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6D1C7" w14:textId="77777777" w:rsidR="00512BF6" w:rsidRPr="00AC12C5" w:rsidRDefault="00512BF6" w:rsidP="00512B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n-GB" w:eastAsia="en-US"/>
        </w:rPr>
      </w:pPr>
      <w:r w:rsidRPr="00AC12C5">
        <w:rPr>
          <w:rFonts w:ascii="Futura BQ DemiBold" w:eastAsiaTheme="minorHAnsi" w:hAnsi="Futura BQ DemiBold" w:cs="FuturaSerieBQ-Light"/>
          <w:color w:val="000000"/>
          <w:sz w:val="44"/>
          <w:szCs w:val="28"/>
          <w:lang w:val="en-GB" w:eastAsia="en-US"/>
        </w:rPr>
        <w:t>PROJECT APPLICATION FORM.</w:t>
      </w:r>
    </w:p>
    <w:tbl>
      <w:tblPr>
        <w:tblStyle w:val="Tabellenraster"/>
        <w:tblW w:w="9493" w:type="dxa"/>
        <w:tblLook w:val="00A0" w:firstRow="1" w:lastRow="0" w:firstColumn="1" w:lastColumn="0" w:noHBand="0" w:noVBand="0"/>
      </w:tblPr>
      <w:tblGrid>
        <w:gridCol w:w="3335"/>
        <w:gridCol w:w="6158"/>
      </w:tblGrid>
      <w:tr w:rsidR="00013C2C" w:rsidRPr="00F64AA5" w14:paraId="11F83268" w14:textId="77777777" w:rsidTr="00F501BF">
        <w:tc>
          <w:tcPr>
            <w:tcW w:w="9493" w:type="dxa"/>
            <w:gridSpan w:val="2"/>
            <w:shd w:val="clear" w:color="auto" w:fill="F2F2F2" w:themeFill="background1" w:themeFillShade="F2"/>
          </w:tcPr>
          <w:p w14:paraId="2C74A55A" w14:textId="7CCE5590" w:rsidR="00013C2C" w:rsidRPr="00AC12C5" w:rsidRDefault="00512BF6"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AC12C5">
              <w:rPr>
                <w:rFonts w:ascii="Futura BQ DemiBold" w:eastAsiaTheme="minorHAnsi" w:hAnsi="Futura BQ DemiBold" w:cs="FuturaSerieBQ-Light"/>
                <w:color w:val="000000"/>
                <w:sz w:val="24"/>
                <w:szCs w:val="28"/>
                <w:lang w:val="en-GB" w:eastAsia="en-US"/>
              </w:rPr>
              <w:t>General Information</w:t>
            </w:r>
          </w:p>
        </w:tc>
      </w:tr>
      <w:tr w:rsidR="00512BF6" w:rsidRPr="00F64AA5" w14:paraId="67C4502B" w14:textId="77777777" w:rsidTr="00F501BF">
        <w:tc>
          <w:tcPr>
            <w:tcW w:w="3335" w:type="dxa"/>
            <w:shd w:val="clear" w:color="auto" w:fill="F2F2F2" w:themeFill="background1" w:themeFillShade="F2"/>
          </w:tcPr>
          <w:p w14:paraId="79B288E8" w14:textId="5A494637"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1476026336" w:edGrp="everyone" w:colFirst="1" w:colLast="1"/>
            <w:r w:rsidRPr="00AC12C5">
              <w:rPr>
                <w:rFonts w:ascii="Futura BQ Light" w:eastAsiaTheme="minorHAnsi" w:hAnsi="Futura BQ Light" w:cs="FuturaSerieBQ-Light"/>
                <w:color w:val="000000"/>
                <w:sz w:val="24"/>
                <w:szCs w:val="28"/>
                <w:lang w:val="en-GB" w:eastAsia="en-US"/>
              </w:rPr>
              <w:t>Project name</w:t>
            </w:r>
          </w:p>
        </w:tc>
        <w:tc>
          <w:tcPr>
            <w:tcW w:w="6158" w:type="dxa"/>
          </w:tcPr>
          <w:p w14:paraId="513B3746" w14:textId="27E2FAF0"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512BF6" w14:paraId="6BCEF958" w14:textId="77777777" w:rsidTr="00F501BF">
        <w:tc>
          <w:tcPr>
            <w:tcW w:w="3335" w:type="dxa"/>
            <w:shd w:val="clear" w:color="auto" w:fill="F2F2F2" w:themeFill="background1" w:themeFillShade="F2"/>
          </w:tcPr>
          <w:p w14:paraId="7144765B" w14:textId="487B8636"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permStart w:id="1209411037" w:edGrp="everyone" w:colFirst="1" w:colLast="1"/>
            <w:permEnd w:id="1476026336"/>
            <w:r w:rsidRPr="00C35B8E">
              <w:rPr>
                <w:rFonts w:ascii="Futura BQ Light" w:eastAsiaTheme="minorHAnsi" w:hAnsi="Futura BQ Light" w:cs="FuturaSerieBQ-Light"/>
                <w:color w:val="000000"/>
                <w:sz w:val="24"/>
                <w:szCs w:val="28"/>
                <w:lang w:val="en-GB" w:eastAsia="en-US"/>
              </w:rPr>
              <w:t>Name of applying organisation</w:t>
            </w:r>
          </w:p>
        </w:tc>
        <w:tc>
          <w:tcPr>
            <w:tcW w:w="6158" w:type="dxa"/>
          </w:tcPr>
          <w:p w14:paraId="6A7D81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7B76CF1" w14:textId="77777777" w:rsidTr="00F501BF">
        <w:tc>
          <w:tcPr>
            <w:tcW w:w="3335" w:type="dxa"/>
            <w:shd w:val="clear" w:color="auto" w:fill="F2F2F2" w:themeFill="background1" w:themeFillShade="F2"/>
          </w:tcPr>
          <w:p w14:paraId="7E408D91" w14:textId="2455A710" w:rsidR="00512BF6" w:rsidRPr="00C35B8E" w:rsidRDefault="00512BF6" w:rsidP="00512BF6">
            <w:pPr>
              <w:pStyle w:val="Listenabsatz"/>
              <w:rPr>
                <w:rFonts w:ascii="Futura BQ Light" w:eastAsiaTheme="minorHAnsi" w:hAnsi="Futura BQ Light" w:cs="FuturaSerieBQ-Light"/>
                <w:color w:val="000000"/>
                <w:sz w:val="24"/>
                <w:szCs w:val="28"/>
                <w:lang w:val="en-GB" w:eastAsia="en-US"/>
              </w:rPr>
            </w:pPr>
            <w:permStart w:id="1497176247" w:edGrp="everyone" w:colFirst="1" w:colLast="1"/>
            <w:permEnd w:id="1209411037"/>
            <w:r w:rsidRPr="00C35B8E">
              <w:rPr>
                <w:rFonts w:ascii="Futura BQ Light" w:eastAsiaTheme="minorHAnsi" w:hAnsi="Futura BQ Light" w:cs="FuturaSerieBQ-Light"/>
                <w:color w:val="000000"/>
                <w:sz w:val="24"/>
                <w:szCs w:val="28"/>
                <w:lang w:val="en-GB" w:eastAsia="en-US"/>
              </w:rPr>
              <w:t xml:space="preserve">Project manager </w:t>
            </w:r>
          </w:p>
        </w:tc>
        <w:tc>
          <w:tcPr>
            <w:tcW w:w="6158" w:type="dxa"/>
          </w:tcPr>
          <w:p w14:paraId="0D83E36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08238D" w14:paraId="15E12B7E" w14:textId="77777777" w:rsidTr="00F501BF">
        <w:tc>
          <w:tcPr>
            <w:tcW w:w="3335" w:type="dxa"/>
            <w:shd w:val="clear" w:color="auto" w:fill="F2F2F2" w:themeFill="background1" w:themeFillShade="F2"/>
          </w:tcPr>
          <w:p w14:paraId="0D645390" w14:textId="77777777" w:rsidR="00512BF6" w:rsidRDefault="00512BF6" w:rsidP="00512BF6">
            <w:pPr>
              <w:pStyle w:val="Listenabsatz"/>
              <w:rPr>
                <w:rFonts w:ascii="Futura BQ Light" w:eastAsiaTheme="minorHAnsi" w:hAnsi="Futura BQ Light" w:cs="FuturaSerieBQ-Light"/>
                <w:color w:val="000000"/>
                <w:sz w:val="24"/>
                <w:szCs w:val="28"/>
                <w:lang w:val="en-GB" w:eastAsia="en-US"/>
              </w:rPr>
            </w:pPr>
            <w:permStart w:id="176642290" w:edGrp="everyone" w:colFirst="1" w:colLast="1"/>
            <w:permEnd w:id="1497176247"/>
            <w:r w:rsidRPr="00C35B8E">
              <w:rPr>
                <w:rFonts w:ascii="Futura BQ Light" w:eastAsiaTheme="minorHAnsi" w:hAnsi="Futura BQ Light" w:cs="FuturaSerieBQ-Light"/>
                <w:color w:val="000000"/>
                <w:sz w:val="24"/>
                <w:szCs w:val="28"/>
                <w:lang w:val="en-GB" w:eastAsia="en-US"/>
              </w:rPr>
              <w:t xml:space="preserve">Legal status </w:t>
            </w:r>
          </w:p>
          <w:p w14:paraId="72DB0575" w14:textId="5CE66C50"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i/>
                <w:color w:val="000000"/>
                <w:sz w:val="20"/>
                <w:szCs w:val="28"/>
                <w:lang w:val="en-GB" w:eastAsia="en-US"/>
              </w:rPr>
              <w:t>(e.g. NGO, charity etc.)</w:t>
            </w:r>
          </w:p>
        </w:tc>
        <w:tc>
          <w:tcPr>
            <w:tcW w:w="6158" w:type="dxa"/>
          </w:tcPr>
          <w:p w14:paraId="576D4447"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246E1337" w14:textId="77777777" w:rsidTr="00F501BF">
        <w:tc>
          <w:tcPr>
            <w:tcW w:w="3335" w:type="dxa"/>
            <w:shd w:val="clear" w:color="auto" w:fill="F2F2F2" w:themeFill="background1" w:themeFillShade="F2"/>
          </w:tcPr>
          <w:p w14:paraId="7A4E3020" w14:textId="4A2F0515"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561981005" w:edGrp="everyone" w:colFirst="1" w:colLast="1"/>
            <w:permEnd w:id="176642290"/>
            <w:r w:rsidRPr="00AC12C5">
              <w:rPr>
                <w:rFonts w:ascii="Futura BQ Light" w:eastAsiaTheme="minorHAnsi" w:hAnsi="Futura BQ Light" w:cs="FuturaSerieBQ-Light"/>
                <w:color w:val="000000"/>
                <w:sz w:val="24"/>
                <w:szCs w:val="28"/>
                <w:lang w:val="en-GB" w:eastAsia="en-US"/>
              </w:rPr>
              <w:t>Registration date</w:t>
            </w:r>
          </w:p>
        </w:tc>
        <w:tc>
          <w:tcPr>
            <w:tcW w:w="6158" w:type="dxa"/>
          </w:tcPr>
          <w:p w14:paraId="24993409" w14:textId="3E7F55FF"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EF5449B" w14:textId="77777777" w:rsidTr="00F501BF">
        <w:tc>
          <w:tcPr>
            <w:tcW w:w="3335" w:type="dxa"/>
            <w:shd w:val="clear" w:color="auto" w:fill="F2F2F2" w:themeFill="background1" w:themeFillShade="F2"/>
          </w:tcPr>
          <w:p w14:paraId="2DE3E592" w14:textId="028C4470"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42405738" w:edGrp="everyone" w:colFirst="1" w:colLast="1"/>
            <w:permEnd w:id="561981005"/>
            <w:r w:rsidRPr="00AC12C5">
              <w:rPr>
                <w:rFonts w:ascii="Futura BQ Light" w:eastAsiaTheme="minorHAnsi" w:hAnsi="Futura BQ Light" w:cs="FuturaSerieBQ-Light"/>
                <w:color w:val="000000"/>
                <w:sz w:val="24"/>
                <w:szCs w:val="28"/>
                <w:lang w:val="en-GB" w:eastAsia="en-US"/>
              </w:rPr>
              <w:t>House number, street</w:t>
            </w:r>
          </w:p>
        </w:tc>
        <w:tc>
          <w:tcPr>
            <w:tcW w:w="6158" w:type="dxa"/>
          </w:tcPr>
          <w:p w14:paraId="1AEADB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7EAF01F2" w14:textId="77777777" w:rsidTr="00F501BF">
        <w:tc>
          <w:tcPr>
            <w:tcW w:w="3335" w:type="dxa"/>
            <w:shd w:val="clear" w:color="auto" w:fill="F2F2F2" w:themeFill="background1" w:themeFillShade="F2"/>
          </w:tcPr>
          <w:p w14:paraId="6255B15E" w14:textId="219D34E1"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801582901" w:edGrp="everyone" w:colFirst="1" w:colLast="1"/>
            <w:permEnd w:id="42405738"/>
            <w:r w:rsidRPr="00AC12C5">
              <w:rPr>
                <w:rFonts w:ascii="Futura BQ Light" w:eastAsiaTheme="minorHAnsi" w:hAnsi="Futura BQ Light" w:cs="FuturaSerieBQ-Light"/>
                <w:color w:val="000000"/>
                <w:sz w:val="24"/>
                <w:szCs w:val="28"/>
                <w:lang w:val="en-GB" w:eastAsia="en-US"/>
              </w:rPr>
              <w:t xml:space="preserve">Postcode </w:t>
            </w:r>
          </w:p>
        </w:tc>
        <w:tc>
          <w:tcPr>
            <w:tcW w:w="6158" w:type="dxa"/>
          </w:tcPr>
          <w:p w14:paraId="0C8252C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1C26B4A1" w14:textId="77777777" w:rsidTr="00F501BF">
        <w:tc>
          <w:tcPr>
            <w:tcW w:w="3335" w:type="dxa"/>
            <w:shd w:val="clear" w:color="auto" w:fill="F2F2F2" w:themeFill="background1" w:themeFillShade="F2"/>
          </w:tcPr>
          <w:p w14:paraId="1AEA96B4" w14:textId="2223BA6F"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2045388531" w:edGrp="everyone" w:colFirst="1" w:colLast="1"/>
            <w:r w:rsidRPr="00AC12C5">
              <w:rPr>
                <w:rFonts w:ascii="Futura BQ Light" w:eastAsiaTheme="minorHAnsi" w:hAnsi="Futura BQ Light" w:cs="FuturaSerieBQ-Light"/>
                <w:color w:val="000000"/>
                <w:sz w:val="24"/>
                <w:szCs w:val="28"/>
                <w:lang w:val="en-GB" w:eastAsia="en-US"/>
              </w:rPr>
              <w:t xml:space="preserve">Town </w:t>
            </w:r>
            <w:permEnd w:id="801582901"/>
          </w:p>
        </w:tc>
        <w:tc>
          <w:tcPr>
            <w:tcW w:w="6158" w:type="dxa"/>
          </w:tcPr>
          <w:p w14:paraId="34A43F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67C2D1C8" w14:textId="77777777" w:rsidTr="00F501BF">
        <w:tc>
          <w:tcPr>
            <w:tcW w:w="3335" w:type="dxa"/>
            <w:shd w:val="clear" w:color="auto" w:fill="F2F2F2" w:themeFill="background1" w:themeFillShade="F2"/>
          </w:tcPr>
          <w:p w14:paraId="13EC4501" w14:textId="47262EBC"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587487185" w:edGrp="everyone" w:colFirst="1" w:colLast="1"/>
            <w:permEnd w:id="2045388531"/>
            <w:r w:rsidRPr="00AC12C5">
              <w:rPr>
                <w:rFonts w:ascii="Futura BQ Light" w:eastAsiaTheme="minorHAnsi" w:hAnsi="Futura BQ Light" w:cs="FuturaSerieBQ-Light"/>
                <w:color w:val="000000"/>
                <w:sz w:val="24"/>
                <w:szCs w:val="28"/>
                <w:lang w:val="en-GB" w:eastAsia="en-US"/>
              </w:rPr>
              <w:t xml:space="preserve">Country </w:t>
            </w:r>
          </w:p>
        </w:tc>
        <w:tc>
          <w:tcPr>
            <w:tcW w:w="6158" w:type="dxa"/>
          </w:tcPr>
          <w:p w14:paraId="6A1FF9E6"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512BF6" w14:paraId="3E88A265" w14:textId="77777777" w:rsidTr="00F501BF">
        <w:tc>
          <w:tcPr>
            <w:tcW w:w="3335" w:type="dxa"/>
            <w:shd w:val="clear" w:color="auto" w:fill="F2F2F2" w:themeFill="background1" w:themeFillShade="F2"/>
          </w:tcPr>
          <w:p w14:paraId="37F6CEB5" w14:textId="6F48F6D3"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1554323916" w:edGrp="everyone" w:colFirst="1" w:colLast="1"/>
            <w:permEnd w:id="587487185"/>
            <w:r w:rsidRPr="00AC12C5">
              <w:rPr>
                <w:rFonts w:ascii="Futura BQ Light" w:eastAsiaTheme="minorHAnsi" w:hAnsi="Futura BQ Light" w:cs="FuturaSerieBQ-Light"/>
                <w:color w:val="000000"/>
                <w:sz w:val="24"/>
                <w:szCs w:val="28"/>
                <w:lang w:val="en-GB" w:eastAsia="en-US"/>
              </w:rPr>
              <w:t xml:space="preserve">Telephone and country code </w:t>
            </w:r>
          </w:p>
        </w:tc>
        <w:tc>
          <w:tcPr>
            <w:tcW w:w="6158" w:type="dxa"/>
          </w:tcPr>
          <w:p w14:paraId="1264C28F"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1D58F96" w14:textId="77777777" w:rsidTr="00F501BF">
        <w:tc>
          <w:tcPr>
            <w:tcW w:w="3335" w:type="dxa"/>
            <w:shd w:val="clear" w:color="auto" w:fill="F2F2F2" w:themeFill="background1" w:themeFillShade="F2"/>
          </w:tcPr>
          <w:p w14:paraId="1ACACA3F" w14:textId="5E1DB900"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291593919" w:edGrp="everyone" w:colFirst="1" w:colLast="1"/>
            <w:permEnd w:id="1554323916"/>
            <w:r w:rsidRPr="00AC12C5">
              <w:rPr>
                <w:rFonts w:ascii="Futura BQ Light" w:eastAsiaTheme="minorHAnsi" w:hAnsi="Futura BQ Light" w:cs="FuturaSerieBQ-Light"/>
                <w:color w:val="000000"/>
                <w:sz w:val="24"/>
                <w:szCs w:val="28"/>
                <w:lang w:val="en-GB" w:eastAsia="en-US"/>
              </w:rPr>
              <w:t>Email</w:t>
            </w:r>
          </w:p>
        </w:tc>
        <w:tc>
          <w:tcPr>
            <w:tcW w:w="6158" w:type="dxa"/>
          </w:tcPr>
          <w:p w14:paraId="70BD8649"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08238D" w14:paraId="4EFB59E6" w14:textId="77777777" w:rsidTr="00F501BF">
        <w:tc>
          <w:tcPr>
            <w:tcW w:w="3335" w:type="dxa"/>
            <w:shd w:val="clear" w:color="auto" w:fill="F2F2F2" w:themeFill="background1" w:themeFillShade="F2"/>
          </w:tcPr>
          <w:p w14:paraId="1D829800" w14:textId="38EA1262"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permStart w:id="1204641753" w:edGrp="everyone" w:colFirst="1" w:colLast="1"/>
            <w:permEnd w:id="291593919"/>
            <w:r w:rsidRPr="00C35B8E">
              <w:rPr>
                <w:rFonts w:ascii="Futura BQ Light" w:eastAsiaTheme="minorHAnsi" w:hAnsi="Futura BQ Light" w:cs="FuturaSerieBQ-Light"/>
                <w:color w:val="000000"/>
                <w:sz w:val="24"/>
                <w:szCs w:val="28"/>
                <w:lang w:val="en-GB" w:eastAsia="en-US"/>
              </w:rPr>
              <w:t>Authorised signatory and representative if different from project manager</w:t>
            </w:r>
            <w:r w:rsidRPr="00F64AA5">
              <w:rPr>
                <w:rFonts w:ascii="Futura BQ Light" w:eastAsiaTheme="minorHAnsi" w:hAnsi="Futura BQ Light" w:cs="FuturaSerieBQ-Light"/>
                <w:i/>
                <w:color w:val="000000"/>
                <w:sz w:val="20"/>
                <w:szCs w:val="28"/>
                <w:lang w:val="en-GB" w:eastAsia="en-US"/>
              </w:rPr>
              <w:t>(Surname, forename, contact details)</w:t>
            </w:r>
          </w:p>
        </w:tc>
        <w:tc>
          <w:tcPr>
            <w:tcW w:w="6158" w:type="dxa"/>
          </w:tcPr>
          <w:p w14:paraId="360DEAF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204641753"/>
    </w:tbl>
    <w:p w14:paraId="69E1CEBB" w14:textId="7C13DB20" w:rsidR="00AC12C5" w:rsidRPr="00D06FAE" w:rsidRDefault="00AC12C5" w:rsidP="00AC12C5">
      <w:pPr>
        <w:rPr>
          <w:rFonts w:ascii="Futura BQ Light" w:hAnsi="Futura BQ Light"/>
          <w:sz w:val="24"/>
          <w:szCs w:val="24"/>
          <w:lang w:val="en-GB"/>
        </w:rPr>
      </w:pPr>
    </w:p>
    <w:tbl>
      <w:tblPr>
        <w:tblStyle w:val="Tabellenraster"/>
        <w:tblW w:w="9493" w:type="dxa"/>
        <w:tblLook w:val="00A0" w:firstRow="1" w:lastRow="0" w:firstColumn="1" w:lastColumn="0" w:noHBand="0" w:noVBand="0"/>
      </w:tblPr>
      <w:tblGrid>
        <w:gridCol w:w="2656"/>
        <w:gridCol w:w="1251"/>
        <w:gridCol w:w="751"/>
        <w:gridCol w:w="1158"/>
        <w:gridCol w:w="1156"/>
        <w:gridCol w:w="2521"/>
      </w:tblGrid>
      <w:tr w:rsidR="00013C2C" w:rsidRPr="00F64AA5" w14:paraId="7AE1F38F" w14:textId="77777777" w:rsidTr="00F501BF">
        <w:tc>
          <w:tcPr>
            <w:tcW w:w="9493" w:type="dxa"/>
            <w:gridSpan w:val="6"/>
            <w:shd w:val="clear" w:color="auto" w:fill="F2F2F2" w:themeFill="background1" w:themeFillShade="F2"/>
          </w:tcPr>
          <w:p w14:paraId="1BB49C6E" w14:textId="0BA2BD35" w:rsidR="00013C2C" w:rsidRPr="00F64AA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w:t>
            </w:r>
            <w:r w:rsidR="00512BF6">
              <w:rPr>
                <w:rFonts w:ascii="Futura BQ DemiBold" w:eastAsiaTheme="minorHAnsi" w:hAnsi="Futura BQ DemiBold" w:cs="FuturaSerieBQ-Light"/>
                <w:color w:val="000000"/>
                <w:sz w:val="24"/>
                <w:szCs w:val="28"/>
                <w:lang w:val="en-GB" w:eastAsia="en-US"/>
              </w:rPr>
              <w:t>ion</w:t>
            </w:r>
          </w:p>
        </w:tc>
      </w:tr>
      <w:tr w:rsidR="00512BF6" w:rsidRPr="0008238D" w14:paraId="7352E613" w14:textId="77777777" w:rsidTr="00512BF6">
        <w:tc>
          <w:tcPr>
            <w:tcW w:w="2656" w:type="dxa"/>
            <w:shd w:val="clear" w:color="auto" w:fill="F2F2F2" w:themeFill="background1" w:themeFillShade="F2"/>
          </w:tcPr>
          <w:p w14:paraId="4949BFB7" w14:textId="0ED69F66"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514205405" w:edGrp="everyone" w:colFirst="1" w:colLast="1"/>
            <w:r w:rsidRPr="00C35B8E">
              <w:rPr>
                <w:rFonts w:ascii="Futura BQ Light" w:eastAsiaTheme="minorHAnsi" w:hAnsi="Futura BQ Light" w:cs="FuturaSerieBQ-Light"/>
                <w:color w:val="000000"/>
                <w:sz w:val="24"/>
                <w:szCs w:val="28"/>
                <w:lang w:val="en-GB" w:eastAsia="en-US"/>
              </w:rPr>
              <w:t xml:space="preserve">Organigram (insert here or attach as separate </w:t>
            </w:r>
            <w:r w:rsidRPr="00F64AA5">
              <w:rPr>
                <w:rFonts w:ascii="Futura BQ Light" w:eastAsiaTheme="minorHAnsi" w:hAnsi="Futura BQ Light" w:cs="FuturaSerieBQ-Light"/>
                <w:color w:val="000000"/>
                <w:sz w:val="24"/>
                <w:szCs w:val="28"/>
                <w:lang w:val="en-GB" w:eastAsia="en-US"/>
              </w:rPr>
              <w:t>document)</w:t>
            </w:r>
            <w:r w:rsidRPr="00F64AA5">
              <w:rPr>
                <w:rFonts w:ascii="Futura BQ Light" w:eastAsiaTheme="minorHAnsi" w:hAnsi="Futura BQ Light" w:cs="FuturaSerieBQ-Light"/>
                <w:color w:val="000000"/>
                <w:sz w:val="24"/>
                <w:szCs w:val="28"/>
                <w:lang w:val="en-GB" w:eastAsia="en-US"/>
              </w:rPr>
              <w:br/>
            </w:r>
            <w:r w:rsidRPr="00F64AA5">
              <w:rPr>
                <w:rFonts w:ascii="Futura BQ Light" w:eastAsiaTheme="minorHAnsi" w:hAnsi="Futura BQ Light" w:cs="FuturaSerieBQ-Light"/>
                <w:i/>
                <w:color w:val="000000"/>
                <w:sz w:val="20"/>
                <w:szCs w:val="28"/>
                <w:lang w:val="en-GB" w:eastAsia="en-US"/>
              </w:rPr>
              <w:t>(e.g. how many persons employed, what functions, insert a graphic if possible)</w:t>
            </w:r>
          </w:p>
        </w:tc>
        <w:tc>
          <w:tcPr>
            <w:tcW w:w="6837" w:type="dxa"/>
            <w:gridSpan w:val="5"/>
          </w:tcPr>
          <w:p w14:paraId="2D4CB89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08238D" w14:paraId="3F7907CA" w14:textId="77777777" w:rsidTr="00512BF6">
        <w:tc>
          <w:tcPr>
            <w:tcW w:w="2656" w:type="dxa"/>
            <w:shd w:val="clear" w:color="auto" w:fill="F2F2F2" w:themeFill="background1" w:themeFillShade="F2"/>
          </w:tcPr>
          <w:p w14:paraId="4E5169F4" w14:textId="0483E282" w:rsidR="00512BF6" w:rsidRPr="00D27CB6" w:rsidRDefault="00512BF6" w:rsidP="00D27CB6">
            <w:pPr>
              <w:pStyle w:val="Listenabsatz"/>
              <w:numPr>
                <w:ilvl w:val="1"/>
                <w:numId w:val="5"/>
              </w:numPr>
              <w:rPr>
                <w:rFonts w:ascii="Futura BQ Light" w:eastAsiaTheme="minorHAnsi" w:hAnsi="Futura BQ Light" w:cs="FuturaSerieBQ-Light"/>
                <w:color w:val="000000"/>
                <w:sz w:val="24"/>
                <w:szCs w:val="28"/>
                <w:lang w:val="en-GB" w:eastAsia="en-US"/>
              </w:rPr>
            </w:pPr>
            <w:permStart w:id="884372342" w:edGrp="everyone" w:colFirst="1" w:colLast="1"/>
            <w:permEnd w:id="514205405"/>
            <w:r w:rsidRPr="00D27CB6">
              <w:rPr>
                <w:rFonts w:ascii="Futura BQ Light" w:eastAsiaTheme="minorHAnsi" w:hAnsi="Futura BQ Light" w:cs="FuturaSerieBQ-Light"/>
                <w:color w:val="000000"/>
                <w:sz w:val="24"/>
                <w:szCs w:val="28"/>
                <w:lang w:val="en-GB" w:eastAsia="en-US"/>
              </w:rPr>
              <w:t xml:space="preserve">Short description of the organisation </w:t>
            </w:r>
            <w:r w:rsidRPr="00D27CB6">
              <w:rPr>
                <w:rFonts w:ascii="Futura BQ Light" w:eastAsiaTheme="minorHAnsi" w:hAnsi="Futura BQ Light" w:cs="FuturaSerieBQ-Light"/>
                <w:color w:val="000000"/>
                <w:sz w:val="24"/>
                <w:szCs w:val="28"/>
                <w:lang w:val="en-GB" w:eastAsia="en-US"/>
              </w:rPr>
              <w:br/>
            </w:r>
            <w:r w:rsidRPr="00D27CB6">
              <w:rPr>
                <w:rFonts w:ascii="Futura BQ Light" w:eastAsiaTheme="minorHAnsi" w:hAnsi="Futura BQ Light" w:cs="FuturaSerieBQ-Light"/>
                <w:i/>
                <w:color w:val="000000"/>
                <w:sz w:val="20"/>
                <w:szCs w:val="28"/>
                <w:lang w:val="en-GB" w:eastAsia="en-US"/>
              </w:rPr>
              <w:t>(Vision &amp; Mission, other projects, max. 500 characters)</w:t>
            </w:r>
          </w:p>
        </w:tc>
        <w:tc>
          <w:tcPr>
            <w:tcW w:w="6837" w:type="dxa"/>
            <w:gridSpan w:val="5"/>
          </w:tcPr>
          <w:p w14:paraId="245A83A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884372342"/>
      <w:tr w:rsidR="00870447" w:rsidRPr="00F64AA5" w14:paraId="180DD2A9" w14:textId="77777777" w:rsidTr="00512BF6">
        <w:trPr>
          <w:trHeight w:val="278"/>
        </w:trPr>
        <w:tc>
          <w:tcPr>
            <w:tcW w:w="2656" w:type="dxa"/>
            <w:vMerge w:val="restart"/>
            <w:shd w:val="clear" w:color="auto" w:fill="F2F2F2" w:themeFill="background1" w:themeFillShade="F2"/>
          </w:tcPr>
          <w:p w14:paraId="212CA8BA" w14:textId="592BE7AA" w:rsidR="00870447" w:rsidRPr="00F64AA5" w:rsidRDefault="00512BF6" w:rsidP="003D14DE">
            <w:pPr>
              <w:pStyle w:val="Listenabsatz"/>
              <w:numPr>
                <w:ilvl w:val="1"/>
                <w:numId w:val="5"/>
              </w:numPr>
              <w:rPr>
                <w:rFonts w:ascii="Futura BQ Light" w:eastAsiaTheme="minorHAnsi" w:hAnsi="Futura BQ Light" w:cs="FuturaSerieBQ-Light"/>
                <w:i/>
                <w:color w:val="000000"/>
                <w:sz w:val="20"/>
                <w:szCs w:val="28"/>
                <w:lang w:val="en-GB" w:eastAsia="en-US"/>
              </w:rPr>
            </w:pPr>
            <w:r w:rsidRPr="00F64AA5">
              <w:rPr>
                <w:rFonts w:ascii="Futura BQ Light" w:eastAsiaTheme="minorHAnsi" w:hAnsi="Futura BQ Light" w:cs="FuturaSerieBQ-Light"/>
                <w:color w:val="000000"/>
                <w:sz w:val="24"/>
                <w:szCs w:val="28"/>
                <w:lang w:val="en-GB" w:eastAsia="en-US"/>
              </w:rPr>
              <w:lastRenderedPageBreak/>
              <w:t xml:space="preserve">What was your overall organisational budget in the last two financial years </w:t>
            </w:r>
            <w:r>
              <w:rPr>
                <w:rFonts w:ascii="Futura BQ Light" w:eastAsiaTheme="minorHAnsi" w:hAnsi="Futura BQ Light" w:cs="FuturaSerieBQ-Light"/>
                <w:color w:val="000000"/>
                <w:sz w:val="24"/>
                <w:szCs w:val="28"/>
                <w:lang w:val="en-GB" w:eastAsia="en-US"/>
              </w:rPr>
              <w:t>(please attach audited financial statements)</w:t>
            </w:r>
          </w:p>
        </w:tc>
        <w:tc>
          <w:tcPr>
            <w:tcW w:w="2002" w:type="dxa"/>
            <w:gridSpan w:val="2"/>
            <w:shd w:val="clear" w:color="auto" w:fill="F2F2F2" w:themeFill="background1" w:themeFillShade="F2"/>
          </w:tcPr>
          <w:p w14:paraId="4951A0F7" w14:textId="746A8536"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898835429"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898835429"/>
          </w:p>
        </w:tc>
        <w:tc>
          <w:tcPr>
            <w:tcW w:w="4835" w:type="dxa"/>
            <w:gridSpan w:val="3"/>
            <w:shd w:val="clear" w:color="auto" w:fill="F2F2F2" w:themeFill="background1" w:themeFillShade="F2"/>
          </w:tcPr>
          <w:p w14:paraId="5B9902D0" w14:textId="5775503E"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2072869952"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2072869952"/>
          </w:p>
        </w:tc>
      </w:tr>
      <w:tr w:rsidR="00870447" w:rsidRPr="00F64AA5" w14:paraId="3B68389F" w14:textId="77777777" w:rsidTr="00512BF6">
        <w:trPr>
          <w:trHeight w:val="405"/>
        </w:trPr>
        <w:tc>
          <w:tcPr>
            <w:tcW w:w="2656"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ermStart w:id="285174801" w:edGrp="everyone" w:colFirst="1" w:colLast="1"/>
            <w:permStart w:id="295647335" w:edGrp="everyone" w:colFirst="2" w:colLast="2"/>
          </w:p>
        </w:tc>
        <w:tc>
          <w:tcPr>
            <w:tcW w:w="2002" w:type="dxa"/>
            <w:gridSpan w:val="2"/>
          </w:tcPr>
          <w:p w14:paraId="64782DA5"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c>
          <w:tcPr>
            <w:tcW w:w="4835" w:type="dxa"/>
            <w:gridSpan w:val="3"/>
          </w:tcPr>
          <w:p w14:paraId="717BF4B8"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r>
      <w:permEnd w:id="285174801"/>
      <w:permEnd w:id="295647335"/>
      <w:tr w:rsidR="00512BF6" w:rsidRPr="00F64AA5" w14:paraId="67A9EBA9" w14:textId="77777777" w:rsidTr="00512BF6">
        <w:trPr>
          <w:trHeight w:val="171"/>
        </w:trPr>
        <w:tc>
          <w:tcPr>
            <w:tcW w:w="2656" w:type="dxa"/>
            <w:vMerge w:val="restart"/>
            <w:shd w:val="clear" w:color="auto" w:fill="F2F2F2" w:themeFill="background1" w:themeFillShade="F2"/>
          </w:tcPr>
          <w:p w14:paraId="2850F651" w14:textId="6FE47012"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Please list </w:t>
            </w:r>
            <w:r>
              <w:rPr>
                <w:rFonts w:ascii="Futura BQ Light" w:eastAsiaTheme="minorHAnsi" w:hAnsi="Futura BQ Light" w:cs="FuturaSerieBQ-Light"/>
                <w:color w:val="000000"/>
                <w:sz w:val="24"/>
                <w:szCs w:val="28"/>
                <w:lang w:val="en-GB" w:eastAsia="en-US"/>
              </w:rPr>
              <w:t>all your various funding sources. Attach separate sheet if necessary.</w:t>
            </w:r>
          </w:p>
        </w:tc>
        <w:tc>
          <w:tcPr>
            <w:tcW w:w="1251" w:type="dxa"/>
            <w:shd w:val="clear" w:color="auto" w:fill="F2F2F2" w:themeFill="background1" w:themeFillShade="F2"/>
          </w:tcPr>
          <w:p w14:paraId="45065100" w14:textId="33F2499D"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Project</w:t>
            </w:r>
          </w:p>
        </w:tc>
        <w:tc>
          <w:tcPr>
            <w:tcW w:w="751" w:type="dxa"/>
            <w:shd w:val="clear" w:color="auto" w:fill="F2F2F2" w:themeFill="background1" w:themeFillShade="F2"/>
          </w:tcPr>
          <w:p w14:paraId="1E5E4318" w14:textId="7C2A8689"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Year</w:t>
            </w:r>
          </w:p>
        </w:tc>
        <w:tc>
          <w:tcPr>
            <w:tcW w:w="1158" w:type="dxa"/>
            <w:shd w:val="clear" w:color="auto" w:fill="F2F2F2" w:themeFill="background1" w:themeFillShade="F2"/>
          </w:tcPr>
          <w:p w14:paraId="2140BE3F" w14:textId="4EC0CBED"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Budget</w:t>
            </w:r>
            <w:r>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in EURO)</w:t>
            </w:r>
          </w:p>
        </w:tc>
        <w:tc>
          <w:tcPr>
            <w:tcW w:w="1156" w:type="dxa"/>
            <w:shd w:val="clear" w:color="auto" w:fill="F2F2F2" w:themeFill="background1" w:themeFillShade="F2"/>
          </w:tcPr>
          <w:p w14:paraId="3F57A02D" w14:textId="48DA9FDA"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Funding Source</w:t>
            </w:r>
            <w:r>
              <w:rPr>
                <w:rFonts w:ascii="Futura BQ Light" w:eastAsiaTheme="minorHAnsi" w:hAnsi="Futura BQ Light" w:cs="FuturaSerieBQ-Light"/>
                <w:color w:val="000000"/>
                <w:sz w:val="24"/>
                <w:szCs w:val="28"/>
                <w:lang w:val="en-GB" w:eastAsia="en-US"/>
              </w:rPr>
              <w:t>s</w:t>
            </w:r>
            <w:r w:rsidRPr="00F64AA5">
              <w:rPr>
                <w:rFonts w:ascii="Futura BQ Light" w:eastAsiaTheme="minorHAnsi" w:hAnsi="Futura BQ Light" w:cs="FuturaSerieBQ-Light"/>
                <w:color w:val="000000"/>
                <w:sz w:val="24"/>
                <w:szCs w:val="28"/>
                <w:lang w:val="en-GB" w:eastAsia="en-US"/>
              </w:rPr>
              <w:t xml:space="preserve"> </w:t>
            </w:r>
          </w:p>
        </w:tc>
        <w:tc>
          <w:tcPr>
            <w:tcW w:w="2521" w:type="dxa"/>
            <w:shd w:val="clear" w:color="auto" w:fill="F2F2F2" w:themeFill="background1" w:themeFillShade="F2"/>
          </w:tcPr>
          <w:p w14:paraId="4BCF3826" w14:textId="790EAB0D" w:rsidR="00512BF6" w:rsidRPr="00F64AA5" w:rsidRDefault="00512BF6" w:rsidP="00512BF6">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Reference/Contact</w:t>
            </w:r>
          </w:p>
        </w:tc>
      </w:tr>
      <w:tr w:rsidR="00512BF6" w:rsidRPr="00F64AA5" w14:paraId="06C5A3E4" w14:textId="77777777" w:rsidTr="00512BF6">
        <w:trPr>
          <w:trHeight w:val="171"/>
        </w:trPr>
        <w:tc>
          <w:tcPr>
            <w:tcW w:w="2656" w:type="dxa"/>
            <w:vMerge/>
            <w:shd w:val="clear" w:color="auto" w:fill="F2F2F2" w:themeFill="background1" w:themeFillShade="F2"/>
          </w:tcPr>
          <w:p w14:paraId="7CC294C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64502680" w:edGrp="everyone" w:colFirst="1" w:colLast="1"/>
            <w:permStart w:id="766451574" w:edGrp="everyone" w:colFirst="2" w:colLast="2"/>
            <w:permStart w:id="1140541626" w:edGrp="everyone" w:colFirst="3" w:colLast="3"/>
            <w:permStart w:id="963855662" w:edGrp="everyone" w:colFirst="4" w:colLast="4"/>
            <w:permStart w:id="2003664757" w:edGrp="everyone" w:colFirst="5" w:colLast="5"/>
          </w:p>
        </w:tc>
        <w:tc>
          <w:tcPr>
            <w:tcW w:w="1251" w:type="dxa"/>
          </w:tcPr>
          <w:p w14:paraId="4FD25CBA"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751" w:type="dxa"/>
          </w:tcPr>
          <w:p w14:paraId="543C1B8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0F88FE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141EDFA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7AB4D7BF" w14:textId="52975EDB"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3A08232" w14:textId="77777777" w:rsidTr="00512BF6">
        <w:trPr>
          <w:trHeight w:val="171"/>
        </w:trPr>
        <w:tc>
          <w:tcPr>
            <w:tcW w:w="2656" w:type="dxa"/>
            <w:vMerge/>
            <w:shd w:val="clear" w:color="auto" w:fill="F2F2F2" w:themeFill="background1" w:themeFillShade="F2"/>
          </w:tcPr>
          <w:p w14:paraId="672D0B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1931815427" w:edGrp="everyone" w:colFirst="1" w:colLast="1"/>
            <w:permStart w:id="1213273267" w:edGrp="everyone" w:colFirst="2" w:colLast="2"/>
            <w:permStart w:id="1964972096" w:edGrp="everyone" w:colFirst="3" w:colLast="3"/>
            <w:permStart w:id="1913744440" w:edGrp="everyone" w:colFirst="4" w:colLast="4"/>
            <w:permStart w:id="1182999161" w:edGrp="everyone" w:colFirst="5" w:colLast="5"/>
            <w:permEnd w:id="64502680"/>
            <w:permEnd w:id="766451574"/>
            <w:permEnd w:id="1140541626"/>
            <w:permEnd w:id="963855662"/>
            <w:permEnd w:id="2003664757"/>
          </w:p>
        </w:tc>
        <w:tc>
          <w:tcPr>
            <w:tcW w:w="1251" w:type="dxa"/>
          </w:tcPr>
          <w:p w14:paraId="46273390"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751" w:type="dxa"/>
          </w:tcPr>
          <w:p w14:paraId="68F1EB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3D57C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6CBCCFB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50096625" w14:textId="6C289A85"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885FE3" w14:paraId="65B22903" w14:textId="77777777" w:rsidTr="00512BF6">
        <w:trPr>
          <w:trHeight w:val="171"/>
        </w:trPr>
        <w:tc>
          <w:tcPr>
            <w:tcW w:w="2656" w:type="dxa"/>
            <w:vMerge/>
            <w:shd w:val="clear" w:color="auto" w:fill="F2F2F2" w:themeFill="background1" w:themeFillShade="F2"/>
          </w:tcPr>
          <w:p w14:paraId="0FAF6918"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1254702869" w:edGrp="everyone" w:colFirst="1" w:colLast="1"/>
            <w:permStart w:id="1612992913" w:edGrp="everyone" w:colFirst="2" w:colLast="2"/>
            <w:permStart w:id="123077371" w:edGrp="everyone" w:colFirst="3" w:colLast="3"/>
            <w:permStart w:id="580063560" w:edGrp="everyone" w:colFirst="4" w:colLast="4"/>
            <w:permStart w:id="1829246269" w:edGrp="everyone" w:colFirst="5" w:colLast="5"/>
            <w:permEnd w:id="1931815427"/>
            <w:permEnd w:id="1213273267"/>
            <w:permEnd w:id="1964972096"/>
            <w:permEnd w:id="1913744440"/>
            <w:permEnd w:id="1182999161"/>
          </w:p>
        </w:tc>
        <w:tc>
          <w:tcPr>
            <w:tcW w:w="1251" w:type="dxa"/>
          </w:tcPr>
          <w:p w14:paraId="575F88A5" w14:textId="0DCE7BBA" w:rsidR="00512BF6" w:rsidRPr="00F64AA5" w:rsidRDefault="00D27CB6" w:rsidP="00512BF6">
            <w:pPr>
              <w:rPr>
                <w:rFonts w:ascii="Futura BQ Light" w:eastAsiaTheme="minorHAnsi" w:hAnsi="Futura BQ Light" w:cs="FuturaSerieBQ-Light"/>
                <w:color w:val="000000"/>
                <w:sz w:val="24"/>
                <w:szCs w:val="28"/>
                <w:lang w:val="en-GB" w:eastAsia="en-US"/>
              </w:rPr>
            </w:pPr>
            <w:r w:rsidRPr="00BB25B6">
              <w:rPr>
                <w:rFonts w:ascii="Futura BQ Light" w:eastAsiaTheme="minorHAnsi" w:hAnsi="Futura BQ Light" w:cs="FuturaSerieBQ-Light"/>
                <w:i/>
                <w:sz w:val="20"/>
                <w:szCs w:val="28"/>
                <w:lang w:val="en-GB" w:eastAsia="en-US"/>
              </w:rPr>
              <w:t>Add rows as needed.</w:t>
            </w:r>
          </w:p>
        </w:tc>
        <w:tc>
          <w:tcPr>
            <w:tcW w:w="751" w:type="dxa"/>
          </w:tcPr>
          <w:p w14:paraId="070A145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8BBCEE9"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4C5C8A9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47FD910B" w14:textId="33FB579A"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08238D" w14:paraId="25CF0D62" w14:textId="77777777" w:rsidTr="00512BF6">
        <w:trPr>
          <w:trHeight w:val="171"/>
        </w:trPr>
        <w:tc>
          <w:tcPr>
            <w:tcW w:w="2656" w:type="dxa"/>
            <w:shd w:val="clear" w:color="auto" w:fill="F2F2F2" w:themeFill="background1" w:themeFillShade="F2"/>
          </w:tcPr>
          <w:p w14:paraId="7786209E" w14:textId="548BADD2"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809990052" w:edGrp="everyone" w:colFirst="1" w:colLast="1"/>
            <w:permEnd w:id="1254702869"/>
            <w:permEnd w:id="1612992913"/>
            <w:permEnd w:id="123077371"/>
            <w:permEnd w:id="580063560"/>
            <w:permEnd w:id="1829246269"/>
            <w:r w:rsidRPr="00C35B8E">
              <w:rPr>
                <w:rFonts w:ascii="Futura BQ Light" w:eastAsiaTheme="minorHAnsi" w:hAnsi="Futura BQ Light" w:cs="FuturaSerieBQ-Light"/>
                <w:color w:val="000000"/>
                <w:sz w:val="24"/>
                <w:szCs w:val="28"/>
                <w:lang w:val="en-GB" w:eastAsia="en-US"/>
              </w:rPr>
              <w:t>Please describe relevant experience gained from implementing previous projects.</w:t>
            </w:r>
          </w:p>
        </w:tc>
        <w:tc>
          <w:tcPr>
            <w:tcW w:w="6837" w:type="dxa"/>
            <w:gridSpan w:val="5"/>
          </w:tcPr>
          <w:p w14:paraId="6F9E4522"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809990052"/>
    </w:tbl>
    <w:p w14:paraId="46B35C59"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tbl>
      <w:tblPr>
        <w:tblStyle w:val="Tabellenraster"/>
        <w:tblW w:w="9493" w:type="dxa"/>
        <w:tblLook w:val="00A0" w:firstRow="1" w:lastRow="0" w:firstColumn="1" w:lastColumn="0" w:noHBand="0" w:noVBand="0"/>
      </w:tblPr>
      <w:tblGrid>
        <w:gridCol w:w="3397"/>
        <w:gridCol w:w="2831"/>
        <w:gridCol w:w="3265"/>
      </w:tblGrid>
      <w:tr w:rsidR="00065F6C" w:rsidRPr="00F64AA5" w14:paraId="67FD5B16" w14:textId="77777777" w:rsidTr="00F501BF">
        <w:tc>
          <w:tcPr>
            <w:tcW w:w="9493" w:type="dxa"/>
            <w:gridSpan w:val="3"/>
            <w:shd w:val="clear" w:color="auto" w:fill="F2F2F2" w:themeFill="background1" w:themeFillShade="F2"/>
          </w:tcPr>
          <w:p w14:paraId="69EA9906" w14:textId="477CA013" w:rsidR="00065F6C" w:rsidRPr="00F64AA5" w:rsidRDefault="00F06EE3" w:rsidP="000469C5">
            <w:pPr>
              <w:pStyle w:val="Listenabsatz"/>
              <w:numPr>
                <w:ilvl w:val="0"/>
                <w:numId w:val="5"/>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t>Pro</w:t>
            </w:r>
            <w:r w:rsidR="00512BF6">
              <w:rPr>
                <w:rFonts w:ascii="Futura BQ DemiBold" w:eastAsiaTheme="minorHAnsi" w:hAnsi="Futura BQ DemiBold" w:cs="FuturaSerieBQ-Light"/>
                <w:color w:val="000000"/>
                <w:sz w:val="24"/>
                <w:szCs w:val="28"/>
                <w:lang w:val="es-419" w:eastAsia="en-US"/>
              </w:rPr>
              <w:t>ject</w:t>
            </w:r>
          </w:p>
        </w:tc>
      </w:tr>
      <w:tr w:rsidR="00512BF6" w:rsidRPr="00F64AA5" w14:paraId="22D02D46" w14:textId="77777777" w:rsidTr="009A7D67">
        <w:tc>
          <w:tcPr>
            <w:tcW w:w="3397" w:type="dxa"/>
            <w:shd w:val="clear" w:color="auto" w:fill="F2F2F2" w:themeFill="background1" w:themeFillShade="F2"/>
          </w:tcPr>
          <w:p w14:paraId="7D9C4802" w14:textId="680D5875" w:rsidR="00512BF6" w:rsidRPr="00C35B8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137001157" w:edGrp="everyone" w:colFirst="1" w:colLast="1"/>
            <w:r w:rsidRPr="00D06FAE">
              <w:rPr>
                <w:rFonts w:ascii="Futura BQ Light" w:eastAsiaTheme="minorHAnsi" w:hAnsi="Futura BQ Light" w:cs="FuturaSerieBQ-Light"/>
                <w:color w:val="000000"/>
                <w:sz w:val="24"/>
                <w:szCs w:val="28"/>
                <w:lang w:val="en-GB" w:eastAsia="en-US"/>
              </w:rPr>
              <w:t xml:space="preserve">Country and target region </w:t>
            </w:r>
          </w:p>
        </w:tc>
        <w:tc>
          <w:tcPr>
            <w:tcW w:w="6096" w:type="dxa"/>
            <w:gridSpan w:val="2"/>
          </w:tcPr>
          <w:p w14:paraId="6F837FF1"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36AD3C8B" w14:textId="77777777" w:rsidTr="009A7D67">
        <w:tc>
          <w:tcPr>
            <w:tcW w:w="3397" w:type="dxa"/>
            <w:shd w:val="clear" w:color="auto" w:fill="F2F2F2" w:themeFill="background1" w:themeFillShade="F2"/>
          </w:tcPr>
          <w:p w14:paraId="27659F7D" w14:textId="307181FB" w:rsidR="00512BF6" w:rsidRPr="00C35B8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887508247" w:edGrp="everyone" w:colFirst="1" w:colLast="1"/>
            <w:permEnd w:id="1137001157"/>
            <w:r w:rsidRPr="00D06FAE">
              <w:rPr>
                <w:rFonts w:ascii="Futura BQ Light" w:eastAsiaTheme="minorHAnsi" w:hAnsi="Futura BQ Light" w:cs="FuturaSerieBQ-Light"/>
                <w:color w:val="000000"/>
                <w:sz w:val="24"/>
                <w:szCs w:val="28"/>
                <w:lang w:val="en-GB" w:eastAsia="en-US"/>
              </w:rPr>
              <w:t xml:space="preserve">Target group </w:t>
            </w:r>
          </w:p>
        </w:tc>
        <w:tc>
          <w:tcPr>
            <w:tcW w:w="6096" w:type="dxa"/>
            <w:gridSpan w:val="2"/>
          </w:tcPr>
          <w:p w14:paraId="00A435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887508247"/>
      <w:tr w:rsidR="00512BF6" w:rsidRPr="00F64AA5" w14:paraId="69BF75A8" w14:textId="77777777" w:rsidTr="009A7D67">
        <w:tc>
          <w:tcPr>
            <w:tcW w:w="3397" w:type="dxa"/>
            <w:vMerge w:val="restart"/>
            <w:shd w:val="clear" w:color="auto" w:fill="F2F2F2" w:themeFill="background1" w:themeFillShade="F2"/>
          </w:tcPr>
          <w:p w14:paraId="2EF86788" w14:textId="0CE70D2F" w:rsidR="00512BF6" w:rsidRPr="00D06FA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Number of beneficiaries</w:t>
            </w:r>
          </w:p>
        </w:tc>
        <w:tc>
          <w:tcPr>
            <w:tcW w:w="2831" w:type="dxa"/>
            <w:shd w:val="clear" w:color="auto" w:fill="F2F2F2" w:themeFill="background1" w:themeFillShade="F2"/>
          </w:tcPr>
          <w:p w14:paraId="0AA892D8" w14:textId="6ED73FDD" w:rsidR="00512BF6" w:rsidRPr="00C35B8E" w:rsidRDefault="00512BF6" w:rsidP="00512BF6">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Direct </w:t>
            </w:r>
          </w:p>
        </w:tc>
        <w:tc>
          <w:tcPr>
            <w:tcW w:w="3265" w:type="dxa"/>
            <w:shd w:val="clear" w:color="auto" w:fill="F2F2F2" w:themeFill="background1" w:themeFillShade="F2"/>
          </w:tcPr>
          <w:p w14:paraId="0016120F" w14:textId="40CD18B7"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Indirect </w:t>
            </w:r>
          </w:p>
        </w:tc>
      </w:tr>
      <w:tr w:rsidR="00512BF6" w:rsidRPr="00F64AA5" w14:paraId="3030143D" w14:textId="77777777" w:rsidTr="009A7D67">
        <w:tc>
          <w:tcPr>
            <w:tcW w:w="3397" w:type="dxa"/>
            <w:vMerge/>
            <w:shd w:val="clear" w:color="auto" w:fill="F2F2F2" w:themeFill="background1" w:themeFillShade="F2"/>
          </w:tcPr>
          <w:p w14:paraId="71118E50" w14:textId="77777777" w:rsidR="00512BF6" w:rsidRPr="00D06FAE" w:rsidRDefault="00512BF6" w:rsidP="00512BF6">
            <w:pPr>
              <w:rPr>
                <w:rFonts w:ascii="Futura BQ Light" w:eastAsiaTheme="minorHAnsi" w:hAnsi="Futura BQ Light" w:cs="FuturaSerieBQ-Light"/>
                <w:color w:val="000000"/>
                <w:sz w:val="24"/>
                <w:szCs w:val="28"/>
                <w:lang w:val="en-GB" w:eastAsia="en-US"/>
              </w:rPr>
            </w:pPr>
            <w:permStart w:id="1637954682" w:edGrp="everyone" w:colFirst="2" w:colLast="2"/>
            <w:permStart w:id="653093565" w:edGrp="everyone" w:colFirst="1" w:colLast="1"/>
          </w:p>
        </w:tc>
        <w:tc>
          <w:tcPr>
            <w:tcW w:w="2831" w:type="dxa"/>
          </w:tcPr>
          <w:p w14:paraId="498D8A33"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c>
          <w:tcPr>
            <w:tcW w:w="3265" w:type="dxa"/>
          </w:tcPr>
          <w:p w14:paraId="55FB99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EB74A05" w14:textId="77777777" w:rsidTr="00295902">
        <w:tc>
          <w:tcPr>
            <w:tcW w:w="3397" w:type="dxa"/>
            <w:shd w:val="clear" w:color="auto" w:fill="F2F2F2" w:themeFill="background1" w:themeFillShade="F2"/>
          </w:tcPr>
          <w:p w14:paraId="3F85272D" w14:textId="4AB7948C" w:rsidR="00512BF6" w:rsidRPr="00D06FA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627648828" w:edGrp="everyone" w:colFirst="1" w:colLast="1"/>
            <w:permEnd w:id="1637954682"/>
            <w:permEnd w:id="653093565"/>
            <w:r w:rsidRPr="00D06FAE">
              <w:rPr>
                <w:rFonts w:ascii="Futura BQ Light" w:eastAsiaTheme="minorHAnsi" w:hAnsi="Futura BQ Light" w:cs="FuturaSerieBQ-Light"/>
                <w:color w:val="000000"/>
                <w:sz w:val="24"/>
                <w:szCs w:val="28"/>
                <w:lang w:val="en-GB" w:eastAsia="en-US"/>
              </w:rPr>
              <w:t>Project duration</w:t>
            </w:r>
          </w:p>
        </w:tc>
        <w:tc>
          <w:tcPr>
            <w:tcW w:w="6096" w:type="dxa"/>
            <w:gridSpan w:val="2"/>
            <w:shd w:val="clear" w:color="auto" w:fill="FFFFFF" w:themeFill="background1"/>
          </w:tcPr>
          <w:p w14:paraId="723CB9F8"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r>
      <w:permEnd w:id="627648828"/>
      <w:tr w:rsidR="00FB19A8" w:rsidRPr="0008238D" w14:paraId="14C2E279" w14:textId="77777777" w:rsidTr="00F501BF">
        <w:tc>
          <w:tcPr>
            <w:tcW w:w="9493" w:type="dxa"/>
            <w:gridSpan w:val="3"/>
            <w:shd w:val="clear" w:color="auto" w:fill="F2F2F2" w:themeFill="background1" w:themeFillShade="F2"/>
          </w:tcPr>
          <w:p w14:paraId="789F5D15" w14:textId="615778EB" w:rsidR="00FB19A8" w:rsidRPr="00C35B8E"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Short description of the project </w:t>
            </w:r>
            <w:r w:rsidRPr="00C35B8E">
              <w:rPr>
                <w:rFonts w:ascii="Futura BQ Light" w:eastAsiaTheme="minorHAnsi" w:hAnsi="Futura BQ Light" w:cs="FuturaSerieBQ-Light"/>
                <w:i/>
                <w:color w:val="000000"/>
                <w:sz w:val="20"/>
                <w:szCs w:val="28"/>
                <w:lang w:val="en-GB" w:eastAsia="en-US"/>
              </w:rPr>
              <w:t>(max. 500 words)</w:t>
            </w:r>
          </w:p>
        </w:tc>
      </w:tr>
      <w:tr w:rsidR="00350CE1" w:rsidRPr="0008238D" w14:paraId="7F9ECE1C" w14:textId="77777777" w:rsidTr="00295902">
        <w:tc>
          <w:tcPr>
            <w:tcW w:w="9493" w:type="dxa"/>
            <w:gridSpan w:val="3"/>
            <w:shd w:val="clear" w:color="auto" w:fill="FFFFFF" w:themeFill="background1"/>
          </w:tcPr>
          <w:p w14:paraId="1A7E7016" w14:textId="3EA05FA0" w:rsidR="00350CE1" w:rsidRPr="00F64AA5" w:rsidRDefault="00350CE1" w:rsidP="003D3480">
            <w:pPr>
              <w:rPr>
                <w:rFonts w:ascii="Futura BQ Light" w:eastAsiaTheme="minorHAnsi" w:hAnsi="Futura BQ Light" w:cs="FuturaSerieBQ-Light"/>
                <w:color w:val="000000"/>
                <w:sz w:val="24"/>
                <w:szCs w:val="28"/>
                <w:lang w:val="en-GB" w:eastAsia="en-US"/>
              </w:rPr>
            </w:pPr>
            <w:permStart w:id="1958624783" w:edGrp="everyone" w:colFirst="0" w:colLast="0"/>
          </w:p>
        </w:tc>
      </w:tr>
      <w:permEnd w:id="1958624783"/>
      <w:tr w:rsidR="00725C07" w:rsidRPr="0008238D" w14:paraId="21FF1773" w14:textId="77777777" w:rsidTr="00F501BF">
        <w:tc>
          <w:tcPr>
            <w:tcW w:w="9493" w:type="dxa"/>
            <w:gridSpan w:val="3"/>
            <w:shd w:val="clear" w:color="auto" w:fill="F2F2F2" w:themeFill="background1" w:themeFillShade="F2"/>
          </w:tcPr>
          <w:p w14:paraId="0A560B60" w14:textId="5806441D" w:rsidR="00725C07"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Detailed description of the project including explanation of wider social and political context </w:t>
            </w:r>
            <w:r w:rsidRPr="00F64AA5">
              <w:rPr>
                <w:rFonts w:ascii="Futura BQ Light" w:eastAsiaTheme="minorHAnsi" w:hAnsi="Futura BQ Light" w:cs="FuturaSerieBQ-Light"/>
                <w:i/>
                <w:color w:val="000000"/>
                <w:sz w:val="20"/>
                <w:szCs w:val="28"/>
                <w:lang w:val="en-GB" w:eastAsia="en-US"/>
              </w:rPr>
              <w:t>(max. 3000 words</w:t>
            </w:r>
            <w:r w:rsidRPr="00F64AA5">
              <w:rPr>
                <w:rFonts w:ascii="Futura BQ Light" w:eastAsiaTheme="minorHAnsi" w:hAnsi="Futura BQ Light" w:cs="FuturaSerieBQ-Light"/>
                <w:i/>
                <w:noProof/>
                <w:color w:val="000000"/>
                <w:sz w:val="20"/>
                <w:szCs w:val="28"/>
                <w:lang w:val="en-GB" w:eastAsia="en-US"/>
              </w:rPr>
              <w:t>,</w:t>
            </w:r>
            <w:r w:rsidRPr="00F64AA5">
              <w:rPr>
                <w:rFonts w:ascii="Futura BQ Light" w:eastAsiaTheme="minorHAnsi" w:hAnsi="Futura BQ Light" w:cs="FuturaSerieBQ-Light"/>
                <w:i/>
                <w:color w:val="000000"/>
                <w:sz w:val="20"/>
                <w:szCs w:val="28"/>
                <w:lang w:val="en-GB" w:eastAsia="en-US"/>
              </w:rPr>
              <w:t xml:space="preserve"> if a longer description is necessary, please submit this separately as an attachment)</w:t>
            </w:r>
          </w:p>
        </w:tc>
      </w:tr>
      <w:tr w:rsidR="00725C07" w:rsidRPr="0008238D" w14:paraId="05038183" w14:textId="77777777" w:rsidTr="00F501BF">
        <w:tc>
          <w:tcPr>
            <w:tcW w:w="9493" w:type="dxa"/>
            <w:gridSpan w:val="3"/>
            <w:shd w:val="clear" w:color="auto" w:fill="auto"/>
          </w:tcPr>
          <w:p w14:paraId="765DBC08"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ermStart w:id="2109943773" w:edGrp="everyone" w:colFirst="0" w:colLast="0"/>
          </w:p>
        </w:tc>
      </w:tr>
      <w:permEnd w:id="2109943773"/>
      <w:tr w:rsidR="00512BF6" w:rsidRPr="0008238D" w14:paraId="03EF3A16" w14:textId="77777777" w:rsidTr="009A7D67">
        <w:trPr>
          <w:trHeight w:val="293"/>
        </w:trPr>
        <w:tc>
          <w:tcPr>
            <w:tcW w:w="3397" w:type="dxa"/>
            <w:vMerge w:val="restart"/>
            <w:shd w:val="clear" w:color="auto" w:fill="F2F2F2" w:themeFill="background1" w:themeFillShade="F2"/>
          </w:tcPr>
          <w:p w14:paraId="051F223C" w14:textId="4723B8E1"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s + funds applied for </w:t>
            </w:r>
          </w:p>
        </w:tc>
        <w:tc>
          <w:tcPr>
            <w:tcW w:w="2831" w:type="dxa"/>
            <w:shd w:val="clear" w:color="auto" w:fill="F2F2F2" w:themeFill="background1" w:themeFillShade="F2"/>
          </w:tcPr>
          <w:p w14:paraId="167107AE" w14:textId="665A65BB" w:rsidR="00512BF6" w:rsidRPr="00D06FAE"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 of project </w:t>
            </w:r>
            <w:r>
              <w:rPr>
                <w:rFonts w:ascii="Futura BQ Light" w:eastAsiaTheme="minorHAnsi" w:hAnsi="Futura BQ Light" w:cs="FuturaSerieBQ-Light"/>
                <w:color w:val="000000"/>
                <w:sz w:val="24"/>
                <w:szCs w:val="28"/>
                <w:lang w:val="en-GB" w:eastAsia="en-US"/>
              </w:rPr>
              <w:br/>
            </w:r>
            <w:r w:rsidRPr="00D06FAE">
              <w:rPr>
                <w:rFonts w:ascii="Futura BQ Light" w:eastAsiaTheme="minorHAnsi" w:hAnsi="Futura BQ Light" w:cs="FuturaSerieBQ-Light"/>
                <w:i/>
                <w:color w:val="000000"/>
                <w:sz w:val="20"/>
                <w:szCs w:val="28"/>
                <w:lang w:val="en-GB" w:eastAsia="en-US"/>
              </w:rPr>
              <w:t>(in EURO)</w:t>
            </w:r>
          </w:p>
        </w:tc>
        <w:tc>
          <w:tcPr>
            <w:tcW w:w="3265" w:type="dxa"/>
            <w:shd w:val="clear" w:color="auto" w:fill="F2F2F2" w:themeFill="background1" w:themeFillShade="F2"/>
          </w:tcPr>
          <w:p w14:paraId="09405450" w14:textId="7F03C976" w:rsidR="00512BF6" w:rsidRPr="00F64AA5" w:rsidRDefault="00512BF6" w:rsidP="00512BF6">
            <w:pPr>
              <w:rPr>
                <w:rFonts w:ascii="Futura BQ Light" w:eastAsiaTheme="minorHAnsi" w:hAnsi="Futura BQ Light" w:cs="FuturaSerieBQ-Light"/>
                <w:color w:val="000000"/>
                <w:sz w:val="18"/>
                <w:szCs w:val="28"/>
                <w:lang w:val="en-GB" w:eastAsia="en-US"/>
              </w:rPr>
            </w:pPr>
            <w:r w:rsidRPr="00C35B8E">
              <w:rPr>
                <w:rFonts w:ascii="Futura BQ Light" w:eastAsiaTheme="minorHAnsi" w:hAnsi="Futura BQ Light" w:cs="FuturaSerieBQ-Light"/>
                <w:color w:val="000000"/>
                <w:sz w:val="24"/>
                <w:szCs w:val="28"/>
                <w:lang w:val="en-GB" w:eastAsia="en-US"/>
              </w:rPr>
              <w:t>Funds to be covered by the</w:t>
            </w:r>
            <w:r w:rsidRPr="00F64AA5">
              <w:rPr>
                <w:rFonts w:ascii="Futura BQ Light" w:eastAsiaTheme="minorHAnsi" w:hAnsi="Futura BQ Light" w:cs="FuturaSerieBQ-Light"/>
                <w:color w:val="000000"/>
                <w:sz w:val="24"/>
                <w:szCs w:val="28"/>
                <w:lang w:val="en-GB" w:eastAsia="en-US"/>
              </w:rPr>
              <w:t xml:space="preserve"> Lemonaid &amp; ChariTea Foundation </w:t>
            </w:r>
            <w:r w:rsidRPr="00D06FAE">
              <w:rPr>
                <w:rFonts w:ascii="Futura BQ Light" w:eastAsiaTheme="minorHAnsi" w:hAnsi="Futura BQ Light" w:cs="FuturaSerieBQ-Light"/>
                <w:i/>
                <w:color w:val="000000"/>
                <w:sz w:val="20"/>
                <w:szCs w:val="28"/>
                <w:lang w:val="en-GB" w:eastAsia="en-US"/>
              </w:rPr>
              <w:t>(in EURO)</w:t>
            </w:r>
          </w:p>
        </w:tc>
        <w:permStart w:id="1510096965" w:edGrp="everyone"/>
        <w:permEnd w:id="1510096965"/>
      </w:tr>
      <w:tr w:rsidR="00E2621A" w:rsidRPr="0008238D" w14:paraId="457FFAAB" w14:textId="77777777" w:rsidTr="009A7D67">
        <w:trPr>
          <w:trHeight w:val="292"/>
        </w:trPr>
        <w:tc>
          <w:tcPr>
            <w:tcW w:w="3397" w:type="dxa"/>
            <w:vMerge/>
            <w:shd w:val="clear" w:color="auto" w:fill="F2F2F2" w:themeFill="background1" w:themeFillShade="F2"/>
          </w:tcPr>
          <w:p w14:paraId="0B941A3D"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E2621A" w:rsidRPr="00F64AA5" w:rsidRDefault="00E2621A" w:rsidP="00E2621A">
            <w:pPr>
              <w:rPr>
                <w:rFonts w:ascii="Futura BQ Light" w:eastAsiaTheme="minorHAnsi" w:hAnsi="Futura BQ Light" w:cs="FuturaSerieBQ-Light"/>
                <w:color w:val="000000"/>
                <w:sz w:val="24"/>
                <w:szCs w:val="28"/>
                <w:lang w:val="en-GB" w:eastAsia="en-US"/>
              </w:rPr>
            </w:pPr>
          </w:p>
        </w:tc>
        <w:tc>
          <w:tcPr>
            <w:tcW w:w="3265" w:type="dxa"/>
            <w:shd w:val="clear" w:color="auto" w:fill="FFFFFF" w:themeFill="background1"/>
          </w:tcPr>
          <w:p w14:paraId="04B2414E"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
        </w:tc>
      </w:tr>
      <w:permEnd w:id="1033403765"/>
      <w:permEnd w:id="1911909092"/>
      <w:tr w:rsidR="00512BF6" w:rsidRPr="00F64AA5" w14:paraId="35668FE5" w14:textId="77777777" w:rsidTr="00E74B29">
        <w:trPr>
          <w:trHeight w:val="540"/>
        </w:trPr>
        <w:tc>
          <w:tcPr>
            <w:tcW w:w="3397" w:type="dxa"/>
            <w:vMerge w:val="restart"/>
            <w:shd w:val="clear" w:color="auto" w:fill="F2F2F2" w:themeFill="background1" w:themeFillShade="F2"/>
          </w:tcPr>
          <w:p w14:paraId="4874F606" w14:textId="77777777"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Other partners, cooperation, co-funders (</w:t>
            </w:r>
            <w:r w:rsidRPr="00F64AA5">
              <w:rPr>
                <w:rFonts w:ascii="Futura BQ Light" w:eastAsiaTheme="minorHAnsi" w:hAnsi="Futura BQ Light" w:cs="FuturaSerieBQ-Light"/>
                <w:i/>
                <w:color w:val="000000"/>
                <w:sz w:val="20"/>
                <w:szCs w:val="28"/>
                <w:lang w:val="en-GB" w:eastAsia="en-US"/>
              </w:rPr>
              <w:t>If there is a co-funder, please differentiate clearly in the finance plan between your own funds and those of third parties. Please make sure to fill out the last sheet in the budget plan)</w:t>
            </w:r>
          </w:p>
          <w:p w14:paraId="0F4E0F0A" w14:textId="7CF7C60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831" w:type="dxa"/>
            <w:shd w:val="clear" w:color="auto" w:fill="F2F2F2" w:themeFill="background1" w:themeFillShade="F2"/>
          </w:tcPr>
          <w:p w14:paraId="40A3AC41" w14:textId="033EAC50"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Partner </w:t>
            </w:r>
          </w:p>
        </w:tc>
        <w:tc>
          <w:tcPr>
            <w:tcW w:w="3265" w:type="dxa"/>
            <w:shd w:val="clear" w:color="auto" w:fill="F2F2F2" w:themeFill="background1" w:themeFillShade="F2"/>
          </w:tcPr>
          <w:p w14:paraId="6214073D" w14:textId="439B2E19"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Amount contributed </w:t>
            </w:r>
          </w:p>
        </w:tc>
      </w:tr>
      <w:tr w:rsidR="00DE2B56" w:rsidRPr="00F64AA5" w14:paraId="7BF68DA4" w14:textId="77777777" w:rsidTr="009A7D67">
        <w:trPr>
          <w:trHeight w:val="540"/>
        </w:trPr>
        <w:tc>
          <w:tcPr>
            <w:tcW w:w="3397" w:type="dxa"/>
            <w:vMerge/>
            <w:shd w:val="clear" w:color="auto" w:fill="F2F2F2" w:themeFill="background1" w:themeFillShade="F2"/>
          </w:tcPr>
          <w:p w14:paraId="3AAB0AC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477299181" w:edGrp="everyone" w:colFirst="1" w:colLast="1"/>
            <w:permStart w:id="457450978" w:edGrp="everyone" w:colFirst="2" w:colLast="2"/>
          </w:p>
        </w:tc>
        <w:tc>
          <w:tcPr>
            <w:tcW w:w="2831" w:type="dxa"/>
          </w:tcPr>
          <w:p w14:paraId="4EC92BD0"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6A2BB4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60E569B" w14:textId="77777777" w:rsidTr="009A7D67">
        <w:trPr>
          <w:trHeight w:val="540"/>
        </w:trPr>
        <w:tc>
          <w:tcPr>
            <w:tcW w:w="3397" w:type="dxa"/>
            <w:vMerge/>
            <w:shd w:val="clear" w:color="auto" w:fill="F2F2F2" w:themeFill="background1" w:themeFillShade="F2"/>
          </w:tcPr>
          <w:p w14:paraId="3CA4D56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59484F1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8DAE047" w14:textId="77777777" w:rsidTr="009A7D67">
        <w:trPr>
          <w:trHeight w:val="540"/>
        </w:trPr>
        <w:tc>
          <w:tcPr>
            <w:tcW w:w="3397" w:type="dxa"/>
            <w:vMerge/>
            <w:shd w:val="clear" w:color="auto" w:fill="F2F2F2" w:themeFill="background1" w:themeFillShade="F2"/>
          </w:tcPr>
          <w:p w14:paraId="2F1D55D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D545F5B"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permEnd w:id="1152732923"/>
      <w:permEnd w:id="300620284"/>
    </w:tbl>
    <w:p w14:paraId="0F6A2487" w14:textId="282A97A7" w:rsidR="00DE2B56" w:rsidRDefault="00DE2B56">
      <w:pPr>
        <w:rPr>
          <w:rFonts w:ascii="Futura BQ Light" w:hAnsi="Futura BQ Light"/>
          <w:lang w:val="en-GB"/>
        </w:rPr>
      </w:pPr>
    </w:p>
    <w:tbl>
      <w:tblPr>
        <w:tblStyle w:val="Tabellenraster"/>
        <w:tblW w:w="9493" w:type="dxa"/>
        <w:tblLook w:val="04A0" w:firstRow="1" w:lastRow="0" w:firstColumn="1" w:lastColumn="0" w:noHBand="0" w:noVBand="1"/>
      </w:tblPr>
      <w:tblGrid>
        <w:gridCol w:w="4530"/>
        <w:gridCol w:w="4963"/>
      </w:tblGrid>
      <w:tr w:rsidR="00831FCC" w14:paraId="5165254E" w14:textId="77777777" w:rsidTr="008E04D4">
        <w:tc>
          <w:tcPr>
            <w:tcW w:w="9493" w:type="dxa"/>
            <w:gridSpan w:val="2"/>
          </w:tcPr>
          <w:p w14:paraId="0BEAFFD4" w14:textId="44BF2D51" w:rsidR="00831FCC" w:rsidRPr="00831FCC" w:rsidRDefault="00512BF6" w:rsidP="00831FCC">
            <w:pPr>
              <w:pStyle w:val="Listenabsatz"/>
              <w:numPr>
                <w:ilvl w:val="0"/>
                <w:numId w:val="5"/>
              </w:numPr>
              <w:rPr>
                <w:rFonts w:ascii="Futura BQ DemiBold" w:hAnsi="Futura BQ DemiBold"/>
                <w:lang w:val="en-GB"/>
              </w:rPr>
            </w:pPr>
            <w:r w:rsidRPr="00831FCC">
              <w:rPr>
                <w:rFonts w:ascii="Futura BQ DemiBold" w:hAnsi="Futura BQ DemiBold"/>
                <w:lang w:val="en-GB"/>
              </w:rPr>
              <w:t>Focus Areas</w:t>
            </w:r>
          </w:p>
        </w:tc>
      </w:tr>
      <w:tr w:rsidR="00512BF6" w:rsidRPr="0008238D" w14:paraId="2B883FA0" w14:textId="77777777" w:rsidTr="008E04D4">
        <w:tc>
          <w:tcPr>
            <w:tcW w:w="9493" w:type="dxa"/>
            <w:gridSpan w:val="2"/>
          </w:tcPr>
          <w:p w14:paraId="4A8D587B" w14:textId="46DB66F6" w:rsidR="00512BF6" w:rsidRDefault="00512BF6" w:rsidP="00512BF6">
            <w:pPr>
              <w:rPr>
                <w:rFonts w:ascii="Futura BQ Light" w:hAnsi="Futura BQ Light"/>
                <w:lang w:val="en-GB"/>
              </w:rPr>
            </w:pPr>
            <w:r>
              <w:rPr>
                <w:rFonts w:ascii="Futura BQ Light" w:hAnsi="Futura BQ Light"/>
                <w:lang w:val="en-GB"/>
              </w:rPr>
              <w:t xml:space="preserve">4.1 To which Focus areas and cross-cutting themes does your project contribute? </w:t>
            </w:r>
          </w:p>
        </w:tc>
      </w:tr>
      <w:tr w:rsidR="00512BF6" w14:paraId="711D6BC8" w14:textId="77777777" w:rsidTr="008E04D4">
        <w:tc>
          <w:tcPr>
            <w:tcW w:w="4530" w:type="dxa"/>
          </w:tcPr>
          <w:p w14:paraId="24FDA7E8" w14:textId="12EDDECB" w:rsidR="00512BF6" w:rsidRDefault="00512BF6" w:rsidP="00512BF6">
            <w:pPr>
              <w:rPr>
                <w:rFonts w:ascii="Futura BQ Light" w:hAnsi="Futura BQ Light"/>
                <w:lang w:val="en-GB"/>
              </w:rPr>
            </w:pPr>
            <w:r>
              <w:rPr>
                <w:rFonts w:ascii="Futura BQ Light" w:hAnsi="Futura BQ Light"/>
                <w:lang w:val="en-GB"/>
              </w:rPr>
              <w:t xml:space="preserve">Focus area: </w:t>
            </w:r>
          </w:p>
        </w:tc>
        <w:tc>
          <w:tcPr>
            <w:tcW w:w="4963" w:type="dxa"/>
          </w:tcPr>
          <w:p w14:paraId="321F2D66" w14:textId="7C142C99" w:rsidR="00512BF6" w:rsidRDefault="00512BF6" w:rsidP="00512BF6">
            <w:pPr>
              <w:rPr>
                <w:rFonts w:ascii="Futura BQ Light" w:hAnsi="Futura BQ Light"/>
                <w:lang w:val="en-GB"/>
              </w:rPr>
            </w:pPr>
            <w:r>
              <w:rPr>
                <w:rFonts w:ascii="Futura BQ Light" w:hAnsi="Futura BQ Light"/>
                <w:lang w:val="en-GB"/>
              </w:rPr>
              <w:t xml:space="preserve">Focus area: </w:t>
            </w:r>
          </w:p>
        </w:tc>
      </w:tr>
      <w:permStart w:id="1217880829" w:edGrp="everyone"/>
      <w:tr w:rsidR="00831FCC" w14:paraId="2936135A" w14:textId="77777777" w:rsidTr="008E04D4">
        <w:tc>
          <w:tcPr>
            <w:tcW w:w="4530" w:type="dxa"/>
          </w:tcPr>
          <w:p w14:paraId="10BCCDAC" w14:textId="7851B447" w:rsidR="00831FCC" w:rsidRDefault="000643AD">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r w:rsidR="00512BF6">
              <w:rPr>
                <w:rFonts w:ascii="Futura BQ Light" w:hAnsi="Futura BQ Light"/>
                <w:lang w:val="en-GB"/>
              </w:rPr>
              <w:t>access to finance</w:t>
            </w:r>
            <w:permEnd w:id="1217880829"/>
          </w:p>
        </w:tc>
        <w:permStart w:id="1055351549" w:edGrp="everyone"/>
        <w:tc>
          <w:tcPr>
            <w:tcW w:w="4963" w:type="dxa"/>
          </w:tcPr>
          <w:p w14:paraId="362AF642" w14:textId="582F08DD" w:rsidR="00831FCC" w:rsidRDefault="000643AD">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055351549"/>
            <w:r w:rsidR="0064364B">
              <w:rPr>
                <w:rFonts w:ascii="Futura BQ Light" w:hAnsi="Futura BQ Light"/>
                <w:lang w:val="en-GB"/>
              </w:rPr>
              <w:t>Gen</w:t>
            </w:r>
            <w:r w:rsidR="00512BF6">
              <w:rPr>
                <w:rFonts w:ascii="Futura BQ Light" w:hAnsi="Futura BQ Light"/>
                <w:lang w:val="en-GB"/>
              </w:rPr>
              <w:t>der</w:t>
            </w:r>
          </w:p>
        </w:tc>
      </w:tr>
      <w:permStart w:id="709972227" w:edGrp="everyone"/>
      <w:tr w:rsidR="00831FCC" w14:paraId="2E8AA7C5" w14:textId="77777777" w:rsidTr="008E04D4">
        <w:tc>
          <w:tcPr>
            <w:tcW w:w="4530" w:type="dxa"/>
          </w:tcPr>
          <w:p w14:paraId="1A912137" w14:textId="0149F1C0" w:rsidR="00831FCC" w:rsidRDefault="000643AD">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Value chains</w:t>
            </w:r>
            <w:permEnd w:id="709972227"/>
          </w:p>
        </w:tc>
        <w:permStart w:id="1331524390" w:edGrp="everyone"/>
        <w:tc>
          <w:tcPr>
            <w:tcW w:w="4963" w:type="dxa"/>
          </w:tcPr>
          <w:p w14:paraId="4CB3F353" w14:textId="7467412F" w:rsidR="00831FCC" w:rsidRDefault="000643AD">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331524390"/>
            <w:r w:rsidR="0064364B">
              <w:rPr>
                <w:rFonts w:ascii="Futura BQ Light" w:hAnsi="Futura BQ Light"/>
                <w:lang w:val="en-GB"/>
              </w:rPr>
              <w:t>Advocacy</w:t>
            </w:r>
          </w:p>
        </w:tc>
      </w:tr>
      <w:permStart w:id="619123236" w:edGrp="everyone"/>
      <w:tr w:rsidR="00831FCC" w:rsidRPr="00512BF6" w14:paraId="5421BE33" w14:textId="77777777" w:rsidTr="008E04D4">
        <w:tc>
          <w:tcPr>
            <w:tcW w:w="4530" w:type="dxa"/>
          </w:tcPr>
          <w:p w14:paraId="18530AA2" w14:textId="59319202" w:rsidR="00831FCC" w:rsidRDefault="000643AD">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Education</w:t>
            </w:r>
            <w:permEnd w:id="619123236"/>
          </w:p>
        </w:tc>
        <w:permStart w:id="1234400775" w:edGrp="everyone"/>
        <w:tc>
          <w:tcPr>
            <w:tcW w:w="4963" w:type="dxa"/>
          </w:tcPr>
          <w:p w14:paraId="44CBA911" w14:textId="3C3B84D2" w:rsidR="00831FCC" w:rsidRDefault="000643AD">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r w:rsidR="00512BF6">
              <w:rPr>
                <w:rFonts w:ascii="Futura BQ Light" w:hAnsi="Futura BQ Light"/>
                <w:lang w:val="en-GB"/>
              </w:rPr>
              <w:t>Climate and Resource Management</w:t>
            </w:r>
            <w:permEnd w:id="1234400775"/>
          </w:p>
        </w:tc>
      </w:tr>
      <w:permStart w:id="2013663058" w:edGrp="everyone"/>
      <w:tr w:rsidR="00831FCC" w14:paraId="3EAA32E9" w14:textId="77777777" w:rsidTr="008E04D4">
        <w:tc>
          <w:tcPr>
            <w:tcW w:w="4530" w:type="dxa"/>
          </w:tcPr>
          <w:p w14:paraId="453D0365" w14:textId="575F68DA" w:rsidR="00831FCC" w:rsidRDefault="000643AD">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roofErr w:type="spellStart"/>
            <w:r w:rsidR="0064364B">
              <w:rPr>
                <w:rFonts w:ascii="Futura BQ Light" w:hAnsi="Futura BQ Light"/>
                <w:lang w:val="en-GB"/>
              </w:rPr>
              <w:t>Innovacion</w:t>
            </w:r>
            <w:permEnd w:id="2013663058"/>
            <w:proofErr w:type="spellEnd"/>
          </w:p>
        </w:tc>
        <w:permStart w:id="492524056" w:edGrp="everyone"/>
        <w:tc>
          <w:tcPr>
            <w:tcW w:w="4963" w:type="dxa"/>
          </w:tcPr>
          <w:p w14:paraId="50B80525" w14:textId="5F36726F" w:rsidR="00831FCC" w:rsidRDefault="000643AD">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Marginalised People</w:t>
            </w:r>
            <w:permEnd w:id="492524056"/>
          </w:p>
        </w:tc>
      </w:tr>
    </w:tbl>
    <w:p w14:paraId="3CA99E1C" w14:textId="5CA5652B" w:rsidR="00C35B8E" w:rsidRPr="00831FCC" w:rsidRDefault="00C35B8E">
      <w:pPr>
        <w:rPr>
          <w:lang w:val="en-US"/>
        </w:rPr>
      </w:pPr>
    </w:p>
    <w:tbl>
      <w:tblPr>
        <w:tblStyle w:val="Tabellenraster"/>
        <w:tblW w:w="5239" w:type="pct"/>
        <w:tblLook w:val="00A0" w:firstRow="1" w:lastRow="0" w:firstColumn="1" w:lastColumn="0" w:noHBand="0" w:noVBand="0"/>
      </w:tblPr>
      <w:tblGrid>
        <w:gridCol w:w="9493"/>
      </w:tblGrid>
      <w:tr w:rsidR="009B536D" w:rsidRPr="00F64AA5" w14:paraId="2F82F564" w14:textId="77777777" w:rsidTr="008E04D4">
        <w:trPr>
          <w:trHeight w:val="335"/>
        </w:trPr>
        <w:tc>
          <w:tcPr>
            <w:tcW w:w="5000" w:type="pct"/>
            <w:shd w:val="clear" w:color="auto" w:fill="F2F2F2" w:themeFill="background1" w:themeFillShade="F2"/>
          </w:tcPr>
          <w:p w14:paraId="760817B8" w14:textId="56C70FAC" w:rsidR="009B536D" w:rsidRPr="00C35B8E" w:rsidRDefault="00512BF6" w:rsidP="00E74B29">
            <w:pPr>
              <w:pStyle w:val="Listenabsatz"/>
              <w:numPr>
                <w:ilvl w:val="0"/>
                <w:numId w:val="5"/>
              </w:numPr>
              <w:rPr>
                <w:rFonts w:ascii="Futura BQ DemiBold" w:eastAsiaTheme="minorHAnsi" w:hAnsi="Futura BQ DemiBold" w:cs="FuturaSerieBQ-Light"/>
                <w:color w:val="000000"/>
                <w:sz w:val="28"/>
                <w:szCs w:val="28"/>
                <w:lang w:val="en-GB" w:eastAsia="en-US"/>
              </w:rPr>
            </w:pPr>
            <w:r w:rsidRPr="00C35B8E">
              <w:rPr>
                <w:rFonts w:ascii="Futura BQ DemiBold" w:eastAsiaTheme="minorHAnsi" w:hAnsi="Futura BQ DemiBold" w:cs="FuturaSerieBQ-Light"/>
                <w:color w:val="000000"/>
                <w:sz w:val="24"/>
                <w:szCs w:val="28"/>
                <w:lang w:val="en-GB" w:eastAsia="en-US"/>
              </w:rPr>
              <w:t>Impact measurement</w:t>
            </w:r>
          </w:p>
        </w:tc>
      </w:tr>
      <w:tr w:rsidR="00F4709F" w:rsidRPr="00277EDF" w14:paraId="5B4BB973" w14:textId="77777777" w:rsidTr="008E04D4">
        <w:trPr>
          <w:trHeight w:val="688"/>
        </w:trPr>
        <w:tc>
          <w:tcPr>
            <w:tcW w:w="5000" w:type="pct"/>
            <w:shd w:val="clear" w:color="auto" w:fill="F2F2F2" w:themeFill="background1" w:themeFillShade="F2"/>
          </w:tcPr>
          <w:p w14:paraId="4E0CC76F" w14:textId="05FBE05C" w:rsidR="00F4709F"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Do you already have a monitoring and evaluation plan</w:t>
            </w:r>
            <w:r>
              <w:rPr>
                <w:rFonts w:ascii="Futura BQ Light" w:eastAsiaTheme="minorHAnsi" w:hAnsi="Futura BQ Light" w:cs="FuturaSerieBQ-Light"/>
                <w:color w:val="000000"/>
                <w:sz w:val="24"/>
                <w:szCs w:val="28"/>
                <w:lang w:val="en-GB" w:eastAsia="en-US"/>
              </w:rPr>
              <w:t xml:space="preserve"> or</w:t>
            </w:r>
            <w:r w:rsidRPr="00C35B8E">
              <w:rPr>
                <w:rFonts w:ascii="Futura BQ Light" w:eastAsiaTheme="minorHAnsi" w:hAnsi="Futura BQ Light" w:cs="FuturaSerieBQ-Light"/>
                <w:color w:val="000000"/>
                <w:sz w:val="24"/>
                <w:szCs w:val="28"/>
                <w:lang w:val="en-GB" w:eastAsia="en-US"/>
              </w:rPr>
              <w:t xml:space="preserve"> strategy</w:t>
            </w:r>
            <w:r>
              <w:rPr>
                <w:rFonts w:ascii="Futura BQ Light" w:eastAsiaTheme="minorHAnsi" w:hAnsi="Futura BQ Light" w:cs="FuturaSerieBQ-Light"/>
                <w:color w:val="000000"/>
                <w:sz w:val="24"/>
                <w:szCs w:val="28"/>
                <w:lang w:val="en-GB" w:eastAsia="en-US"/>
              </w:rPr>
              <w:t xml:space="preserve"> (e.g. logframe or similar)</w:t>
            </w:r>
            <w:r w:rsidRPr="00C35B8E">
              <w:rPr>
                <w:rFonts w:ascii="Futura BQ Light" w:eastAsiaTheme="minorHAnsi" w:hAnsi="Futura BQ Light" w:cs="FuturaSerieBQ-Light"/>
                <w:color w:val="000000"/>
                <w:sz w:val="24"/>
                <w:szCs w:val="28"/>
                <w:lang w:val="en-GB" w:eastAsia="en-US"/>
              </w:rPr>
              <w:t xml:space="preserve"> for this project?</w:t>
            </w:r>
            <w:r w:rsidRPr="00F64AA5">
              <w:rPr>
                <w:rFonts w:ascii="Futura BQ Light" w:eastAsiaTheme="minorHAnsi" w:hAnsi="Futura BQ Light" w:cs="FuturaSerieBQ-Light"/>
                <w:color w:val="000000"/>
                <w:sz w:val="24"/>
                <w:szCs w:val="28"/>
                <w:lang w:val="en-GB" w:eastAsia="en-US"/>
              </w:rPr>
              <w:t xml:space="preserve"> How are you planning on evaluating this project?</w:t>
            </w:r>
          </w:p>
        </w:tc>
      </w:tr>
      <w:tr w:rsidR="00F4709F" w:rsidRPr="00F64AA5" w14:paraId="5399F074" w14:textId="77777777" w:rsidTr="008E04D4">
        <w:trPr>
          <w:trHeight w:val="1391"/>
        </w:trPr>
        <w:tc>
          <w:tcPr>
            <w:tcW w:w="5000" w:type="pct"/>
            <w:shd w:val="clear" w:color="auto" w:fill="auto"/>
          </w:tcPr>
          <w:p w14:paraId="1E6D3B40" w14:textId="6738F872" w:rsidR="00B3693E" w:rsidRDefault="0064364B" w:rsidP="003D3480">
            <w:pPr>
              <w:rPr>
                <w:rFonts w:ascii="Futura BQ Light" w:eastAsiaTheme="minorHAnsi" w:hAnsi="Futura BQ Light" w:cs="FuturaSerieBQ-Light"/>
                <w:i/>
                <w:color w:val="000000"/>
                <w:sz w:val="20"/>
                <w:szCs w:val="28"/>
                <w:lang w:val="en-GB" w:eastAsia="en-US"/>
              </w:rPr>
            </w:pPr>
            <w:permStart w:id="314978390" w:edGrp="everyone"/>
            <w:r w:rsidRPr="0064364B">
              <w:rPr>
                <w:rFonts w:ascii="Futura BQ Light" w:eastAsiaTheme="minorHAnsi" w:hAnsi="Futura BQ Light" w:cs="FuturaSerieBQ-Light"/>
                <w:color w:val="000000"/>
                <w:sz w:val="24"/>
                <w:szCs w:val="28"/>
                <w:lang w:val="en-IN" w:eastAsia="en-US"/>
              </w:rPr>
              <w:t>Si</w:t>
            </w:r>
            <w:r w:rsidR="00B3693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271743387"/>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B3693E">
              <w:rPr>
                <w:rFonts w:ascii="Futura BQ Light" w:eastAsiaTheme="minorHAnsi" w:hAnsi="Futura BQ Light" w:cs="FuturaSerieBQ-Light"/>
                <w:color w:val="000000"/>
                <w:sz w:val="24"/>
                <w:szCs w:val="28"/>
                <w:lang w:val="en-GB" w:eastAsia="en-US"/>
              </w:rPr>
              <w:t xml:space="preserve"> </w:t>
            </w:r>
            <w:permEnd w:id="314978390"/>
            <w:r w:rsidR="007303FE">
              <w:rPr>
                <w:rFonts w:ascii="Futura BQ Light" w:eastAsiaTheme="minorHAnsi" w:hAnsi="Futura BQ Light" w:cs="FuturaSerieBQ-Light"/>
                <w:i/>
                <w:color w:val="000000"/>
                <w:sz w:val="20"/>
                <w:szCs w:val="28"/>
                <w:lang w:val="en-GB" w:eastAsia="en-US"/>
              </w:rPr>
              <w:t xml:space="preserve"> </w:t>
            </w:r>
            <w:r w:rsidR="00512BF6">
              <w:rPr>
                <w:rFonts w:ascii="Futura BQ Light" w:eastAsiaTheme="minorHAnsi" w:hAnsi="Futura BQ Light" w:cs="FuturaSerieBQ-Light"/>
                <w:i/>
                <w:color w:val="000000"/>
                <w:sz w:val="20"/>
                <w:szCs w:val="28"/>
                <w:lang w:val="en-GB" w:eastAsia="en-US"/>
              </w:rPr>
              <w:t>(</w:t>
            </w:r>
            <w:r w:rsidR="00512BF6" w:rsidRPr="00A80CA6">
              <w:rPr>
                <w:rFonts w:ascii="Futura BQ Light" w:eastAsiaTheme="minorHAnsi" w:hAnsi="Futura BQ Light" w:cs="FuturaSerieBQ-Light"/>
                <w:i/>
                <w:color w:val="000000"/>
                <w:sz w:val="20"/>
                <w:szCs w:val="28"/>
                <w:lang w:val="en-GB" w:eastAsia="en-US"/>
              </w:rPr>
              <w:t>If yes, please attach it to the application.)</w:t>
            </w:r>
          </w:p>
          <w:p w14:paraId="20ECD9A2" w14:textId="77777777" w:rsidR="009408B1" w:rsidRDefault="009408B1" w:rsidP="003D3480">
            <w:pPr>
              <w:rPr>
                <w:rFonts w:ascii="Futura BQ Light" w:eastAsiaTheme="minorHAnsi" w:hAnsi="Futura BQ Light" w:cs="FuturaSerieBQ-Light"/>
                <w:color w:val="000000"/>
                <w:sz w:val="24"/>
                <w:szCs w:val="28"/>
                <w:lang w:val="en-GB" w:eastAsia="en-US"/>
              </w:rPr>
            </w:pPr>
          </w:p>
          <w:p w14:paraId="16519A52" w14:textId="3370764A" w:rsidR="00F4709F" w:rsidRPr="00D06FAE" w:rsidRDefault="00F4709F" w:rsidP="005232E7">
            <w:pPr>
              <w:rPr>
                <w:rFonts w:ascii="Futura BQ Light" w:eastAsiaTheme="minorHAnsi" w:hAnsi="Futura BQ Light" w:cs="FuturaSerieBQ-Light"/>
                <w:color w:val="000000"/>
                <w:sz w:val="24"/>
                <w:szCs w:val="28"/>
                <w:lang w:val="en-GB" w:eastAsia="en-US"/>
              </w:rPr>
            </w:pPr>
            <w:permStart w:id="983703688" w:edGrp="everyone"/>
            <w:r w:rsidRPr="00D06FAE">
              <w:rPr>
                <w:rFonts w:ascii="Futura BQ Light" w:eastAsiaTheme="minorHAnsi" w:hAnsi="Futura BQ Light" w:cs="FuturaSerieBQ-Light"/>
                <w:color w:val="000000"/>
                <w:sz w:val="24"/>
                <w:szCs w:val="28"/>
                <w:lang w:val="en-GB" w:eastAsia="en-US"/>
              </w:rPr>
              <w:t xml:space="preserve">No </w:t>
            </w:r>
            <w:sdt>
              <w:sdtPr>
                <w:rPr>
                  <w:rFonts w:ascii="Futura BQ Light" w:eastAsiaTheme="minorHAnsi" w:hAnsi="Futura BQ Light" w:cs="FuturaSerieBQ-Light"/>
                  <w:color w:val="000000"/>
                  <w:sz w:val="40"/>
                  <w:szCs w:val="40"/>
                  <w:lang w:val="en-GB" w:eastAsia="en-US"/>
                </w:rPr>
                <w:id w:val="1593964042"/>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9408B1">
              <w:rPr>
                <w:rFonts w:ascii="Futura BQ Light" w:eastAsiaTheme="minorHAnsi" w:hAnsi="Futura BQ Light" w:cs="FuturaSerieBQ-Light"/>
                <w:color w:val="000000"/>
                <w:sz w:val="24"/>
                <w:szCs w:val="28"/>
                <w:lang w:val="en-GB" w:eastAsia="en-US"/>
              </w:rPr>
              <w:t xml:space="preserve"> </w:t>
            </w:r>
            <w:permEnd w:id="983703688"/>
          </w:p>
        </w:tc>
      </w:tr>
      <w:tr w:rsidR="005232E7" w:rsidRPr="00277EDF" w14:paraId="456F4A26" w14:textId="77777777" w:rsidTr="008E04D4">
        <w:trPr>
          <w:trHeight w:val="261"/>
        </w:trPr>
        <w:tc>
          <w:tcPr>
            <w:tcW w:w="5000" w:type="pct"/>
            <w:shd w:val="clear" w:color="auto" w:fill="F2F2F2" w:themeFill="background1" w:themeFillShade="F2"/>
          </w:tcPr>
          <w:p w14:paraId="6FAC70C6" w14:textId="22D3E7A1" w:rsidR="005232E7" w:rsidRPr="00D06FAE" w:rsidRDefault="00512BF6" w:rsidP="00D06FAE">
            <w:pPr>
              <w:pStyle w:val="Listenabsatz"/>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What is the overall impact that your project aims to achieve? </w:t>
            </w:r>
            <w:r w:rsidRPr="00D06FAE">
              <w:rPr>
                <w:rFonts w:ascii="Futura BQ Light" w:eastAsiaTheme="minorHAnsi" w:hAnsi="Futura BQ Light" w:cs="FuturaSerieBQ-Light"/>
                <w:i/>
                <w:color w:val="000000"/>
                <w:sz w:val="20"/>
                <w:szCs w:val="20"/>
                <w:lang w:val="en-GB" w:eastAsia="en-US"/>
              </w:rPr>
              <w:t>(max. 500 words)</w:t>
            </w:r>
          </w:p>
        </w:tc>
      </w:tr>
      <w:tr w:rsidR="00A7277D" w:rsidRPr="00277EDF" w14:paraId="060B9F33" w14:textId="77777777" w:rsidTr="008E04D4">
        <w:tblPrEx>
          <w:tblLook w:val="04A0" w:firstRow="1" w:lastRow="0" w:firstColumn="1" w:lastColumn="0" w:noHBand="0" w:noVBand="1"/>
        </w:tblPrEx>
        <w:tc>
          <w:tcPr>
            <w:tcW w:w="5000" w:type="pct"/>
            <w:tcBorders>
              <w:bottom w:val="nil"/>
            </w:tcBorders>
          </w:tcPr>
          <w:p w14:paraId="0A01E71B" w14:textId="77777777" w:rsidR="00A7277D" w:rsidRDefault="00A7277D">
            <w:pPr>
              <w:rPr>
                <w:rFonts w:ascii="Futura BQ Light" w:eastAsiaTheme="minorHAnsi" w:hAnsi="Futura BQ Light" w:cs="FuturaSerieBQ-Light"/>
                <w:color w:val="000000"/>
                <w:sz w:val="24"/>
                <w:szCs w:val="28"/>
                <w:lang w:val="en-GB" w:eastAsia="en-US"/>
              </w:rPr>
            </w:pPr>
            <w:permStart w:id="1988175370" w:edGrp="everyone" w:colFirst="0" w:colLast="0"/>
          </w:p>
        </w:tc>
      </w:tr>
    </w:tbl>
    <w:tbl>
      <w:tblPr>
        <w:tblStyle w:val="GridTable1Light1"/>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3362"/>
        <w:gridCol w:w="3934"/>
      </w:tblGrid>
      <w:tr w:rsidR="00292896" w:rsidRPr="0008238D" w14:paraId="447B1456" w14:textId="77777777" w:rsidTr="008E04D4">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none" w:sz="0" w:space="0" w:color="auto"/>
            </w:tcBorders>
            <w:shd w:val="clear" w:color="auto" w:fill="F2F2F2" w:themeFill="background1" w:themeFillShade="F2"/>
          </w:tcPr>
          <w:permEnd w:id="1988175370"/>
          <w:p w14:paraId="34588F38" w14:textId="1A2831BE" w:rsidR="00292896" w:rsidRPr="00D06FAE" w:rsidRDefault="00512BF6" w:rsidP="0064364B">
            <w:pPr>
              <w:pStyle w:val="Listenabsatz"/>
              <w:numPr>
                <w:ilvl w:val="1"/>
                <w:numId w:val="5"/>
              </w:numPr>
              <w:rPr>
                <w:rFonts w:ascii="Futura BQ DemiBold" w:eastAsiaTheme="minorHAnsi" w:hAnsi="Futura BQ DemiBold" w:cs="FuturaSerieBQ-Light"/>
                <w:b w:val="0"/>
                <w:sz w:val="24"/>
                <w:szCs w:val="28"/>
                <w:lang w:val="en-GB" w:eastAsia="en-US"/>
              </w:rPr>
            </w:pPr>
            <w:r w:rsidRPr="00D06FAE">
              <w:rPr>
                <w:rFonts w:ascii="Futura BQ Light" w:eastAsiaTheme="minorHAnsi" w:hAnsi="Futura BQ Light" w:cs="FuturaSerieBQ-Light"/>
                <w:b w:val="0"/>
                <w:sz w:val="24"/>
                <w:szCs w:val="28"/>
                <w:lang w:val="en-GB" w:eastAsia="en-US"/>
              </w:rPr>
              <w:t>What goals need to be accomplished in order to achieve the overall impact?</w:t>
            </w:r>
            <w:r w:rsidRPr="005232E7">
              <w:rPr>
                <w:rFonts w:ascii="Futura BQ DemiBold" w:eastAsiaTheme="minorHAnsi" w:hAnsi="Futura BQ DemiBold" w:cs="FuturaSerieBQ-Light"/>
                <w:b w:val="0"/>
                <w:sz w:val="24"/>
                <w:szCs w:val="28"/>
                <w:lang w:val="en-GB" w:eastAsia="en-US"/>
              </w:rPr>
              <w:br/>
            </w:r>
            <w:r w:rsidRPr="00D06FAE">
              <w:rPr>
                <w:rFonts w:ascii="Futura BQ Light" w:eastAsiaTheme="minorHAnsi" w:hAnsi="Futura BQ Light" w:cs="FuturaSerieBQ-Light"/>
                <w:b w:val="0"/>
                <w:i/>
                <w:sz w:val="20"/>
                <w:szCs w:val="28"/>
                <w:lang w:val="en-GB" w:eastAsia="en-US"/>
              </w:rPr>
              <w:t xml:space="preserve">(Please list the goals with the linked indicators </w:t>
            </w:r>
            <w:r>
              <w:rPr>
                <w:rFonts w:ascii="Futura BQ Light" w:eastAsiaTheme="minorHAnsi" w:hAnsi="Futura BQ Light" w:cs="FuturaSerieBQ-Light"/>
                <w:b w:val="0"/>
                <w:i/>
                <w:sz w:val="20"/>
                <w:szCs w:val="28"/>
                <w:lang w:val="en-GB" w:eastAsia="en-US"/>
              </w:rPr>
              <w:t xml:space="preserve">as well as baseline data and target values </w:t>
            </w:r>
            <w:r w:rsidRPr="00D06FAE">
              <w:rPr>
                <w:rFonts w:ascii="Futura BQ Light" w:eastAsiaTheme="minorHAnsi" w:hAnsi="Futura BQ Light" w:cs="FuturaSerieBQ-Light"/>
                <w:b w:val="0"/>
                <w:i/>
                <w:sz w:val="20"/>
                <w:szCs w:val="28"/>
                <w:lang w:val="en-GB" w:eastAsia="en-US"/>
              </w:rPr>
              <w:t>if available)</w:t>
            </w:r>
          </w:p>
        </w:tc>
      </w:tr>
      <w:tr w:rsidR="00512BF6" w:rsidRPr="003B18FE" w14:paraId="12DB135C" w14:textId="5C780A81" w:rsidTr="00162805">
        <w:trPr>
          <w:trHeight w:val="319"/>
        </w:trPr>
        <w:tc>
          <w:tcPr>
            <w:cnfStyle w:val="001000000000" w:firstRow="0" w:lastRow="0" w:firstColumn="1" w:lastColumn="0" w:oddVBand="0" w:evenVBand="0" w:oddHBand="0" w:evenHBand="0" w:firstRowFirstColumn="0" w:firstRowLastColumn="0" w:lastRowFirstColumn="0" w:lastRowLastColumn="0"/>
            <w:tcW w:w="1157" w:type="pct"/>
            <w:shd w:val="clear" w:color="auto" w:fill="F2F2F2" w:themeFill="background1" w:themeFillShade="F2"/>
          </w:tcPr>
          <w:p w14:paraId="042E38A9" w14:textId="799956E9" w:rsidR="00512BF6" w:rsidRPr="007A2D62" w:rsidRDefault="00512BF6" w:rsidP="00512BF6">
            <w:pPr>
              <w:rPr>
                <w:rFonts w:ascii="Futura BQ DemiBold" w:eastAsiaTheme="minorHAnsi" w:hAnsi="Futura BQ DemiBold" w:cs="FuturaSerieBQ-Light"/>
                <w:b w:val="0"/>
                <w:bCs w:val="0"/>
                <w:sz w:val="24"/>
                <w:szCs w:val="28"/>
                <w:lang w:val="en-GB" w:eastAsia="en-US"/>
              </w:rPr>
            </w:pPr>
            <w:r w:rsidRPr="007A2D62">
              <w:rPr>
                <w:rFonts w:ascii="Futura BQ DemiBold" w:eastAsiaTheme="minorHAnsi" w:hAnsi="Futura BQ DemiBold" w:cs="FuturaSerieBQ-Light"/>
                <w:b w:val="0"/>
                <w:bCs w:val="0"/>
                <w:sz w:val="24"/>
                <w:szCs w:val="28"/>
                <w:lang w:val="en-GB" w:eastAsia="en-US"/>
              </w:rPr>
              <w:t>Project Goals</w:t>
            </w:r>
          </w:p>
        </w:tc>
        <w:tc>
          <w:tcPr>
            <w:tcW w:w="1771" w:type="pct"/>
            <w:shd w:val="clear" w:color="auto" w:fill="F2F2F2" w:themeFill="background1" w:themeFillShade="F2"/>
          </w:tcPr>
          <w:p w14:paraId="4D255B71" w14:textId="6DDDF97A" w:rsidR="00512BF6" w:rsidRPr="00162805" w:rsidRDefault="00512BF6" w:rsidP="00512BF6">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Indicator </w:t>
            </w:r>
          </w:p>
        </w:tc>
        <w:tc>
          <w:tcPr>
            <w:tcW w:w="2072" w:type="pct"/>
            <w:shd w:val="clear" w:color="auto" w:fill="F2F2F2" w:themeFill="background1" w:themeFillShade="F2"/>
          </w:tcPr>
          <w:p w14:paraId="2228D0B2" w14:textId="027FCFB5" w:rsidR="00512BF6" w:rsidRPr="007A2D62" w:rsidRDefault="00512BF6" w:rsidP="00512BF6">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 Baseline/Target</w:t>
            </w:r>
          </w:p>
        </w:tc>
      </w:tr>
      <w:tr w:rsidR="00512BF6" w:rsidRPr="003B18FE" w14:paraId="50E3F666" w14:textId="7C61FE44"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798269F7" w14:textId="6C261CDF" w:rsidR="00512BF6" w:rsidRPr="00BB25B6" w:rsidRDefault="00512BF6" w:rsidP="00512BF6">
            <w:pPr>
              <w:rPr>
                <w:rFonts w:ascii="Futura BQ Light" w:eastAsiaTheme="minorHAnsi" w:hAnsi="Futura BQ Light" w:cs="FuturaSerieBQ-Light"/>
                <w:b w:val="0"/>
                <w:bCs w:val="0"/>
                <w:sz w:val="24"/>
                <w:szCs w:val="28"/>
                <w:lang w:val="en-GB" w:eastAsia="en-US"/>
              </w:rPr>
            </w:pPr>
            <w:permStart w:id="534988798" w:edGrp="everyone" w:colFirst="0" w:colLast="0"/>
            <w:permStart w:id="1846637908" w:edGrp="everyone" w:colFirst="1" w:colLast="1"/>
            <w:permStart w:id="1507738934" w:edGrp="everyone" w:colFirst="2" w:colLast="2"/>
            <w:r w:rsidRPr="00BB25B6">
              <w:rPr>
                <w:rFonts w:ascii="Futura BQ Light" w:eastAsiaTheme="minorHAnsi" w:hAnsi="Futura BQ Light" w:cs="FuturaSerieBQ-Light"/>
                <w:b w:val="0"/>
                <w:bCs w:val="0"/>
                <w:sz w:val="24"/>
                <w:szCs w:val="28"/>
                <w:lang w:val="en-GB" w:eastAsia="en-US"/>
              </w:rPr>
              <w:t>1.</w:t>
            </w:r>
          </w:p>
        </w:tc>
        <w:tc>
          <w:tcPr>
            <w:tcW w:w="1771" w:type="pct"/>
          </w:tcPr>
          <w:p w14:paraId="1B2815C1" w14:textId="36D08372"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65C2BE4"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3D7F1F63" w14:textId="290C9FFF"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0FE3913A" w14:textId="48D9B90C"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5470944D" w14:textId="64CB4FB4" w:rsidR="00512BF6" w:rsidRPr="00BB25B6" w:rsidRDefault="00512BF6" w:rsidP="00512BF6">
            <w:pPr>
              <w:rPr>
                <w:rFonts w:ascii="Futura BQ Light" w:eastAsiaTheme="minorHAnsi" w:hAnsi="Futura BQ Light" w:cs="FuturaSerieBQ-Light"/>
                <w:b w:val="0"/>
                <w:bCs w:val="0"/>
                <w:sz w:val="24"/>
                <w:szCs w:val="28"/>
                <w:lang w:val="en-GB" w:eastAsia="en-US"/>
              </w:rPr>
            </w:pPr>
            <w:permStart w:id="2061718666" w:edGrp="everyone" w:colFirst="0" w:colLast="0"/>
            <w:permStart w:id="1293034272" w:edGrp="everyone" w:colFirst="1" w:colLast="1"/>
            <w:permStart w:id="410020768" w:edGrp="everyone" w:colFirst="2" w:colLast="2"/>
            <w:permEnd w:id="534988798"/>
            <w:permEnd w:id="1846637908"/>
            <w:permEnd w:id="1507738934"/>
            <w:r w:rsidRPr="00BB25B6">
              <w:rPr>
                <w:rFonts w:ascii="Futura BQ Light" w:eastAsiaTheme="minorHAnsi" w:hAnsi="Futura BQ Light" w:cs="FuturaSerieBQ-Light"/>
                <w:b w:val="0"/>
                <w:bCs w:val="0"/>
                <w:sz w:val="24"/>
                <w:szCs w:val="28"/>
                <w:lang w:val="en-GB" w:eastAsia="en-US"/>
              </w:rPr>
              <w:t>2.</w:t>
            </w:r>
          </w:p>
        </w:tc>
        <w:tc>
          <w:tcPr>
            <w:tcW w:w="1771" w:type="pct"/>
          </w:tcPr>
          <w:p w14:paraId="7DF6215D" w14:textId="12B8169C"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3DB1087E"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3006CC97" w14:textId="4B9FAC01"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2F8C1BA0" w14:textId="4A95C572"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84725C7" w14:textId="145E1C05" w:rsidR="00512BF6" w:rsidRPr="00BB25B6" w:rsidRDefault="00512BF6" w:rsidP="00512BF6">
            <w:pPr>
              <w:rPr>
                <w:rFonts w:ascii="Futura BQ Light" w:eastAsiaTheme="minorHAnsi" w:hAnsi="Futura BQ Light" w:cs="FuturaSerieBQ-Light"/>
                <w:b w:val="0"/>
                <w:bCs w:val="0"/>
                <w:sz w:val="24"/>
                <w:szCs w:val="28"/>
                <w:lang w:val="en-GB" w:eastAsia="en-US"/>
              </w:rPr>
            </w:pPr>
            <w:permStart w:id="1788821220" w:edGrp="everyone" w:colFirst="0" w:colLast="0"/>
            <w:permStart w:id="1020406938" w:edGrp="everyone" w:colFirst="1" w:colLast="1"/>
            <w:permStart w:id="1255146701" w:edGrp="everyone" w:colFirst="2" w:colLast="2"/>
            <w:permEnd w:id="2061718666"/>
            <w:permEnd w:id="1293034272"/>
            <w:permEnd w:id="410020768"/>
            <w:r w:rsidRPr="00BB25B6">
              <w:rPr>
                <w:rFonts w:ascii="Futura BQ Light" w:eastAsiaTheme="minorHAnsi" w:hAnsi="Futura BQ Light" w:cs="FuturaSerieBQ-Light"/>
                <w:b w:val="0"/>
                <w:bCs w:val="0"/>
                <w:sz w:val="24"/>
                <w:szCs w:val="28"/>
                <w:lang w:val="en-GB" w:eastAsia="en-US"/>
              </w:rPr>
              <w:lastRenderedPageBreak/>
              <w:t>3.</w:t>
            </w:r>
          </w:p>
        </w:tc>
        <w:tc>
          <w:tcPr>
            <w:tcW w:w="1771" w:type="pct"/>
          </w:tcPr>
          <w:p w14:paraId="4C81169D" w14:textId="535AC473"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73E83FE5"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26268A15" w14:textId="2FE82C61"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7312AE78" w14:textId="03B1152D"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D0C945B" w14:textId="06982B56" w:rsidR="00512BF6" w:rsidRPr="00BB25B6" w:rsidRDefault="00512BF6" w:rsidP="00512BF6">
            <w:pPr>
              <w:rPr>
                <w:rFonts w:ascii="Futura BQ Light" w:eastAsiaTheme="minorHAnsi" w:hAnsi="Futura BQ Light" w:cs="FuturaSerieBQ-Light"/>
                <w:b w:val="0"/>
                <w:bCs w:val="0"/>
                <w:sz w:val="24"/>
                <w:szCs w:val="28"/>
                <w:lang w:val="en-GB" w:eastAsia="en-US"/>
              </w:rPr>
            </w:pPr>
            <w:permStart w:id="506204718" w:edGrp="everyone" w:colFirst="0" w:colLast="0"/>
            <w:permStart w:id="652167196" w:edGrp="everyone" w:colFirst="1" w:colLast="1"/>
            <w:permStart w:id="568487260" w:edGrp="everyone" w:colFirst="2" w:colLast="2"/>
            <w:permEnd w:id="1788821220"/>
            <w:permEnd w:id="1020406938"/>
            <w:permEnd w:id="1255146701"/>
            <w:r w:rsidRPr="00BB25B6">
              <w:rPr>
                <w:rFonts w:ascii="Futura BQ Light" w:eastAsiaTheme="minorHAnsi" w:hAnsi="Futura BQ Light" w:cs="FuturaSerieBQ-Light"/>
                <w:b w:val="0"/>
                <w:bCs w:val="0"/>
                <w:sz w:val="24"/>
                <w:szCs w:val="28"/>
                <w:lang w:val="en-GB" w:eastAsia="en-US"/>
              </w:rPr>
              <w:t>4.</w:t>
            </w:r>
          </w:p>
        </w:tc>
        <w:tc>
          <w:tcPr>
            <w:tcW w:w="1771" w:type="pct"/>
          </w:tcPr>
          <w:p w14:paraId="56A4289F" w14:textId="436E2B1A"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AC0FEDF"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79314AE2" w14:textId="38FEA407"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68D0500E" w14:textId="3B2FEDF2"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2EBC20DD" w14:textId="20288A5D" w:rsidR="00512BF6" w:rsidRPr="00BB25B6" w:rsidRDefault="00512BF6" w:rsidP="00512BF6">
            <w:pPr>
              <w:rPr>
                <w:rFonts w:ascii="Futura BQ Light" w:eastAsiaTheme="minorHAnsi" w:hAnsi="Futura BQ Light" w:cs="FuturaSerieBQ-Light"/>
                <w:b w:val="0"/>
                <w:bCs w:val="0"/>
                <w:sz w:val="24"/>
                <w:szCs w:val="28"/>
                <w:lang w:val="en-GB" w:eastAsia="en-US"/>
              </w:rPr>
            </w:pPr>
            <w:permStart w:id="116861917" w:edGrp="everyone" w:colFirst="0" w:colLast="0"/>
            <w:permStart w:id="1636392147" w:edGrp="everyone" w:colFirst="1" w:colLast="1"/>
            <w:permStart w:id="277418004" w:edGrp="everyone" w:colFirst="2" w:colLast="2"/>
            <w:permEnd w:id="506204718"/>
            <w:permEnd w:id="652167196"/>
            <w:permEnd w:id="568487260"/>
            <w:r w:rsidRPr="00BB25B6">
              <w:rPr>
                <w:rFonts w:ascii="Futura BQ Light" w:eastAsiaTheme="minorHAnsi" w:hAnsi="Futura BQ Light" w:cs="FuturaSerieBQ-Light"/>
                <w:b w:val="0"/>
                <w:bCs w:val="0"/>
                <w:sz w:val="24"/>
                <w:szCs w:val="28"/>
                <w:lang w:val="en-GB" w:eastAsia="en-US"/>
              </w:rPr>
              <w:t>5.</w:t>
            </w:r>
          </w:p>
        </w:tc>
        <w:tc>
          <w:tcPr>
            <w:tcW w:w="1771" w:type="pct"/>
          </w:tcPr>
          <w:p w14:paraId="02458E16" w14:textId="298D6026"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19437F4E"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66CD30A6" w14:textId="4D7785FD"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695223A8" w14:textId="405F923E" w:rsidTr="00162805">
        <w:trPr>
          <w:trHeight w:val="803"/>
        </w:trPr>
        <w:tc>
          <w:tcPr>
            <w:cnfStyle w:val="001000000000" w:firstRow="0" w:lastRow="0" w:firstColumn="1" w:lastColumn="0" w:oddVBand="0" w:evenVBand="0" w:oddHBand="0" w:evenHBand="0" w:firstRowFirstColumn="0" w:firstRowLastColumn="0" w:lastRowFirstColumn="0" w:lastRowLastColumn="0"/>
            <w:tcW w:w="1157" w:type="pct"/>
          </w:tcPr>
          <w:p w14:paraId="1A9C1DAD" w14:textId="60D25114" w:rsidR="00512BF6" w:rsidRPr="00BB25B6" w:rsidRDefault="00512BF6" w:rsidP="00512BF6">
            <w:pPr>
              <w:rPr>
                <w:rFonts w:ascii="Futura BQ Light" w:eastAsiaTheme="minorHAnsi" w:hAnsi="Futura BQ Light" w:cs="FuturaSerieBQ-Light"/>
                <w:b w:val="0"/>
                <w:bCs w:val="0"/>
                <w:sz w:val="24"/>
                <w:szCs w:val="28"/>
                <w:lang w:val="en-GB" w:eastAsia="en-US"/>
              </w:rPr>
            </w:pPr>
            <w:permStart w:id="1165638888" w:edGrp="everyone" w:colFirst="0" w:colLast="0"/>
            <w:permStart w:id="46992157" w:edGrp="everyone" w:colFirst="1" w:colLast="1"/>
            <w:permStart w:id="2018784358" w:edGrp="everyone" w:colFirst="2" w:colLast="2"/>
            <w:permEnd w:id="116861917"/>
            <w:permEnd w:id="1636392147"/>
            <w:permEnd w:id="277418004"/>
            <w:r w:rsidRPr="00BB25B6">
              <w:rPr>
                <w:rFonts w:ascii="Futura BQ Light" w:eastAsiaTheme="minorHAnsi" w:hAnsi="Futura BQ Light" w:cs="FuturaSerieBQ-Light"/>
                <w:b w:val="0"/>
                <w:bCs w:val="0"/>
                <w:i/>
                <w:sz w:val="20"/>
                <w:szCs w:val="28"/>
                <w:lang w:val="en-GB" w:eastAsia="en-US"/>
              </w:rPr>
              <w:t>Add rows as needed.</w:t>
            </w:r>
          </w:p>
        </w:tc>
        <w:tc>
          <w:tcPr>
            <w:tcW w:w="1771" w:type="pct"/>
          </w:tcPr>
          <w:p w14:paraId="722B4199" w14:textId="0A7E039B"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4F5E6963"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5C454AC4" w14:textId="73FDEB94"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permEnd w:id="1165638888"/>
      <w:permEnd w:id="46992157"/>
      <w:permEnd w:id="2018784358"/>
    </w:tbl>
    <w:p w14:paraId="0F2EE343" w14:textId="77777777" w:rsidR="00DB19F4" w:rsidRPr="00C35B8E" w:rsidRDefault="00DB19F4" w:rsidP="00885FE3">
      <w:pPr>
        <w:spacing w:after="0"/>
        <w:rPr>
          <w:rFonts w:ascii="Futura BQ Light" w:eastAsiaTheme="minorHAnsi" w:hAnsi="Futura BQ Light" w:cs="FuturaSerieBQ-Light"/>
          <w:color w:val="000000"/>
          <w:sz w:val="24"/>
          <w:szCs w:val="28"/>
          <w:lang w:val="en-GB" w:eastAsia="en-US"/>
        </w:rPr>
      </w:pPr>
    </w:p>
    <w:tbl>
      <w:tblPr>
        <w:tblStyle w:val="Tabellenraster"/>
        <w:tblpPr w:leftFromText="141" w:rightFromText="141" w:vertAnchor="text" w:horzAnchor="margin" w:tblpY="-5"/>
        <w:tblW w:w="9493" w:type="dxa"/>
        <w:tblLook w:val="04A0" w:firstRow="1" w:lastRow="0" w:firstColumn="1" w:lastColumn="0" w:noHBand="0" w:noVBand="1"/>
      </w:tblPr>
      <w:tblGrid>
        <w:gridCol w:w="1670"/>
        <w:gridCol w:w="1137"/>
        <w:gridCol w:w="1248"/>
        <w:gridCol w:w="1120"/>
        <w:gridCol w:w="2473"/>
        <w:gridCol w:w="1845"/>
      </w:tblGrid>
      <w:tr w:rsidR="00F501BF" w:rsidRPr="0008238D" w14:paraId="3B56AB68" w14:textId="77777777" w:rsidTr="003D14DE">
        <w:trPr>
          <w:trHeight w:val="807"/>
        </w:trPr>
        <w:tc>
          <w:tcPr>
            <w:tcW w:w="9493" w:type="dxa"/>
            <w:gridSpan w:val="6"/>
            <w:tcBorders>
              <w:bottom w:val="single" w:sz="4" w:space="0" w:color="000000" w:themeColor="text1"/>
            </w:tcBorders>
            <w:shd w:val="clear" w:color="auto" w:fill="F2F2F2" w:themeFill="background1" w:themeFillShade="F2"/>
          </w:tcPr>
          <w:p w14:paraId="14D14527" w14:textId="4BC4EF2A" w:rsidR="00F501BF"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Which activities need to</w:t>
            </w:r>
            <w:r>
              <w:rPr>
                <w:rFonts w:ascii="Futura BQ Light" w:eastAsiaTheme="minorHAnsi" w:hAnsi="Futura BQ Light" w:cs="FuturaSerieBQ-Light"/>
                <w:color w:val="000000"/>
                <w:sz w:val="24"/>
                <w:szCs w:val="28"/>
                <w:lang w:val="en-GB" w:eastAsia="en-US"/>
              </w:rPr>
              <w:t xml:space="preserve"> be</w:t>
            </w:r>
            <w:r w:rsidRPr="00F64AA5">
              <w:rPr>
                <w:rFonts w:ascii="Futura BQ Light" w:eastAsiaTheme="minorHAnsi" w:hAnsi="Futura BQ Light" w:cs="FuturaSerieBQ-Light"/>
                <w:color w:val="000000"/>
                <w:sz w:val="24"/>
                <w:szCs w:val="28"/>
                <w:lang w:val="en-GB" w:eastAsia="en-US"/>
              </w:rPr>
              <w:t xml:space="preserve"> executed in order to achieve the project goals listed under </w:t>
            </w:r>
            <w:r>
              <w:rPr>
                <w:rFonts w:ascii="Futura BQ Light" w:eastAsiaTheme="minorHAnsi" w:hAnsi="Futura BQ Light" w:cs="FuturaSerieBQ-Light"/>
                <w:color w:val="000000"/>
                <w:sz w:val="24"/>
                <w:szCs w:val="28"/>
                <w:lang w:val="en-GB" w:eastAsia="en-US"/>
              </w:rPr>
              <w:t>5</w:t>
            </w:r>
            <w:r w:rsidRPr="00F64AA5">
              <w:rPr>
                <w:rFonts w:ascii="Futura BQ Light" w:eastAsiaTheme="minorHAnsi" w:hAnsi="Futura BQ Light" w:cs="FuturaSerieBQ-Light"/>
                <w:color w:val="000000"/>
                <w:sz w:val="24"/>
                <w:szCs w:val="28"/>
                <w:lang w:val="en-GB" w:eastAsia="en-US"/>
              </w:rPr>
              <w:t>.3</w:t>
            </w:r>
            <w:r>
              <w:rPr>
                <w:rFonts w:ascii="Futura BQ Light" w:eastAsiaTheme="minorHAnsi" w:hAnsi="Futura BQ Light" w:cs="FuturaSerieBQ-Light"/>
                <w:color w:val="000000"/>
                <w:sz w:val="24"/>
                <w:szCs w:val="28"/>
                <w:lang w:val="en-GB" w:eastAsia="en-US"/>
              </w:rPr>
              <w:t>.</w:t>
            </w:r>
            <w:r w:rsidRPr="00F64AA5">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Please connect each activity to a project goal and make sure that each activity corresponds to the financial plan).</w:t>
            </w:r>
          </w:p>
        </w:tc>
      </w:tr>
      <w:tr w:rsidR="00512BF6" w:rsidRPr="00F64AA5" w14:paraId="74F203F0" w14:textId="77777777" w:rsidTr="003D14DE">
        <w:trPr>
          <w:trHeight w:val="950"/>
        </w:trPr>
        <w:tc>
          <w:tcPr>
            <w:tcW w:w="1670" w:type="dxa"/>
            <w:shd w:val="clear" w:color="auto" w:fill="F2F2F2" w:themeFill="background1" w:themeFillShade="F2"/>
          </w:tcPr>
          <w:p w14:paraId="06FA7E24" w14:textId="134EA5B8"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Key Activity</w:t>
            </w:r>
          </w:p>
        </w:tc>
        <w:tc>
          <w:tcPr>
            <w:tcW w:w="1137" w:type="dxa"/>
            <w:shd w:val="clear" w:color="auto" w:fill="F2F2F2" w:themeFill="background1" w:themeFillShade="F2"/>
          </w:tcPr>
          <w:p w14:paraId="52C5D7E2" w14:textId="4A1BCF04"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Project Goal No.</w:t>
            </w:r>
          </w:p>
        </w:tc>
        <w:tc>
          <w:tcPr>
            <w:tcW w:w="1248" w:type="dxa"/>
            <w:shd w:val="clear" w:color="auto" w:fill="F2F2F2" w:themeFill="background1" w:themeFillShade="F2"/>
          </w:tcPr>
          <w:p w14:paraId="0AF7EAC5" w14:textId="17FFEE0C"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Start Date</w:t>
            </w:r>
          </w:p>
        </w:tc>
        <w:tc>
          <w:tcPr>
            <w:tcW w:w="1120" w:type="dxa"/>
            <w:shd w:val="clear" w:color="auto" w:fill="F2F2F2" w:themeFill="background1" w:themeFillShade="F2"/>
          </w:tcPr>
          <w:p w14:paraId="63F65018" w14:textId="76991A61"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End Date</w:t>
            </w:r>
          </w:p>
        </w:tc>
        <w:tc>
          <w:tcPr>
            <w:tcW w:w="2473" w:type="dxa"/>
            <w:shd w:val="clear" w:color="auto" w:fill="F2F2F2" w:themeFill="background1" w:themeFillShade="F2"/>
          </w:tcPr>
          <w:p w14:paraId="7B6BA253" w14:textId="174C0AD5"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Output</w:t>
            </w:r>
          </w:p>
        </w:tc>
        <w:tc>
          <w:tcPr>
            <w:tcW w:w="1845" w:type="dxa"/>
            <w:shd w:val="clear" w:color="auto" w:fill="F2F2F2" w:themeFill="background1" w:themeFillShade="F2"/>
          </w:tcPr>
          <w:p w14:paraId="6B3F42C9" w14:textId="7EDB787E"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Who is responsible?</w:t>
            </w:r>
          </w:p>
        </w:tc>
      </w:tr>
      <w:tr w:rsidR="00F501BF" w:rsidRPr="00F64AA5" w14:paraId="580B0D47" w14:textId="77777777" w:rsidTr="003D14DE">
        <w:trPr>
          <w:trHeight w:val="848"/>
        </w:trPr>
        <w:tc>
          <w:tcPr>
            <w:tcW w:w="1670" w:type="dxa"/>
          </w:tcPr>
          <w:p w14:paraId="038E1630"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1137" w:type="dxa"/>
          </w:tcPr>
          <w:p w14:paraId="7CF5D69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E3791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34E4A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4241D8B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32470D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FBCCE93" w14:textId="77777777" w:rsidTr="003D14DE">
        <w:trPr>
          <w:trHeight w:val="807"/>
        </w:trPr>
        <w:tc>
          <w:tcPr>
            <w:tcW w:w="1670" w:type="dxa"/>
          </w:tcPr>
          <w:p w14:paraId="3B0936C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1137" w:type="dxa"/>
          </w:tcPr>
          <w:p w14:paraId="6B87764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6D0DFD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56287D3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6A59A59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C3170B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3D990CB" w14:textId="77777777" w:rsidTr="003D14DE">
        <w:trPr>
          <w:trHeight w:val="807"/>
        </w:trPr>
        <w:tc>
          <w:tcPr>
            <w:tcW w:w="1670" w:type="dxa"/>
          </w:tcPr>
          <w:p w14:paraId="694DD7E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1137" w:type="dxa"/>
          </w:tcPr>
          <w:p w14:paraId="6A60DEC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1508A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9ECD838"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E2FA73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52E149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E89366F" w14:textId="77777777" w:rsidTr="003D14DE">
        <w:trPr>
          <w:trHeight w:val="848"/>
        </w:trPr>
        <w:tc>
          <w:tcPr>
            <w:tcW w:w="1670" w:type="dxa"/>
          </w:tcPr>
          <w:p w14:paraId="5C9499B4"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1137" w:type="dxa"/>
          </w:tcPr>
          <w:p w14:paraId="4BD9860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2F87DA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41F89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8200D8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0B3D89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2512F00F" w14:textId="77777777" w:rsidTr="003D14DE">
        <w:trPr>
          <w:trHeight w:val="807"/>
        </w:trPr>
        <w:tc>
          <w:tcPr>
            <w:tcW w:w="1670" w:type="dxa"/>
          </w:tcPr>
          <w:p w14:paraId="40F9F3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1137" w:type="dxa"/>
          </w:tcPr>
          <w:p w14:paraId="4FFC7D4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5F7C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7E3A83B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25DCEB4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273B32A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720B637" w14:textId="77777777" w:rsidTr="003D14DE">
        <w:trPr>
          <w:trHeight w:val="807"/>
        </w:trPr>
        <w:tc>
          <w:tcPr>
            <w:tcW w:w="1670" w:type="dxa"/>
          </w:tcPr>
          <w:p w14:paraId="62903C8C"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1137" w:type="dxa"/>
          </w:tcPr>
          <w:p w14:paraId="526FC38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AD68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B91379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D0DE56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1925B86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29120F4" w14:textId="77777777" w:rsidTr="003D14DE">
        <w:trPr>
          <w:trHeight w:val="848"/>
        </w:trPr>
        <w:tc>
          <w:tcPr>
            <w:tcW w:w="1670" w:type="dxa"/>
          </w:tcPr>
          <w:p w14:paraId="1CFB318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1137" w:type="dxa"/>
          </w:tcPr>
          <w:p w14:paraId="6BA8B25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1CE44F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1397D2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3582C91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56A1AC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permEnd w:id="837761842"/>
      <w:permEnd w:id="892428765"/>
      <w:permEnd w:id="1274502088"/>
      <w:permEnd w:id="842667930"/>
      <w:permEnd w:id="1902061025"/>
      <w:permEnd w:id="1730742217"/>
      <w:tr w:rsidR="0064364B" w:rsidRPr="00512BF6" w14:paraId="3BF75E9D" w14:textId="77777777" w:rsidTr="003D14DE">
        <w:trPr>
          <w:trHeight w:val="630"/>
        </w:trPr>
        <w:tc>
          <w:tcPr>
            <w:tcW w:w="1670" w:type="dxa"/>
          </w:tcPr>
          <w:p w14:paraId="122344B4" w14:textId="451E55D8" w:rsidR="0064364B" w:rsidRPr="005232E7" w:rsidRDefault="00512BF6" w:rsidP="0064364B">
            <w:pPr>
              <w:rPr>
                <w:rFonts w:ascii="Futura BQ Light" w:eastAsiaTheme="minorHAnsi" w:hAnsi="Futura BQ Light" w:cs="FuturaSerieBQ-Light"/>
                <w:color w:val="000000"/>
                <w:sz w:val="24"/>
                <w:szCs w:val="24"/>
                <w:lang w:val="en-GB" w:eastAsia="en-US"/>
              </w:rPr>
            </w:pPr>
            <w:r w:rsidRPr="00D06FAE">
              <w:rPr>
                <w:rFonts w:ascii="Futura BQ Light" w:eastAsiaTheme="minorHAnsi" w:hAnsi="Futura BQ Light" w:cs="FuturaSerieBQ-Light"/>
                <w:i/>
                <w:sz w:val="20"/>
                <w:szCs w:val="28"/>
                <w:lang w:val="en-GB" w:eastAsia="en-US"/>
              </w:rPr>
              <w:t>Add rows as needed.</w:t>
            </w:r>
          </w:p>
        </w:tc>
        <w:tc>
          <w:tcPr>
            <w:tcW w:w="1137" w:type="dxa"/>
          </w:tcPr>
          <w:p w14:paraId="6E0F68C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248" w:type="dxa"/>
          </w:tcPr>
          <w:p w14:paraId="6034A89C"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120" w:type="dxa"/>
          </w:tcPr>
          <w:p w14:paraId="5F355996"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2473" w:type="dxa"/>
          </w:tcPr>
          <w:p w14:paraId="1CBAC56F"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845" w:type="dxa"/>
          </w:tcPr>
          <w:p w14:paraId="4434E30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r>
    </w:tbl>
    <w:p w14:paraId="28B715EB" w14:textId="4FFB8E3B" w:rsidR="00162805" w:rsidRDefault="00162805" w:rsidP="002C4C4E">
      <w:pPr>
        <w:rPr>
          <w:rFonts w:ascii="Futura BQ Light" w:eastAsiaTheme="minorHAnsi" w:hAnsi="Futura BQ Light" w:cs="FuturaSerieBQ-Light"/>
          <w:color w:val="000000"/>
          <w:sz w:val="24"/>
          <w:szCs w:val="28"/>
          <w:lang w:val="en-GB" w:eastAsia="en-US"/>
        </w:rPr>
      </w:pPr>
    </w:p>
    <w:p w14:paraId="008C457B" w14:textId="20521D35" w:rsidR="00D27CB6" w:rsidRDefault="00D27CB6" w:rsidP="002C4C4E">
      <w:pPr>
        <w:rPr>
          <w:rFonts w:ascii="Futura BQ Light" w:eastAsiaTheme="minorHAnsi" w:hAnsi="Futura BQ Light" w:cs="FuturaSerieBQ-Light"/>
          <w:color w:val="000000"/>
          <w:sz w:val="24"/>
          <w:szCs w:val="28"/>
          <w:lang w:val="en-GB" w:eastAsia="en-US"/>
        </w:rPr>
      </w:pPr>
    </w:p>
    <w:p w14:paraId="09374377" w14:textId="77777777" w:rsidR="00D27CB6" w:rsidRPr="00C35B8E" w:rsidRDefault="00D27CB6" w:rsidP="002C4C4E">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28CE9D82" w:rsidR="00AF331E" w:rsidRPr="00C35B8E" w:rsidRDefault="00512BF6" w:rsidP="00C35B8E">
            <w:pPr>
              <w:pStyle w:val="Listenabsatz"/>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lastRenderedPageBreak/>
              <w:t>Sustainability</w:t>
            </w:r>
            <w:r>
              <w:rPr>
                <w:rFonts w:ascii="Futura BQ DemiBold" w:eastAsiaTheme="minorHAnsi" w:hAnsi="Futura BQ DemiBold" w:cs="FuturaSerieBQ-Light"/>
                <w:color w:val="000000"/>
                <w:sz w:val="24"/>
                <w:szCs w:val="28"/>
                <w:lang w:val="en-GB" w:eastAsia="en-US"/>
              </w:rPr>
              <w:t xml:space="preserve"> &amp; </w:t>
            </w:r>
            <w:r w:rsidRPr="00C35B8E">
              <w:rPr>
                <w:rFonts w:ascii="Futura BQ DemiBold" w:eastAsiaTheme="minorHAnsi" w:hAnsi="Futura BQ DemiBold" w:cs="FuturaSerieBQ-Light"/>
                <w:color w:val="000000"/>
                <w:sz w:val="24"/>
                <w:szCs w:val="28"/>
                <w:lang w:val="en-GB" w:eastAsia="en-US"/>
              </w:rPr>
              <w:t>Risks</w:t>
            </w:r>
          </w:p>
        </w:tc>
      </w:tr>
      <w:tr w:rsidR="00457C70" w:rsidRPr="0008238D" w14:paraId="404ABD54" w14:textId="77777777" w:rsidTr="00F501BF">
        <w:tc>
          <w:tcPr>
            <w:tcW w:w="9493" w:type="dxa"/>
            <w:shd w:val="clear" w:color="auto" w:fill="F2F2F2" w:themeFill="background1" w:themeFillShade="F2"/>
          </w:tcPr>
          <w:p w14:paraId="191E73BC" w14:textId="7F650CCC" w:rsidR="00457C70" w:rsidRPr="00F64AA5" w:rsidRDefault="002D2DDA" w:rsidP="00D06FAE">
            <w:pPr>
              <w:pStyle w:val="Listenabsatz"/>
              <w:numPr>
                <w:ilvl w:val="1"/>
                <w:numId w:val="5"/>
              </w:numPr>
              <w:rPr>
                <w:rFonts w:eastAsiaTheme="minorHAnsi"/>
                <w:lang w:val="en-GB" w:eastAsia="en-US"/>
              </w:rPr>
            </w:pPr>
            <w:r w:rsidRPr="00D06FAE">
              <w:rPr>
                <w:rFonts w:ascii="Futura BQ Light" w:eastAsiaTheme="minorHAnsi" w:hAnsi="Futura BQ Light" w:cs="FuturaSerieBQ-Light"/>
                <w:color w:val="000000"/>
                <w:sz w:val="24"/>
                <w:szCs w:val="28"/>
                <w:lang w:val="en-GB" w:eastAsia="en-US"/>
              </w:rPr>
              <w:t>Do you have a sustainability strategy or plan for this project?</w:t>
            </w:r>
          </w:p>
        </w:tc>
      </w:tr>
      <w:tr w:rsidR="00457C70" w:rsidRPr="00F64AA5" w14:paraId="07D97A81" w14:textId="77777777" w:rsidTr="00F501BF">
        <w:tc>
          <w:tcPr>
            <w:tcW w:w="9493" w:type="dxa"/>
            <w:shd w:val="clear" w:color="auto" w:fill="FFFFFF" w:themeFill="background1"/>
          </w:tcPr>
          <w:p w14:paraId="309A3D87" w14:textId="0FAF394B" w:rsidR="00B3693E" w:rsidRDefault="0064364B">
            <w:pPr>
              <w:rPr>
                <w:rFonts w:ascii="Futura BQ Light" w:eastAsiaTheme="minorHAnsi" w:hAnsi="Futura BQ Light" w:cs="FuturaSerieBQ-Light"/>
                <w:color w:val="000000"/>
                <w:szCs w:val="28"/>
                <w:lang w:val="en-GB" w:eastAsia="en-US"/>
              </w:rPr>
            </w:pPr>
            <w:permStart w:id="500639900" w:edGrp="everyone"/>
            <w:r>
              <w:rPr>
                <w:rFonts w:ascii="Futura BQ Light" w:eastAsiaTheme="minorHAnsi" w:hAnsi="Futura BQ Light" w:cs="FuturaSerieBQ-Light"/>
                <w:color w:val="000000"/>
                <w:szCs w:val="28"/>
                <w:lang w:val="en-IN" w:eastAsia="en-US"/>
              </w:rPr>
              <w:t>Si</w:t>
            </w:r>
            <w:r w:rsidR="00457C70"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33212926"/>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permEnd w:id="500639900"/>
            <w:r w:rsidR="00B3693E">
              <w:rPr>
                <w:rFonts w:ascii="Futura BQ Light" w:eastAsiaTheme="minorHAnsi" w:hAnsi="Futura BQ Light" w:cs="FuturaSerieBQ-Light"/>
                <w:color w:val="000000"/>
                <w:szCs w:val="28"/>
                <w:lang w:val="en-GB" w:eastAsia="en-US"/>
              </w:rPr>
              <w:t xml:space="preserve"> </w:t>
            </w:r>
            <w:r w:rsidR="002D2DDA" w:rsidRPr="006B2FCC">
              <w:rPr>
                <w:rFonts w:ascii="Futura BQ Light" w:eastAsiaTheme="minorHAnsi" w:hAnsi="Futura BQ Light" w:cs="FuturaSerieBQ-Light"/>
                <w:i/>
                <w:color w:val="000000"/>
                <w:sz w:val="20"/>
                <w:szCs w:val="28"/>
                <w:lang w:val="en-GB" w:eastAsia="en-US"/>
              </w:rPr>
              <w:t>(If yes, please attach to the application)</w:t>
            </w:r>
          </w:p>
          <w:p w14:paraId="397DB749" w14:textId="77777777" w:rsidR="00B3693E" w:rsidRDefault="00B3693E">
            <w:pPr>
              <w:rPr>
                <w:rFonts w:ascii="Futura BQ Light" w:eastAsiaTheme="minorHAnsi" w:hAnsi="Futura BQ Light" w:cs="FuturaSerieBQ-Light"/>
                <w:color w:val="000000"/>
                <w:szCs w:val="28"/>
                <w:lang w:val="en-GB" w:eastAsia="en-US"/>
              </w:rPr>
            </w:pPr>
          </w:p>
          <w:p w14:paraId="62162D6C" w14:textId="3C099E53" w:rsidR="00457C70" w:rsidRPr="00F64AA5" w:rsidRDefault="00457C70">
            <w:pPr>
              <w:rPr>
                <w:rFonts w:ascii="Futura BQ Light" w:eastAsiaTheme="minorHAnsi" w:hAnsi="Futura BQ Light" w:cs="FuturaSerieBQ-Light"/>
                <w:color w:val="000000"/>
                <w:sz w:val="24"/>
                <w:szCs w:val="28"/>
                <w:lang w:val="en-GB" w:eastAsia="en-US"/>
              </w:rPr>
            </w:pPr>
            <w:permStart w:id="1839732559" w:edGrp="everyone"/>
            <w:r w:rsidRPr="00D06FAE">
              <w:rPr>
                <w:rFonts w:ascii="Futura BQ Light" w:eastAsiaTheme="minorHAnsi" w:hAnsi="Futura BQ Light" w:cs="FuturaSerieBQ-Light"/>
                <w:color w:val="000000"/>
                <w:sz w:val="24"/>
                <w:szCs w:val="28"/>
                <w:lang w:val="en-GB" w:eastAsia="en-US"/>
              </w:rPr>
              <w:t>No</w:t>
            </w:r>
            <w:r w:rsidR="00B3693E">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61827659"/>
                <w14:checkbox>
                  <w14:checked w14:val="0"/>
                  <w14:checkedState w14:val="2612" w14:font="MS Gothic"/>
                  <w14:uncheckedState w14:val="2610" w14:font="MS Gothic"/>
                </w14:checkbox>
              </w:sdtPr>
              <w:sdtEndPr/>
              <w:sdtContent>
                <w:r w:rsidR="003E7B9B">
                  <w:rPr>
                    <w:rFonts w:ascii="MS Gothic" w:eastAsia="MS Gothic" w:hAnsi="MS Gothic" w:cs="FuturaSerieBQ-Light" w:hint="eastAsia"/>
                    <w:color w:val="000000"/>
                    <w:sz w:val="40"/>
                    <w:szCs w:val="40"/>
                    <w:lang w:val="en-GB" w:eastAsia="en-US"/>
                  </w:rPr>
                  <w:t>☐</w:t>
                </w:r>
              </w:sdtContent>
            </w:sdt>
            <w:permEnd w:id="1839732559"/>
          </w:p>
        </w:tc>
      </w:tr>
      <w:tr w:rsidR="009821D6" w:rsidRPr="002602AC" w14:paraId="3EE22013" w14:textId="77777777" w:rsidTr="00F501BF">
        <w:tc>
          <w:tcPr>
            <w:tcW w:w="9493" w:type="dxa"/>
            <w:shd w:val="clear" w:color="auto" w:fill="F2F2F2" w:themeFill="background1" w:themeFillShade="F2"/>
          </w:tcPr>
          <w:p w14:paraId="75C26D25" w14:textId="134031C2" w:rsidR="009821D6" w:rsidRPr="00D06FAE" w:rsidRDefault="002D2DD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If no, please provide a statement on prospects for the sustainability</w:t>
            </w:r>
            <w:r>
              <w:rPr>
                <w:rFonts w:ascii="Futura BQ Light" w:eastAsiaTheme="minorHAnsi" w:hAnsi="Futura BQ Light" w:cs="FuturaSerieBQ-Light"/>
                <w:color w:val="000000"/>
                <w:sz w:val="24"/>
                <w:szCs w:val="28"/>
                <w:lang w:val="en-GB" w:eastAsia="en-US"/>
              </w:rPr>
              <w:t xml:space="preserve"> and fundraising</w:t>
            </w:r>
            <w:r w:rsidRPr="00D06FAE">
              <w:rPr>
                <w:rFonts w:ascii="Futura BQ Light" w:eastAsiaTheme="minorHAnsi" w:hAnsi="Futura BQ Light" w:cs="FuturaSerieBQ-Light"/>
                <w:color w:val="000000"/>
                <w:sz w:val="24"/>
                <w:szCs w:val="28"/>
                <w:lang w:val="en-GB" w:eastAsia="en-US"/>
              </w:rPr>
              <w:t xml:space="preserve"> of the project beyond funding support from Lemonaid &amp; ChariTea Foundation. </w:t>
            </w:r>
            <w:r w:rsidRPr="00D06FAE">
              <w:rPr>
                <w:rFonts w:ascii="Futura BQ Light" w:eastAsiaTheme="minorHAnsi" w:hAnsi="Futura BQ Light" w:cs="FuturaSerieBQ-Light"/>
                <w:i/>
                <w:color w:val="000000"/>
                <w:sz w:val="20"/>
                <w:szCs w:val="28"/>
                <w:lang w:val="en-GB" w:eastAsia="en-US"/>
              </w:rPr>
              <w:t>(max. 1000 characters)</w:t>
            </w:r>
          </w:p>
        </w:tc>
      </w:tr>
      <w:tr w:rsidR="009821D6" w:rsidRPr="002602AC" w14:paraId="4095923C" w14:textId="77777777" w:rsidTr="00F501BF">
        <w:tc>
          <w:tcPr>
            <w:tcW w:w="9493" w:type="dxa"/>
          </w:tcPr>
          <w:p w14:paraId="73CAA7D5" w14:textId="77777777" w:rsidR="00AF331E" w:rsidRPr="00F64AA5" w:rsidRDefault="00AF331E" w:rsidP="002C4C4E">
            <w:pPr>
              <w:rPr>
                <w:rFonts w:ascii="Futura BQ Light" w:eastAsiaTheme="minorHAnsi" w:hAnsi="Futura BQ Light" w:cs="FuturaSerieBQ-Light"/>
                <w:color w:val="000000"/>
                <w:sz w:val="24"/>
                <w:szCs w:val="28"/>
                <w:lang w:val="en-GB" w:eastAsia="en-US"/>
              </w:rPr>
            </w:pPr>
            <w:permStart w:id="213482157" w:edGrp="everyone" w:colFirst="0" w:colLast="0"/>
          </w:p>
        </w:tc>
      </w:tr>
      <w:permEnd w:id="213482157"/>
      <w:tr w:rsidR="00404588" w:rsidRPr="00D06FAE" w14:paraId="3E88D2A4" w14:textId="77777777" w:rsidTr="00F501BF">
        <w:tc>
          <w:tcPr>
            <w:tcW w:w="9493" w:type="dxa"/>
            <w:shd w:val="clear" w:color="auto" w:fill="F2F2F2" w:themeFill="background1" w:themeFillShade="F2"/>
          </w:tcPr>
          <w:p w14:paraId="41ADAB13" w14:textId="0EFD45BF" w:rsidR="00404588" w:rsidRPr="00D06FAE" w:rsidRDefault="002D2DD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What do you currently see as the biggest threat or challenge to the success of your project or initiative? And what are you doing to mitigate this?</w:t>
            </w:r>
          </w:p>
        </w:tc>
      </w:tr>
      <w:tr w:rsidR="00404588" w:rsidRPr="00D06FAE" w14:paraId="61E386BE" w14:textId="77777777" w:rsidTr="00F501BF">
        <w:tc>
          <w:tcPr>
            <w:tcW w:w="9493" w:type="dxa"/>
          </w:tcPr>
          <w:p w14:paraId="502977BE" w14:textId="77777777" w:rsidR="00914409" w:rsidRPr="00F64AA5" w:rsidRDefault="00914409" w:rsidP="002C4C4E">
            <w:pPr>
              <w:rPr>
                <w:rFonts w:ascii="Futura BQ Light" w:eastAsiaTheme="minorHAnsi" w:hAnsi="Futura BQ Light" w:cs="FuturaSerieBQ-Light"/>
                <w:color w:val="000000"/>
                <w:sz w:val="24"/>
                <w:szCs w:val="28"/>
                <w:lang w:val="en-GB" w:eastAsia="en-US"/>
              </w:rPr>
            </w:pPr>
            <w:permStart w:id="1896753313" w:edGrp="everyone" w:colFirst="0" w:colLast="0"/>
          </w:p>
        </w:tc>
      </w:tr>
      <w:permEnd w:id="1896753313"/>
    </w:tbl>
    <w:p w14:paraId="4AFC62BE" w14:textId="1DF88E0F" w:rsidR="00B3693E" w:rsidRDefault="00B3693E">
      <w:pPr>
        <w:rPr>
          <w:lang w:val="en-GB"/>
        </w:rPr>
      </w:pPr>
    </w:p>
    <w:tbl>
      <w:tblPr>
        <w:tblStyle w:val="Tabellenraster"/>
        <w:tblW w:w="9493" w:type="dxa"/>
        <w:tblLook w:val="04A0" w:firstRow="1" w:lastRow="0" w:firstColumn="1" w:lastColumn="0" w:noHBand="0" w:noVBand="1"/>
      </w:tblPr>
      <w:tblGrid>
        <w:gridCol w:w="1980"/>
        <w:gridCol w:w="7513"/>
      </w:tblGrid>
      <w:tr w:rsidR="0008238D" w:rsidRPr="00512BF6" w14:paraId="37D42447" w14:textId="77777777" w:rsidTr="001065AE">
        <w:tc>
          <w:tcPr>
            <w:tcW w:w="9493" w:type="dxa"/>
            <w:gridSpan w:val="2"/>
            <w:shd w:val="clear" w:color="auto" w:fill="F2F2F2" w:themeFill="background1" w:themeFillShade="F2"/>
          </w:tcPr>
          <w:p w14:paraId="7CD2A36A" w14:textId="5D1665B0" w:rsidR="0008238D" w:rsidRPr="0008238D" w:rsidRDefault="0008238D" w:rsidP="0008238D">
            <w:pPr>
              <w:pStyle w:val="Listenabsatz"/>
              <w:numPr>
                <w:ilvl w:val="0"/>
                <w:numId w:val="5"/>
              </w:numPr>
              <w:rPr>
                <w:rFonts w:ascii="Futura BQ DemiBold" w:eastAsiaTheme="minorHAnsi" w:hAnsi="Futura BQ DemiBold" w:cs="FuturaSerieBQ-Light"/>
                <w:color w:val="000000"/>
                <w:sz w:val="24"/>
                <w:szCs w:val="28"/>
                <w:lang w:val="en-GB" w:eastAsia="en-US"/>
              </w:rPr>
            </w:pPr>
            <w:bookmarkStart w:id="0" w:name="_Hlk110258761"/>
            <w:r>
              <w:rPr>
                <w:rFonts w:ascii="Futura BQ DemiBold" w:eastAsiaTheme="minorHAnsi" w:hAnsi="Futura BQ DemiBold" w:cs="FuturaSerieBQ-Light"/>
                <w:color w:val="000000"/>
                <w:sz w:val="24"/>
                <w:szCs w:val="28"/>
                <w:lang w:val="en-GB" w:eastAsia="en-US"/>
              </w:rPr>
              <w:t>Additional Information</w:t>
            </w:r>
          </w:p>
        </w:tc>
      </w:tr>
      <w:tr w:rsidR="00F946EE" w:rsidRPr="00F946EE" w14:paraId="27E63197" w14:textId="77777777" w:rsidTr="001065AE">
        <w:tc>
          <w:tcPr>
            <w:tcW w:w="9493" w:type="dxa"/>
            <w:gridSpan w:val="2"/>
            <w:shd w:val="clear" w:color="auto" w:fill="F2F2F2" w:themeFill="background1" w:themeFillShade="F2"/>
          </w:tcPr>
          <w:p w14:paraId="419262D4" w14:textId="53BD3BC4" w:rsidR="00F946EE" w:rsidRPr="00F946EE" w:rsidRDefault="00F946EE" w:rsidP="00F946EE">
            <w:pPr>
              <w:rPr>
                <w:rFonts w:ascii="Futura BQ DemiBold" w:eastAsiaTheme="minorHAnsi" w:hAnsi="Futura BQ DemiBold"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7.1 How did your find out about this call for proposal?</w:t>
            </w:r>
          </w:p>
        </w:tc>
      </w:tr>
      <w:tr w:rsidR="0008238D" w:rsidRPr="0008238D" w14:paraId="226940CD" w14:textId="77777777" w:rsidTr="0008238D">
        <w:trPr>
          <w:trHeight w:val="386"/>
        </w:trPr>
        <w:tc>
          <w:tcPr>
            <w:tcW w:w="9493" w:type="dxa"/>
            <w:gridSpan w:val="2"/>
          </w:tcPr>
          <w:p w14:paraId="5FA0444E" w14:textId="77777777" w:rsidR="0008238D" w:rsidRPr="00F64AA5" w:rsidRDefault="0008238D" w:rsidP="001065AE">
            <w:pPr>
              <w:rPr>
                <w:rFonts w:ascii="Futura BQ Light" w:eastAsiaTheme="minorHAnsi" w:hAnsi="Futura BQ Light" w:cs="FuturaSerieBQ-Light"/>
                <w:color w:val="000000"/>
                <w:sz w:val="24"/>
                <w:szCs w:val="28"/>
                <w:lang w:val="en-GB" w:eastAsia="en-US"/>
              </w:rPr>
            </w:pPr>
            <w:permStart w:id="350111418" w:edGrp="everyone" w:colFirst="0" w:colLast="0"/>
          </w:p>
        </w:tc>
      </w:tr>
      <w:permEnd w:id="350111418"/>
      <w:tr w:rsidR="00F946EE" w:rsidRPr="00F946EE" w14:paraId="0A62E99A" w14:textId="77777777" w:rsidTr="00844D00">
        <w:trPr>
          <w:trHeight w:val="386"/>
        </w:trPr>
        <w:tc>
          <w:tcPr>
            <w:tcW w:w="9493" w:type="dxa"/>
            <w:gridSpan w:val="2"/>
            <w:shd w:val="clear" w:color="auto" w:fill="F2F2F2" w:themeFill="background1" w:themeFillShade="F2"/>
          </w:tcPr>
          <w:p w14:paraId="145134CA" w14:textId="161C5098" w:rsidR="00F946EE" w:rsidRPr="00F64AA5" w:rsidRDefault="00F946EE" w:rsidP="001065A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7.2 You Social Media account</w:t>
            </w:r>
            <w:r w:rsidR="00C52454">
              <w:rPr>
                <w:rFonts w:ascii="Futura BQ Light" w:eastAsiaTheme="minorHAnsi" w:hAnsi="Futura BQ Light" w:cs="FuturaSerieBQ-Light"/>
                <w:color w:val="000000"/>
                <w:sz w:val="24"/>
                <w:szCs w:val="28"/>
                <w:lang w:val="en-GB" w:eastAsia="en-US"/>
              </w:rPr>
              <w:t>s</w:t>
            </w:r>
            <w:r>
              <w:rPr>
                <w:rFonts w:ascii="Futura BQ Light" w:eastAsiaTheme="minorHAnsi" w:hAnsi="Futura BQ Light" w:cs="FuturaSerieBQ-Light"/>
                <w:color w:val="000000"/>
                <w:sz w:val="24"/>
                <w:szCs w:val="28"/>
                <w:lang w:val="en-GB" w:eastAsia="en-US"/>
              </w:rPr>
              <w:t xml:space="preserve"> and handles (if applicable).</w:t>
            </w:r>
          </w:p>
        </w:tc>
      </w:tr>
      <w:tr w:rsidR="0008238D" w:rsidRPr="00F946EE" w14:paraId="09549194" w14:textId="77777777" w:rsidTr="001065AE">
        <w:trPr>
          <w:trHeight w:val="386"/>
        </w:trPr>
        <w:tc>
          <w:tcPr>
            <w:tcW w:w="1980" w:type="dxa"/>
            <w:shd w:val="clear" w:color="auto" w:fill="F2F2F2" w:themeFill="background1" w:themeFillShade="F2"/>
          </w:tcPr>
          <w:p w14:paraId="3AE7B17E" w14:textId="1ED164FD" w:rsidR="0008238D" w:rsidRPr="00C35B8E" w:rsidRDefault="00C52454" w:rsidP="001065AE">
            <w:pPr>
              <w:rPr>
                <w:rFonts w:ascii="Futura BQ Light" w:eastAsiaTheme="minorHAnsi" w:hAnsi="Futura BQ Light" w:cs="FuturaSerieBQ-Light"/>
                <w:color w:val="000000"/>
                <w:sz w:val="24"/>
                <w:szCs w:val="28"/>
                <w:lang w:val="en-GB" w:eastAsia="en-US"/>
              </w:rPr>
            </w:pPr>
            <w:permStart w:id="1207511874" w:edGrp="everyone" w:colFirst="1" w:colLast="1"/>
            <w:r>
              <w:rPr>
                <w:rFonts w:ascii="Futura BQ Light" w:eastAsiaTheme="minorHAnsi" w:hAnsi="Futura BQ Light" w:cs="FuturaSerieBQ-Light"/>
                <w:color w:val="000000"/>
                <w:sz w:val="24"/>
                <w:szCs w:val="28"/>
                <w:lang w:val="en-GB" w:eastAsia="en-US"/>
              </w:rPr>
              <w:t>Website</w:t>
            </w:r>
          </w:p>
        </w:tc>
        <w:tc>
          <w:tcPr>
            <w:tcW w:w="7513" w:type="dxa"/>
          </w:tcPr>
          <w:p w14:paraId="65911161" w14:textId="77777777" w:rsidR="0008238D" w:rsidRPr="00F64AA5" w:rsidRDefault="0008238D" w:rsidP="001065AE">
            <w:pPr>
              <w:rPr>
                <w:rFonts w:ascii="Futura BQ Light" w:eastAsiaTheme="minorHAnsi" w:hAnsi="Futura BQ Light" w:cs="FuturaSerieBQ-Light"/>
                <w:color w:val="000000"/>
                <w:sz w:val="24"/>
                <w:szCs w:val="28"/>
                <w:lang w:val="en-GB" w:eastAsia="en-US"/>
              </w:rPr>
            </w:pPr>
          </w:p>
        </w:tc>
      </w:tr>
      <w:tr w:rsidR="0008238D" w:rsidRPr="00F946EE" w14:paraId="07D5F00D" w14:textId="77777777" w:rsidTr="001065AE">
        <w:trPr>
          <w:trHeight w:val="386"/>
        </w:trPr>
        <w:tc>
          <w:tcPr>
            <w:tcW w:w="1980" w:type="dxa"/>
            <w:shd w:val="clear" w:color="auto" w:fill="F2F2F2" w:themeFill="background1" w:themeFillShade="F2"/>
          </w:tcPr>
          <w:p w14:paraId="0C619E5B" w14:textId="5B5852E4" w:rsidR="0008238D" w:rsidRPr="00C35B8E" w:rsidRDefault="00C52454" w:rsidP="001065AE">
            <w:pPr>
              <w:rPr>
                <w:rFonts w:ascii="Futura BQ Light" w:eastAsiaTheme="minorHAnsi" w:hAnsi="Futura BQ Light" w:cs="FuturaSerieBQ-Light"/>
                <w:color w:val="000000"/>
                <w:sz w:val="24"/>
                <w:szCs w:val="28"/>
                <w:lang w:val="en-GB" w:eastAsia="en-US"/>
              </w:rPr>
            </w:pPr>
            <w:permStart w:id="2030132933" w:edGrp="everyone" w:colFirst="1" w:colLast="1"/>
            <w:permEnd w:id="1207511874"/>
            <w:r>
              <w:rPr>
                <w:rFonts w:ascii="Futura BQ Light" w:eastAsiaTheme="minorHAnsi" w:hAnsi="Futura BQ Light" w:cs="FuturaSerieBQ-Light"/>
                <w:color w:val="000000"/>
                <w:sz w:val="24"/>
                <w:szCs w:val="28"/>
                <w:lang w:val="en-GB" w:eastAsia="en-US"/>
              </w:rPr>
              <w:t>Instagram</w:t>
            </w:r>
          </w:p>
        </w:tc>
        <w:tc>
          <w:tcPr>
            <w:tcW w:w="7513" w:type="dxa"/>
          </w:tcPr>
          <w:p w14:paraId="1804B665" w14:textId="77777777" w:rsidR="0008238D" w:rsidRPr="00F64AA5" w:rsidRDefault="0008238D" w:rsidP="001065AE">
            <w:pPr>
              <w:rPr>
                <w:rFonts w:ascii="Futura BQ Light" w:eastAsiaTheme="minorHAnsi" w:hAnsi="Futura BQ Light" w:cs="FuturaSerieBQ-Light"/>
                <w:color w:val="000000"/>
                <w:sz w:val="24"/>
                <w:szCs w:val="28"/>
                <w:lang w:val="en-GB" w:eastAsia="en-US"/>
              </w:rPr>
            </w:pPr>
          </w:p>
        </w:tc>
      </w:tr>
      <w:bookmarkEnd w:id="0"/>
      <w:tr w:rsidR="00C52454" w:rsidRPr="00F946EE" w14:paraId="164EDAB5" w14:textId="77777777" w:rsidTr="001F0C78">
        <w:trPr>
          <w:trHeight w:val="386"/>
        </w:trPr>
        <w:tc>
          <w:tcPr>
            <w:tcW w:w="1980" w:type="dxa"/>
            <w:shd w:val="clear" w:color="auto" w:fill="F2F2F2" w:themeFill="background1" w:themeFillShade="F2"/>
          </w:tcPr>
          <w:p w14:paraId="0D0773A6" w14:textId="2C7E0518" w:rsidR="00C52454" w:rsidRPr="00C35B8E" w:rsidRDefault="00C52454" w:rsidP="001065AE">
            <w:pPr>
              <w:rPr>
                <w:rFonts w:ascii="Futura BQ Light" w:eastAsiaTheme="minorHAnsi" w:hAnsi="Futura BQ Light" w:cs="FuturaSerieBQ-Light"/>
                <w:color w:val="000000"/>
                <w:sz w:val="24"/>
                <w:szCs w:val="28"/>
                <w:lang w:val="en-GB" w:eastAsia="en-US"/>
              </w:rPr>
            </w:pPr>
            <w:permStart w:id="143990348" w:edGrp="everyone" w:colFirst="1" w:colLast="1"/>
            <w:permEnd w:id="2030132933"/>
            <w:r>
              <w:rPr>
                <w:rFonts w:ascii="Futura BQ Light" w:eastAsiaTheme="minorHAnsi" w:hAnsi="Futura BQ Light" w:cs="FuturaSerieBQ-Light"/>
                <w:color w:val="000000"/>
                <w:sz w:val="24"/>
                <w:szCs w:val="28"/>
                <w:lang w:val="en-GB" w:eastAsia="en-US"/>
              </w:rPr>
              <w:t>Facebook</w:t>
            </w:r>
          </w:p>
        </w:tc>
        <w:tc>
          <w:tcPr>
            <w:tcW w:w="7513" w:type="dxa"/>
          </w:tcPr>
          <w:p w14:paraId="71EC6E42" w14:textId="77777777" w:rsidR="00C52454" w:rsidRPr="00F64AA5" w:rsidRDefault="00C52454" w:rsidP="001065AE">
            <w:pPr>
              <w:rPr>
                <w:rFonts w:ascii="Futura BQ Light" w:eastAsiaTheme="minorHAnsi" w:hAnsi="Futura BQ Light" w:cs="FuturaSerieBQ-Light"/>
                <w:color w:val="000000"/>
                <w:sz w:val="24"/>
                <w:szCs w:val="28"/>
                <w:lang w:val="en-GB" w:eastAsia="en-US"/>
              </w:rPr>
            </w:pPr>
          </w:p>
        </w:tc>
      </w:tr>
      <w:tr w:rsidR="00C52454" w:rsidRPr="00F946EE" w14:paraId="4FB873B3" w14:textId="77777777" w:rsidTr="001F0C78">
        <w:trPr>
          <w:trHeight w:val="386"/>
        </w:trPr>
        <w:tc>
          <w:tcPr>
            <w:tcW w:w="1980" w:type="dxa"/>
            <w:shd w:val="clear" w:color="auto" w:fill="F2F2F2" w:themeFill="background1" w:themeFillShade="F2"/>
          </w:tcPr>
          <w:p w14:paraId="6A2907A0" w14:textId="61B36BB7" w:rsidR="00C52454" w:rsidRPr="00C35B8E" w:rsidRDefault="00C52454" w:rsidP="001065AE">
            <w:pPr>
              <w:rPr>
                <w:rFonts w:ascii="Futura BQ Light" w:eastAsiaTheme="minorHAnsi" w:hAnsi="Futura BQ Light" w:cs="FuturaSerieBQ-Light"/>
                <w:color w:val="000000"/>
                <w:sz w:val="24"/>
                <w:szCs w:val="28"/>
                <w:lang w:val="en-GB" w:eastAsia="en-US"/>
              </w:rPr>
            </w:pPr>
            <w:permStart w:id="912814879" w:edGrp="everyone" w:colFirst="1" w:colLast="1"/>
            <w:r>
              <w:rPr>
                <w:rFonts w:ascii="Futura BQ Light" w:eastAsiaTheme="minorHAnsi" w:hAnsi="Futura BQ Light" w:cs="FuturaSerieBQ-Light"/>
                <w:color w:val="000000"/>
                <w:sz w:val="24"/>
                <w:szCs w:val="28"/>
                <w:lang w:val="en-GB" w:eastAsia="en-US"/>
              </w:rPr>
              <w:t>Other</w:t>
            </w:r>
            <w:permEnd w:id="143990348"/>
          </w:p>
        </w:tc>
        <w:tc>
          <w:tcPr>
            <w:tcW w:w="7513" w:type="dxa"/>
          </w:tcPr>
          <w:p w14:paraId="431675F8" w14:textId="77777777" w:rsidR="00C52454" w:rsidRPr="00F64AA5" w:rsidRDefault="00C52454" w:rsidP="001065AE">
            <w:pPr>
              <w:rPr>
                <w:rFonts w:ascii="Futura BQ Light" w:eastAsiaTheme="minorHAnsi" w:hAnsi="Futura BQ Light" w:cs="FuturaSerieBQ-Light"/>
                <w:color w:val="000000"/>
                <w:sz w:val="24"/>
                <w:szCs w:val="28"/>
                <w:lang w:val="en-GB" w:eastAsia="en-US"/>
              </w:rPr>
            </w:pPr>
          </w:p>
        </w:tc>
      </w:tr>
      <w:permEnd w:id="912814879"/>
    </w:tbl>
    <w:p w14:paraId="3DFF53E6"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1980"/>
        <w:gridCol w:w="7513"/>
      </w:tblGrid>
      <w:tr w:rsidR="00AF331E" w:rsidRPr="00512BF6" w14:paraId="1BCF6F57" w14:textId="77777777" w:rsidTr="00F501BF">
        <w:tc>
          <w:tcPr>
            <w:tcW w:w="9493" w:type="dxa"/>
            <w:gridSpan w:val="2"/>
            <w:shd w:val="clear" w:color="auto" w:fill="F2F2F2" w:themeFill="background1" w:themeFillShade="F2"/>
          </w:tcPr>
          <w:p w14:paraId="074276AD" w14:textId="7BDAFB19" w:rsidR="00AF331E" w:rsidRPr="00F64AA5" w:rsidRDefault="002D2DDA" w:rsidP="00C52454">
            <w:pPr>
              <w:pStyle w:val="Listenabsatz"/>
              <w:numPr>
                <w:ilvl w:val="0"/>
                <w:numId w:val="5"/>
              </w:numPr>
              <w:rPr>
                <w:rFonts w:ascii="Futura BQ DemiBold" w:eastAsiaTheme="minorHAnsi" w:hAnsi="Futura BQ DemiBold" w:cs="FuturaSerieBQ-Light"/>
                <w:color w:val="000000"/>
                <w:sz w:val="24"/>
                <w:szCs w:val="28"/>
                <w:lang w:val="en-GB" w:eastAsia="en-US"/>
              </w:rPr>
            </w:pPr>
            <w:bookmarkStart w:id="1" w:name="_Hlk110258416"/>
            <w:r w:rsidRPr="00F64AA5">
              <w:rPr>
                <w:rFonts w:ascii="Futura BQ DemiBold" w:eastAsiaTheme="minorHAnsi" w:hAnsi="Futura BQ DemiBold" w:cs="FuturaSerieBQ-Light"/>
                <w:color w:val="000000"/>
                <w:sz w:val="24"/>
                <w:szCs w:val="28"/>
                <w:lang w:val="en-GB" w:eastAsia="en-US"/>
              </w:rPr>
              <w:t>Organisations Bank Account</w:t>
            </w:r>
          </w:p>
        </w:tc>
      </w:tr>
      <w:tr w:rsidR="002D2DDA" w:rsidRPr="00F64AA5" w14:paraId="5EC87388" w14:textId="77777777" w:rsidTr="00E36556">
        <w:trPr>
          <w:trHeight w:val="387"/>
        </w:trPr>
        <w:tc>
          <w:tcPr>
            <w:tcW w:w="1980" w:type="dxa"/>
            <w:shd w:val="clear" w:color="auto" w:fill="F2F2F2" w:themeFill="background1" w:themeFillShade="F2"/>
          </w:tcPr>
          <w:p w14:paraId="7FEF21B0" w14:textId="674BAB32" w:rsidR="002D2DDA" w:rsidRPr="00C35B8E" w:rsidRDefault="002D2DDA" w:rsidP="002D2DDA">
            <w:pPr>
              <w:rPr>
                <w:rFonts w:ascii="Futura BQ Light" w:eastAsiaTheme="minorHAnsi" w:hAnsi="Futura BQ Light" w:cs="FuturaSerieBQ-Light"/>
                <w:color w:val="000000"/>
                <w:sz w:val="24"/>
                <w:szCs w:val="28"/>
                <w:lang w:val="en-GB" w:eastAsia="en-US"/>
              </w:rPr>
            </w:pPr>
            <w:permStart w:id="752246354" w:edGrp="everyone" w:colFirst="1" w:colLast="1"/>
            <w:r w:rsidRPr="00C35B8E">
              <w:rPr>
                <w:rFonts w:ascii="Futura BQ Light" w:eastAsiaTheme="minorHAnsi" w:hAnsi="Futura BQ Light" w:cs="FuturaSerieBQ-Light"/>
                <w:color w:val="000000"/>
                <w:sz w:val="24"/>
                <w:szCs w:val="28"/>
                <w:lang w:val="en-GB" w:eastAsia="en-US"/>
              </w:rPr>
              <w:t xml:space="preserve">Name </w:t>
            </w:r>
          </w:p>
        </w:tc>
        <w:tc>
          <w:tcPr>
            <w:tcW w:w="7513" w:type="dxa"/>
          </w:tcPr>
          <w:p w14:paraId="6AB5E2BE" w14:textId="2DA9B172"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00D2E5F8" w14:textId="77777777" w:rsidTr="00E36556">
        <w:trPr>
          <w:trHeight w:val="386"/>
        </w:trPr>
        <w:tc>
          <w:tcPr>
            <w:tcW w:w="1980" w:type="dxa"/>
            <w:shd w:val="clear" w:color="auto" w:fill="F2F2F2" w:themeFill="background1" w:themeFillShade="F2"/>
          </w:tcPr>
          <w:p w14:paraId="4B050072" w14:textId="07D4FD3D" w:rsidR="002D2DDA" w:rsidRPr="00C35B8E" w:rsidRDefault="002D2DDA" w:rsidP="002D2DDA">
            <w:pPr>
              <w:rPr>
                <w:rFonts w:ascii="Futura BQ Light" w:eastAsiaTheme="minorHAnsi" w:hAnsi="Futura BQ Light" w:cs="FuturaSerieBQ-Light"/>
                <w:color w:val="000000"/>
                <w:sz w:val="24"/>
                <w:szCs w:val="28"/>
                <w:lang w:val="en-GB" w:eastAsia="en-US"/>
              </w:rPr>
            </w:pPr>
            <w:permStart w:id="323107443" w:edGrp="everyone" w:colFirst="1" w:colLast="1"/>
            <w:permEnd w:id="752246354"/>
            <w:r w:rsidRPr="00C35B8E">
              <w:rPr>
                <w:rFonts w:ascii="Futura BQ Light" w:eastAsiaTheme="minorHAnsi" w:hAnsi="Futura BQ Light" w:cs="FuturaSerieBQ-Light"/>
                <w:color w:val="000000"/>
                <w:sz w:val="24"/>
                <w:szCs w:val="28"/>
                <w:lang w:val="en-GB" w:eastAsia="en-US"/>
              </w:rPr>
              <w:t xml:space="preserve">Account Number </w:t>
            </w:r>
          </w:p>
        </w:tc>
        <w:tc>
          <w:tcPr>
            <w:tcW w:w="7513" w:type="dxa"/>
          </w:tcPr>
          <w:p w14:paraId="19EEFFAA"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3AE1130A" w14:textId="77777777" w:rsidTr="00E36556">
        <w:trPr>
          <w:trHeight w:val="386"/>
        </w:trPr>
        <w:tc>
          <w:tcPr>
            <w:tcW w:w="1980" w:type="dxa"/>
            <w:shd w:val="clear" w:color="auto" w:fill="F2F2F2" w:themeFill="background1" w:themeFillShade="F2"/>
          </w:tcPr>
          <w:p w14:paraId="35CCF9F7" w14:textId="59BCAAF8" w:rsidR="002D2DDA" w:rsidRPr="00C35B8E" w:rsidRDefault="002D2DDA" w:rsidP="002D2DDA">
            <w:pPr>
              <w:rPr>
                <w:rFonts w:ascii="Futura BQ Light" w:eastAsiaTheme="minorHAnsi" w:hAnsi="Futura BQ Light" w:cs="FuturaSerieBQ-Light"/>
                <w:color w:val="000000"/>
                <w:sz w:val="24"/>
                <w:szCs w:val="28"/>
                <w:lang w:val="en-GB" w:eastAsia="en-US"/>
              </w:rPr>
            </w:pPr>
            <w:permStart w:id="648219305" w:edGrp="everyone" w:colFirst="1" w:colLast="1"/>
            <w:permEnd w:id="323107443"/>
            <w:r w:rsidRPr="00C35B8E">
              <w:rPr>
                <w:rFonts w:ascii="Futura BQ Light" w:eastAsiaTheme="minorHAnsi" w:hAnsi="Futura BQ Light" w:cs="FuturaSerieBQ-Light"/>
                <w:color w:val="000000"/>
                <w:sz w:val="24"/>
                <w:szCs w:val="28"/>
                <w:lang w:val="en-GB" w:eastAsia="en-US"/>
              </w:rPr>
              <w:t xml:space="preserve">Swift/BIC </w:t>
            </w:r>
          </w:p>
        </w:tc>
        <w:tc>
          <w:tcPr>
            <w:tcW w:w="7513" w:type="dxa"/>
          </w:tcPr>
          <w:p w14:paraId="139E4C48"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6EE3B9EB" w14:textId="77777777" w:rsidTr="00E36556">
        <w:trPr>
          <w:trHeight w:val="386"/>
        </w:trPr>
        <w:tc>
          <w:tcPr>
            <w:tcW w:w="1980" w:type="dxa"/>
            <w:shd w:val="clear" w:color="auto" w:fill="F2F2F2" w:themeFill="background1" w:themeFillShade="F2"/>
          </w:tcPr>
          <w:p w14:paraId="67A438E7" w14:textId="00009604" w:rsidR="002D2DDA" w:rsidRPr="00C35B8E" w:rsidRDefault="002D2DDA" w:rsidP="002D2DDA">
            <w:pPr>
              <w:rPr>
                <w:rFonts w:ascii="Futura BQ Light" w:eastAsiaTheme="minorHAnsi" w:hAnsi="Futura BQ Light" w:cs="FuturaSerieBQ-Light"/>
                <w:color w:val="000000"/>
                <w:sz w:val="24"/>
                <w:szCs w:val="28"/>
                <w:lang w:val="en-GB" w:eastAsia="en-US"/>
              </w:rPr>
            </w:pPr>
            <w:permStart w:id="1391948359" w:edGrp="everyone" w:colFirst="1" w:colLast="1"/>
            <w:permEnd w:id="648219305"/>
            <w:r w:rsidRPr="00C35B8E">
              <w:rPr>
                <w:rFonts w:ascii="Futura BQ Light" w:eastAsiaTheme="minorHAnsi" w:hAnsi="Futura BQ Light" w:cs="FuturaSerieBQ-Light"/>
                <w:color w:val="000000"/>
                <w:sz w:val="24"/>
                <w:szCs w:val="28"/>
                <w:lang w:val="en-GB" w:eastAsia="en-US"/>
              </w:rPr>
              <w:t xml:space="preserve">Name of Bank </w:t>
            </w:r>
          </w:p>
        </w:tc>
        <w:tc>
          <w:tcPr>
            <w:tcW w:w="7513" w:type="dxa"/>
          </w:tcPr>
          <w:p w14:paraId="2227E0B1"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permEnd w:id="1391948359"/>
      <w:tr w:rsidR="00E36556" w:rsidRPr="0008238D" w14:paraId="5B41FCFE" w14:textId="77777777" w:rsidTr="00E36556">
        <w:trPr>
          <w:trHeight w:val="386"/>
        </w:trPr>
        <w:tc>
          <w:tcPr>
            <w:tcW w:w="9493" w:type="dxa"/>
            <w:gridSpan w:val="2"/>
            <w:shd w:val="clear" w:color="auto" w:fill="F2F2F2" w:themeFill="background1" w:themeFillShade="F2"/>
          </w:tcPr>
          <w:p w14:paraId="15F7B75C" w14:textId="64DFEDBC" w:rsidR="00E36556" w:rsidRPr="00E36556" w:rsidRDefault="002D2DDA" w:rsidP="00C52454">
            <w:pPr>
              <w:pStyle w:val="Listenabsatz"/>
              <w:numPr>
                <w:ilvl w:val="1"/>
                <w:numId w:val="5"/>
              </w:numPr>
              <w:rPr>
                <w:rFonts w:ascii="Futura BQ Light" w:eastAsiaTheme="minorHAnsi" w:hAnsi="Futura BQ Light" w:cs="FuturaSerieBQ-Light"/>
                <w:color w:val="000000"/>
                <w:sz w:val="24"/>
                <w:szCs w:val="28"/>
                <w:lang w:val="en-GB" w:eastAsia="en-US"/>
              </w:rPr>
            </w:pPr>
            <w:r w:rsidRPr="00E36556">
              <w:rPr>
                <w:rFonts w:ascii="Futura BQ Light" w:eastAsiaTheme="minorHAnsi" w:hAnsi="Futura BQ Light" w:cs="FuturaSerieBQ-Light"/>
                <w:color w:val="000000"/>
                <w:sz w:val="24"/>
                <w:szCs w:val="28"/>
                <w:lang w:val="en-GB" w:eastAsia="en-US"/>
              </w:rPr>
              <w:t>Is your</w:t>
            </w:r>
            <w:r>
              <w:rPr>
                <w:rFonts w:ascii="Futura BQ Light" w:eastAsiaTheme="minorHAnsi" w:hAnsi="Futura BQ Light" w:cs="FuturaSerieBQ-Light"/>
                <w:color w:val="000000"/>
                <w:sz w:val="24"/>
                <w:szCs w:val="28"/>
                <w:lang w:val="en-GB" w:eastAsia="en-US"/>
              </w:rPr>
              <w:t xml:space="preserve"> account able to receive Euros?</w:t>
            </w:r>
          </w:p>
        </w:tc>
      </w:tr>
      <w:tr w:rsidR="00E36556" w:rsidRPr="0008238D" w14:paraId="79F2A7CE" w14:textId="77777777" w:rsidTr="00E36556">
        <w:trPr>
          <w:trHeight w:val="386"/>
        </w:trPr>
        <w:tc>
          <w:tcPr>
            <w:tcW w:w="9493" w:type="dxa"/>
            <w:gridSpan w:val="2"/>
            <w:shd w:val="clear" w:color="auto" w:fill="FFFFFF" w:themeFill="background1"/>
          </w:tcPr>
          <w:p w14:paraId="6006D624" w14:textId="2FBD6A2D" w:rsidR="00E36556" w:rsidRDefault="00885FE3" w:rsidP="00E36556">
            <w:pPr>
              <w:rPr>
                <w:rFonts w:ascii="Futura BQ Light" w:eastAsiaTheme="minorHAnsi" w:hAnsi="Futura BQ Light" w:cs="FuturaSerieBQ-Light"/>
                <w:color w:val="000000"/>
                <w:szCs w:val="28"/>
                <w:lang w:val="en-GB" w:eastAsia="en-US"/>
              </w:rPr>
            </w:pPr>
            <w:permStart w:id="294594305" w:edGrp="everyone"/>
            <w:r w:rsidRPr="00885FE3">
              <w:rPr>
                <w:rFonts w:ascii="Futura BQ Light" w:eastAsiaTheme="minorHAnsi" w:hAnsi="Futura BQ Light" w:cs="FuturaSerieBQ-Light"/>
                <w:color w:val="000000"/>
                <w:sz w:val="24"/>
                <w:szCs w:val="24"/>
                <w:lang w:val="en-GB" w:eastAsia="en-US"/>
              </w:rPr>
              <w:t>yes</w:t>
            </w:r>
            <w:r w:rsidR="00E36556"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EndPr/>
              <w:sdtContent>
                <w:r w:rsidR="00433BD5">
                  <w:rPr>
                    <w:rFonts w:ascii="MS Gothic" w:eastAsia="MS Gothic" w:hAnsi="MS Gothic" w:cs="FuturaSerieBQ-Light" w:hint="eastAsia"/>
                    <w:color w:val="000000"/>
                    <w:sz w:val="40"/>
                    <w:szCs w:val="40"/>
                    <w:lang w:val="en-GB" w:eastAsia="en-US"/>
                  </w:rPr>
                  <w:t>☐</w:t>
                </w:r>
              </w:sdtContent>
            </w:sdt>
            <w:permEnd w:id="294594305"/>
            <w:r w:rsidR="00E36556">
              <w:rPr>
                <w:rFonts w:ascii="Futura BQ Light" w:eastAsiaTheme="minorHAnsi" w:hAnsi="Futura BQ Light" w:cs="FuturaSerieBQ-Light"/>
                <w:color w:val="000000"/>
                <w:szCs w:val="28"/>
                <w:lang w:val="en-GB" w:eastAsia="en-US"/>
              </w:rPr>
              <w:t xml:space="preserve"> </w:t>
            </w:r>
          </w:p>
          <w:p w14:paraId="01521AE5" w14:textId="77777777" w:rsidR="00E36556" w:rsidRDefault="00E36556" w:rsidP="00E36556">
            <w:pPr>
              <w:rPr>
                <w:rFonts w:ascii="Futura BQ Light" w:eastAsiaTheme="minorHAnsi" w:hAnsi="Futura BQ Light" w:cs="FuturaSerieBQ-Light"/>
                <w:color w:val="000000"/>
                <w:szCs w:val="28"/>
                <w:lang w:val="en-GB" w:eastAsia="en-US"/>
              </w:rPr>
            </w:pPr>
          </w:p>
          <w:p w14:paraId="51E5DA40" w14:textId="47FC2FBF" w:rsidR="00E36556" w:rsidRPr="00E36556" w:rsidRDefault="00E36556" w:rsidP="00E36556">
            <w:pPr>
              <w:rPr>
                <w:rFonts w:ascii="Futura BQ Light" w:eastAsiaTheme="minorHAnsi" w:hAnsi="Futura BQ Light" w:cs="FuturaSerieBQ-Light"/>
                <w:color w:val="000000"/>
                <w:sz w:val="24"/>
                <w:szCs w:val="28"/>
                <w:lang w:val="en-GB" w:eastAsia="en-US"/>
              </w:rPr>
            </w:pPr>
            <w:permStart w:id="93810651" w:edGrp="everyone"/>
            <w:r w:rsidRPr="00E36556">
              <w:rPr>
                <w:rFonts w:ascii="Futura BQ Light" w:eastAsiaTheme="minorHAnsi" w:hAnsi="Futura BQ Light" w:cs="FuturaSerieBQ-Light"/>
                <w:color w:val="000000"/>
                <w:sz w:val="24"/>
                <w:szCs w:val="28"/>
                <w:lang w:val="en-GB" w:eastAsia="en-US"/>
              </w:rPr>
              <w:t>No</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End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permEnd w:id="93810651"/>
            <w:r w:rsidR="004849B7" w:rsidRPr="005F6D9F">
              <w:rPr>
                <w:rFonts w:ascii="Futura BQ Light" w:eastAsiaTheme="minorHAnsi" w:hAnsi="Futura BQ Light" w:cs="FuturaSerieBQ-Light"/>
                <w:i/>
                <w:color w:val="000000"/>
                <w:sz w:val="20"/>
                <w:szCs w:val="28"/>
                <w:lang w:val="en-GB" w:eastAsia="en-US"/>
              </w:rPr>
              <w:t>(</w:t>
            </w:r>
            <w:r w:rsidR="002D2DDA">
              <w:rPr>
                <w:rFonts w:ascii="Futura BQ Light" w:eastAsiaTheme="minorHAnsi" w:hAnsi="Futura BQ Light" w:cs="FuturaSerieBQ-Light"/>
                <w:i/>
                <w:color w:val="000000"/>
                <w:sz w:val="20"/>
                <w:szCs w:val="28"/>
                <w:lang w:val="en-GB" w:eastAsia="en-US"/>
              </w:rPr>
              <w:t xml:space="preserve">if no, please specify the currency you would like to receive the donation in: </w:t>
            </w:r>
          </w:p>
        </w:tc>
      </w:tr>
      <w:bookmarkEnd w:id="1"/>
    </w:tbl>
    <w:p w14:paraId="67636255" w14:textId="5E2F68E7" w:rsidR="00673663" w:rsidRDefault="00673663">
      <w:pPr>
        <w:suppressAutoHyphens w:val="0"/>
        <w:rPr>
          <w:rFonts w:ascii="Futura BQ Light" w:eastAsiaTheme="minorHAnsi" w:hAnsi="Futura BQ Light" w:cs="FuturaSerieBQ-Light"/>
          <w:color w:val="000000"/>
          <w:sz w:val="24"/>
          <w:szCs w:val="28"/>
          <w:lang w:val="en-GB" w:eastAsia="en-US"/>
        </w:rPr>
      </w:pPr>
    </w:p>
    <w:p w14:paraId="5BD8412E" w14:textId="77777777" w:rsidR="003D14DE" w:rsidRDefault="003D14DE">
      <w:pPr>
        <w:suppressAutoHyphens w:val="0"/>
        <w:rPr>
          <w:rFonts w:ascii="Futura BQ Light" w:eastAsiaTheme="minorHAnsi" w:hAnsi="Futura BQ Light" w:cs="FuturaSerieBQ-Light"/>
          <w:color w:val="000000"/>
          <w:sz w:val="24"/>
          <w:szCs w:val="28"/>
          <w:lang w:val="en-GB" w:eastAsia="en-US"/>
        </w:rPr>
      </w:pPr>
    </w:p>
    <w:p w14:paraId="7D4A4CBF" w14:textId="77777777" w:rsidR="002D2DDA" w:rsidRPr="00F64AA5" w:rsidRDefault="002D2DDA">
      <w:pPr>
        <w:suppressAutoHyphens w:val="0"/>
        <w:rPr>
          <w:rFonts w:ascii="Futura BQ Light" w:eastAsiaTheme="minorHAnsi" w:hAnsi="Futura BQ Light" w:cs="FuturaSerieBQ-Light"/>
          <w:color w:val="000000"/>
          <w:sz w:val="24"/>
          <w:szCs w:val="28"/>
          <w:lang w:val="en-GB" w:eastAsia="en-US"/>
        </w:rPr>
      </w:pPr>
    </w:p>
    <w:p w14:paraId="30D340AF" w14:textId="1BA39DA7" w:rsidR="002D2DDA" w:rsidRPr="00C52454" w:rsidRDefault="002D2DDA" w:rsidP="00C52454">
      <w:pPr>
        <w:pStyle w:val="Listenabsatz"/>
        <w:numPr>
          <w:ilvl w:val="0"/>
          <w:numId w:val="5"/>
        </w:numPr>
        <w:rPr>
          <w:rFonts w:ascii="Futura BQ DemiBold" w:eastAsiaTheme="minorHAnsi" w:hAnsi="Futura BQ DemiBold" w:cs="FuturaSerieBQ-Light"/>
          <w:color w:val="000000"/>
          <w:sz w:val="24"/>
          <w:szCs w:val="28"/>
          <w:lang w:val="en-GB" w:eastAsia="en-US"/>
        </w:rPr>
      </w:pPr>
      <w:r w:rsidRPr="00C52454">
        <w:rPr>
          <w:rFonts w:ascii="Futura BQ DemiBold" w:eastAsiaTheme="minorHAnsi" w:hAnsi="Futura BQ DemiBold" w:cs="FuturaSerieBQ-Light"/>
          <w:color w:val="000000"/>
          <w:sz w:val="24"/>
          <w:szCs w:val="28"/>
          <w:lang w:val="en-GB" w:eastAsia="en-US"/>
        </w:rPr>
        <w:t>Consent Form</w:t>
      </w:r>
    </w:p>
    <w:p w14:paraId="23837D47" w14:textId="35748394" w:rsidR="002D2DDA" w:rsidRPr="00885FE3" w:rsidRDefault="002D2DDA" w:rsidP="00885FE3">
      <w:pPr>
        <w:ind w:left="60"/>
        <w:rPr>
          <w:rFonts w:ascii="Futura BQ DemiBold" w:eastAsiaTheme="minorHAnsi" w:hAnsi="Futura BQ DemiBold" w:cs="FuturaSerieBQ-Light"/>
          <w:color w:val="000000"/>
          <w:sz w:val="24"/>
          <w:szCs w:val="28"/>
          <w:lang w:val="en-GB" w:eastAsia="en-US"/>
        </w:rPr>
      </w:pPr>
      <w:r w:rsidRPr="002D2DDA">
        <w:rPr>
          <w:rFonts w:ascii="Futura BQ Light" w:eastAsiaTheme="minorHAnsi" w:hAnsi="Futura BQ Light" w:cs="FuturaSerieBQ-Light"/>
          <w:color w:val="000000"/>
          <w:sz w:val="24"/>
          <w:szCs w:val="28"/>
          <w:lang w:val="en-GB" w:eastAsia="en-US"/>
        </w:rPr>
        <w:t xml:space="preserve">To complete your application please agree to the following terms: </w:t>
      </w:r>
    </w:p>
    <w:p w14:paraId="3B8666E5" w14:textId="77777777" w:rsidR="00820CAF" w:rsidRPr="00D06FAE" w:rsidRDefault="00CA3291" w:rsidP="00820CAF">
      <w:pPr>
        <w:pStyle w:val="z-Formularbeginn"/>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ellenraster"/>
        <w:tblW w:w="9286" w:type="dxa"/>
        <w:tblLayout w:type="fixed"/>
        <w:tblLook w:val="00A0" w:firstRow="1" w:lastRow="0" w:firstColumn="1" w:lastColumn="0" w:noHBand="0" w:noVBand="0"/>
      </w:tblPr>
      <w:tblGrid>
        <w:gridCol w:w="7621"/>
        <w:gridCol w:w="1665"/>
      </w:tblGrid>
      <w:tr w:rsidR="004849B7" w:rsidRPr="00F64AA5" w14:paraId="1228B407" w14:textId="77777777" w:rsidTr="00820F0F">
        <w:tc>
          <w:tcPr>
            <w:tcW w:w="7621" w:type="dxa"/>
            <w:shd w:val="clear" w:color="auto" w:fill="F2F2F2" w:themeFill="background1" w:themeFillShade="F2"/>
          </w:tcPr>
          <w:p w14:paraId="09729016" w14:textId="403E7038" w:rsidR="004849B7" w:rsidRPr="00F64AA5"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We reserve the right to edit texts for use on the website and in communications for Lemonaid &amp; ChariTea e.V.</w:t>
            </w:r>
            <w:r w:rsidRPr="00F64AA5">
              <w:rPr>
                <w:rFonts w:ascii="Futura BQ Light" w:eastAsiaTheme="minorHAnsi" w:hAnsi="Futura BQ Light" w:cs="FuturaSerieBQ-Light"/>
                <w:color w:val="000000"/>
                <w:sz w:val="24"/>
                <w:szCs w:val="28"/>
                <w:lang w:val="en-GB" w:eastAsia="en-US"/>
              </w:rPr>
              <w:t xml:space="preserve"> By sending photos and logos, you agree to us using them indefinitely on Lemonaid &amp; ChariTea e.V’s website and in promotional materials. You guarantee that we can use the photo and logo without needing permission (e.g. for copyright reasons) from any third party. Further, by mentioning the social media handles above you are consenting to the use of those for marketing purposes.</w:t>
            </w:r>
          </w:p>
        </w:tc>
        <w:tc>
          <w:tcPr>
            <w:tcW w:w="1665" w:type="dxa"/>
          </w:tcPr>
          <w:p w14:paraId="4528EC7B" w14:textId="540D37FC" w:rsidR="00885FE3" w:rsidRDefault="00885FE3" w:rsidP="00885FE3">
            <w:pPr>
              <w:rPr>
                <w:rFonts w:ascii="Futura BQ Light" w:eastAsiaTheme="minorHAnsi" w:hAnsi="Futura BQ Light" w:cs="FuturaSerieBQ-Light"/>
                <w:color w:val="000000"/>
                <w:szCs w:val="28"/>
                <w:lang w:val="en-GB" w:eastAsia="en-US"/>
              </w:rPr>
            </w:pPr>
            <w:permStart w:id="1207915413"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914757436"/>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207915413"/>
            <w:r>
              <w:rPr>
                <w:rFonts w:ascii="Futura BQ Light" w:eastAsiaTheme="minorHAnsi" w:hAnsi="Futura BQ Light" w:cs="FuturaSerieBQ-Light"/>
                <w:color w:val="000000"/>
                <w:szCs w:val="28"/>
                <w:lang w:val="en-GB" w:eastAsia="en-US"/>
              </w:rPr>
              <w:t xml:space="preserve"> </w:t>
            </w:r>
          </w:p>
          <w:p w14:paraId="3D34157A" w14:textId="7EB25A6A" w:rsidR="004849B7" w:rsidRPr="00F5290E" w:rsidRDefault="004849B7" w:rsidP="004849B7">
            <w:pPr>
              <w:jc w:val="center"/>
              <w:rPr>
                <w:rFonts w:ascii="Futura BQ Light" w:eastAsiaTheme="minorHAnsi" w:hAnsi="Futura BQ Light" w:cs="FuturaSerieBQ-Light"/>
                <w:sz w:val="24"/>
                <w:szCs w:val="24"/>
                <w:lang w:val="en-GB"/>
              </w:rPr>
            </w:pPr>
          </w:p>
        </w:tc>
      </w:tr>
      <w:tr w:rsidR="004849B7" w:rsidRPr="00F64AA5" w14:paraId="70D731A1" w14:textId="77777777" w:rsidTr="00820F0F">
        <w:tc>
          <w:tcPr>
            <w:tcW w:w="7621" w:type="dxa"/>
            <w:shd w:val="clear" w:color="auto" w:fill="F2F2F2" w:themeFill="background1" w:themeFillShade="F2"/>
          </w:tcPr>
          <w:p w14:paraId="14F27F27" w14:textId="021E267C" w:rsidR="004849B7" w:rsidRPr="00C35B8E"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The applying organisation complies with social and environmental guidelines in force nationally and will do so for the duration of the project.</w:t>
            </w:r>
          </w:p>
        </w:tc>
        <w:tc>
          <w:tcPr>
            <w:tcW w:w="1665" w:type="dxa"/>
          </w:tcPr>
          <w:p w14:paraId="18490C7B" w14:textId="709258AF" w:rsidR="00885FE3" w:rsidRDefault="00885FE3" w:rsidP="00885FE3">
            <w:pPr>
              <w:rPr>
                <w:rFonts w:ascii="Futura BQ Light" w:eastAsiaTheme="minorHAnsi" w:hAnsi="Futura BQ Light" w:cs="FuturaSerieBQ-Light"/>
                <w:color w:val="000000"/>
                <w:szCs w:val="28"/>
                <w:lang w:val="en-GB" w:eastAsia="en-US"/>
              </w:rPr>
            </w:pPr>
            <w:permStart w:id="1832329173" w:edGrp="everyone"/>
            <w:r>
              <w:rPr>
                <w:rFonts w:ascii="Futura BQ Light" w:eastAsiaTheme="minorHAnsi" w:hAnsi="Futura BQ Light" w:cs="FuturaSerieBQ-Light"/>
                <w:color w:val="000000"/>
                <w:szCs w:val="28"/>
                <w:lang w:val="en-GB" w:eastAsia="en-US"/>
              </w:rPr>
              <w:t>yes</w:t>
            </w:r>
            <w:sdt>
              <w:sdtPr>
                <w:rPr>
                  <w:rFonts w:ascii="Futura BQ Light" w:eastAsiaTheme="minorHAnsi" w:hAnsi="Futura BQ Light" w:cs="FuturaSerieBQ-Light"/>
                  <w:color w:val="000000"/>
                  <w:sz w:val="40"/>
                  <w:szCs w:val="40"/>
                  <w:lang w:val="en-GB" w:eastAsia="en-US"/>
                </w:rPr>
                <w:id w:val="1745296689"/>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832329173"/>
            <w:r>
              <w:rPr>
                <w:rFonts w:ascii="Futura BQ Light" w:eastAsiaTheme="minorHAnsi" w:hAnsi="Futura BQ Light" w:cs="FuturaSerieBQ-Light"/>
                <w:color w:val="000000"/>
                <w:szCs w:val="28"/>
                <w:lang w:val="en-GB" w:eastAsia="en-US"/>
              </w:rPr>
              <w:t xml:space="preserve"> </w:t>
            </w:r>
          </w:p>
          <w:p w14:paraId="3604CA71" w14:textId="4E051502"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r w:rsidR="004849B7" w:rsidRPr="00F64AA5" w14:paraId="56A3644D" w14:textId="77777777" w:rsidTr="00820F0F">
        <w:tc>
          <w:tcPr>
            <w:tcW w:w="7621" w:type="dxa"/>
            <w:shd w:val="clear" w:color="auto" w:fill="F2F2F2" w:themeFill="background1" w:themeFillShade="F2"/>
          </w:tcPr>
          <w:p w14:paraId="0A97F2DD" w14:textId="7CC36D2D" w:rsidR="004849B7" w:rsidRPr="00F64AA5"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The applying institution is not the plaintiff, defendant, complainant or respondent in any criminal or civil lawsuit or other legal investigation. The organisation must inform </w:t>
            </w:r>
            <w:r w:rsidRPr="00F64AA5">
              <w:rPr>
                <w:rFonts w:ascii="Futura BQ Light" w:eastAsiaTheme="minorHAnsi" w:hAnsi="Futura BQ Light" w:cs="FuturaSerieBQ-Light"/>
                <w:color w:val="000000"/>
                <w:sz w:val="24"/>
                <w:szCs w:val="28"/>
                <w:lang w:val="en-GB" w:eastAsia="en-US"/>
              </w:rPr>
              <w:t>Lemonaid &amp; ChariTea e.V. immediately if they become involved in such a process after the project begins.</w:t>
            </w:r>
          </w:p>
        </w:tc>
        <w:tc>
          <w:tcPr>
            <w:tcW w:w="1665" w:type="dxa"/>
          </w:tcPr>
          <w:p w14:paraId="3DA37455" w14:textId="4363E23B" w:rsidR="00885FE3" w:rsidRDefault="00885FE3" w:rsidP="00885FE3">
            <w:pPr>
              <w:rPr>
                <w:rFonts w:ascii="Futura BQ Light" w:eastAsiaTheme="minorHAnsi" w:hAnsi="Futura BQ Light" w:cs="FuturaSerieBQ-Light"/>
                <w:color w:val="000000"/>
                <w:szCs w:val="28"/>
                <w:lang w:val="en-GB" w:eastAsia="en-US"/>
              </w:rPr>
            </w:pPr>
            <w:permStart w:id="1458439423"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42919415"/>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458439423"/>
            <w:r>
              <w:rPr>
                <w:rFonts w:ascii="Futura BQ Light" w:eastAsiaTheme="minorHAnsi" w:hAnsi="Futura BQ Light" w:cs="FuturaSerieBQ-Light"/>
                <w:color w:val="000000"/>
                <w:szCs w:val="28"/>
                <w:lang w:val="en-GB" w:eastAsia="en-US"/>
              </w:rPr>
              <w:t xml:space="preserve"> </w:t>
            </w:r>
          </w:p>
          <w:p w14:paraId="024CC80E" w14:textId="45707B76"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bl>
    <w:p w14:paraId="6C398C75" w14:textId="0E1FE96A" w:rsidR="0057327A" w:rsidRPr="00C52454" w:rsidRDefault="00820CAF" w:rsidP="00BA202A">
      <w:pPr>
        <w:pStyle w:val="z-Formularende"/>
        <w:rPr>
          <w:rFonts w:ascii="Futura BQ Light" w:hAnsi="Futura BQ Light"/>
          <w:sz w:val="22"/>
          <w:szCs w:val="22"/>
          <w:lang w:val="en-GB"/>
        </w:rPr>
      </w:pPr>
      <w:r w:rsidRPr="00C52454">
        <w:rPr>
          <w:rFonts w:ascii="Futura BQ Light" w:hAnsi="Futura BQ Light"/>
          <w:sz w:val="22"/>
          <w:szCs w:val="22"/>
          <w:lang w:val="en-GB"/>
        </w:rPr>
        <w:t>Formularende</w:t>
      </w:r>
    </w:p>
    <w:p w14:paraId="77F1DFC7" w14:textId="77777777" w:rsidR="002D2DDA" w:rsidRPr="00C52454" w:rsidRDefault="002D2DDA" w:rsidP="002D2DDA">
      <w:pPr>
        <w:tabs>
          <w:tab w:val="left" w:pos="6579"/>
        </w:tabs>
        <w:spacing w:before="240" w:after="0" w:line="100" w:lineRule="atLeast"/>
        <w:rPr>
          <w:rFonts w:ascii="Futura BQ Light" w:eastAsiaTheme="minorHAnsi" w:hAnsi="Futura BQ Light" w:cs="FuturaSerieBQ-Light"/>
          <w:i/>
          <w:color w:val="000000"/>
          <w:lang w:val="en-GB" w:eastAsia="en-US"/>
        </w:rPr>
      </w:pPr>
      <w:r w:rsidRPr="00C52454">
        <w:rPr>
          <w:rFonts w:ascii="Futura BQ Light" w:eastAsiaTheme="minorHAnsi" w:hAnsi="Futura BQ Light" w:cs="FuturaSerieBQ-Light"/>
          <w:i/>
          <w:color w:val="000000"/>
          <w:lang w:val="en-GB" w:eastAsia="en-US"/>
        </w:rPr>
        <w:t>The contact data of the applicants for project applications in the context of the application to Lemonaid &amp; ChariTea e.V. are collected and electronically stored on the basis of § 28 para. 1 no. 1 BDSG. The storage of contact data is indispensable for the application process. The project application, is discussed in the advisory board that decides on the award and will be forwarded to the advisory board members for this purpose. If the contact data of the applicants are also private data, these personal data will be treated as data of the institution and forwarded to third parties in the context of processing the application. The storage of personal data can be objected to in the future at info@lemonaid-charitea-ev.org or by calling +49 40 2263035 16. If you have any questions about data protection, you can contact our data protection officer at info@lemonaid-charitea-ev.org.</w:t>
      </w:r>
    </w:p>
    <w:p w14:paraId="5DA4C525" w14:textId="342C0644" w:rsidR="001F0C78" w:rsidRDefault="002D2DDA" w:rsidP="000643AD">
      <w:pPr>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I hereby guarantee with my signature that the information given here is correct.</w:t>
      </w:r>
    </w:p>
    <w:tbl>
      <w:tblPr>
        <w:tblStyle w:val="Tabellenraster"/>
        <w:tblW w:w="9351" w:type="dxa"/>
        <w:tblLook w:val="04A0" w:firstRow="1" w:lastRow="0" w:firstColumn="1" w:lastColumn="0" w:noHBand="0" w:noVBand="1"/>
      </w:tblPr>
      <w:tblGrid>
        <w:gridCol w:w="2405"/>
        <w:gridCol w:w="6946"/>
      </w:tblGrid>
      <w:tr w:rsidR="001F0C78" w:rsidRPr="00F946EE" w14:paraId="67655781" w14:textId="77777777" w:rsidTr="000643AD">
        <w:trPr>
          <w:trHeight w:val="386"/>
        </w:trPr>
        <w:tc>
          <w:tcPr>
            <w:tcW w:w="2405" w:type="dxa"/>
            <w:shd w:val="clear" w:color="auto" w:fill="F2F2F2" w:themeFill="background1" w:themeFillShade="F2"/>
          </w:tcPr>
          <w:p w14:paraId="0BCE49E1" w14:textId="5012A8B9" w:rsidR="001F0C78" w:rsidRPr="00C35B8E" w:rsidRDefault="000643AD" w:rsidP="001065AE">
            <w:pPr>
              <w:rPr>
                <w:rFonts w:ascii="Futura BQ Light" w:eastAsiaTheme="minorHAnsi" w:hAnsi="Futura BQ Light" w:cs="FuturaSerieBQ-Light"/>
                <w:color w:val="000000"/>
                <w:sz w:val="24"/>
                <w:szCs w:val="28"/>
                <w:lang w:val="en-GB" w:eastAsia="en-US"/>
              </w:rPr>
            </w:pPr>
            <w:permStart w:id="1250042166" w:edGrp="everyone" w:colFirst="1" w:colLast="1"/>
            <w:r>
              <w:rPr>
                <w:rFonts w:ascii="Futura BQ Light" w:eastAsiaTheme="minorHAnsi" w:hAnsi="Futura BQ Light" w:cs="FuturaSerieBQ-Light"/>
                <w:color w:val="000000"/>
                <w:sz w:val="24"/>
                <w:szCs w:val="28"/>
                <w:lang w:val="en-GB" w:eastAsia="en-US"/>
              </w:rPr>
              <w:t>Signature</w:t>
            </w:r>
          </w:p>
        </w:tc>
        <w:tc>
          <w:tcPr>
            <w:tcW w:w="6946" w:type="dxa"/>
          </w:tcPr>
          <w:p w14:paraId="03F4F4F0" w14:textId="77777777" w:rsidR="001F0C78" w:rsidRPr="00F64AA5" w:rsidRDefault="001F0C78" w:rsidP="001065AE">
            <w:pPr>
              <w:rPr>
                <w:rFonts w:ascii="Futura BQ Light" w:eastAsiaTheme="minorHAnsi" w:hAnsi="Futura BQ Light" w:cs="FuturaSerieBQ-Light"/>
                <w:color w:val="000000"/>
                <w:sz w:val="24"/>
                <w:szCs w:val="28"/>
                <w:lang w:val="en-GB" w:eastAsia="en-US"/>
              </w:rPr>
            </w:pPr>
          </w:p>
        </w:tc>
      </w:tr>
      <w:tr w:rsidR="001F0C78" w:rsidRPr="00F946EE" w14:paraId="53E78CD9" w14:textId="77777777" w:rsidTr="000643AD">
        <w:trPr>
          <w:trHeight w:val="386"/>
        </w:trPr>
        <w:tc>
          <w:tcPr>
            <w:tcW w:w="2405" w:type="dxa"/>
            <w:shd w:val="clear" w:color="auto" w:fill="F2F2F2" w:themeFill="background1" w:themeFillShade="F2"/>
          </w:tcPr>
          <w:p w14:paraId="35DAD22C" w14:textId="6901E977" w:rsidR="001F0C78" w:rsidRPr="00C35B8E" w:rsidRDefault="000643AD" w:rsidP="001065AE">
            <w:pPr>
              <w:rPr>
                <w:rFonts w:ascii="Futura BQ Light" w:eastAsiaTheme="minorHAnsi" w:hAnsi="Futura BQ Light" w:cs="FuturaSerieBQ-Light"/>
                <w:color w:val="000000"/>
                <w:sz w:val="24"/>
                <w:szCs w:val="28"/>
                <w:lang w:val="en-GB" w:eastAsia="en-US"/>
              </w:rPr>
            </w:pPr>
            <w:permStart w:id="543432002" w:edGrp="everyone" w:colFirst="1" w:colLast="1"/>
            <w:r>
              <w:rPr>
                <w:rFonts w:ascii="Futura BQ Light" w:eastAsiaTheme="minorHAnsi" w:hAnsi="Futura BQ Light" w:cs="FuturaSerieBQ-Light"/>
                <w:color w:val="000000"/>
                <w:sz w:val="24"/>
                <w:szCs w:val="28"/>
                <w:lang w:val="en-GB" w:eastAsia="en-US"/>
              </w:rPr>
              <w:t>Location &amp; Date</w:t>
            </w:r>
            <w:permEnd w:id="1250042166"/>
          </w:p>
        </w:tc>
        <w:tc>
          <w:tcPr>
            <w:tcW w:w="6946" w:type="dxa"/>
          </w:tcPr>
          <w:p w14:paraId="26BDA173" w14:textId="77777777" w:rsidR="001F0C78" w:rsidRPr="00F64AA5" w:rsidRDefault="001F0C78" w:rsidP="001065AE">
            <w:pPr>
              <w:rPr>
                <w:rFonts w:ascii="Futura BQ Light" w:eastAsiaTheme="minorHAnsi" w:hAnsi="Futura BQ Light" w:cs="FuturaSerieBQ-Light"/>
                <w:color w:val="000000"/>
                <w:sz w:val="24"/>
                <w:szCs w:val="28"/>
                <w:lang w:val="en-GB" w:eastAsia="en-US"/>
              </w:rPr>
            </w:pPr>
          </w:p>
        </w:tc>
      </w:tr>
      <w:tr w:rsidR="001F0C78" w:rsidRPr="00F946EE" w14:paraId="26846913" w14:textId="77777777" w:rsidTr="000643AD">
        <w:trPr>
          <w:trHeight w:val="386"/>
        </w:trPr>
        <w:tc>
          <w:tcPr>
            <w:tcW w:w="2405" w:type="dxa"/>
            <w:shd w:val="clear" w:color="auto" w:fill="F2F2F2" w:themeFill="background1" w:themeFillShade="F2"/>
          </w:tcPr>
          <w:p w14:paraId="75133307" w14:textId="21C47AF1" w:rsidR="001F0C78" w:rsidRPr="00C35B8E" w:rsidRDefault="000643AD" w:rsidP="001065AE">
            <w:pPr>
              <w:rPr>
                <w:rFonts w:ascii="Futura BQ Light" w:eastAsiaTheme="minorHAnsi" w:hAnsi="Futura BQ Light" w:cs="FuturaSerieBQ-Light"/>
                <w:color w:val="000000"/>
                <w:sz w:val="24"/>
                <w:szCs w:val="28"/>
                <w:lang w:val="en-GB" w:eastAsia="en-US"/>
              </w:rPr>
            </w:pPr>
            <w:permStart w:id="705258306" w:edGrp="everyone" w:colFirst="1" w:colLast="1"/>
            <w:r>
              <w:rPr>
                <w:rFonts w:ascii="Futura BQ Light" w:eastAsiaTheme="minorHAnsi" w:hAnsi="Futura BQ Light" w:cs="FuturaSerieBQ-Light"/>
                <w:color w:val="000000"/>
                <w:sz w:val="24"/>
                <w:szCs w:val="28"/>
                <w:lang w:val="en-GB" w:eastAsia="en-US"/>
              </w:rPr>
              <w:t>Name &amp; Surname</w:t>
            </w:r>
            <w:permEnd w:id="543432002"/>
          </w:p>
        </w:tc>
        <w:tc>
          <w:tcPr>
            <w:tcW w:w="6946" w:type="dxa"/>
          </w:tcPr>
          <w:p w14:paraId="7C997758" w14:textId="77777777" w:rsidR="001F0C78" w:rsidRPr="00F64AA5" w:rsidRDefault="001F0C78" w:rsidP="001065AE">
            <w:pPr>
              <w:rPr>
                <w:rFonts w:ascii="Futura BQ Light" w:eastAsiaTheme="minorHAnsi" w:hAnsi="Futura BQ Light" w:cs="FuturaSerieBQ-Light"/>
                <w:color w:val="000000"/>
                <w:sz w:val="24"/>
                <w:szCs w:val="28"/>
                <w:lang w:val="en-GB" w:eastAsia="en-US"/>
              </w:rPr>
            </w:pPr>
          </w:p>
        </w:tc>
      </w:tr>
      <w:tr w:rsidR="001F0C78" w:rsidRPr="00F946EE" w14:paraId="01AF57AD" w14:textId="77777777" w:rsidTr="000643AD">
        <w:trPr>
          <w:trHeight w:val="386"/>
        </w:trPr>
        <w:tc>
          <w:tcPr>
            <w:tcW w:w="2405" w:type="dxa"/>
            <w:shd w:val="clear" w:color="auto" w:fill="F2F2F2" w:themeFill="background1" w:themeFillShade="F2"/>
          </w:tcPr>
          <w:p w14:paraId="40BFCC5A" w14:textId="77777777" w:rsidR="001F0C78" w:rsidRPr="00C35B8E" w:rsidRDefault="001F0C78" w:rsidP="001065AE">
            <w:pPr>
              <w:rPr>
                <w:rFonts w:ascii="Futura BQ Light" w:eastAsiaTheme="minorHAnsi" w:hAnsi="Futura BQ Light" w:cs="FuturaSerieBQ-Light"/>
                <w:color w:val="000000"/>
                <w:sz w:val="24"/>
                <w:szCs w:val="28"/>
                <w:lang w:val="en-GB" w:eastAsia="en-US"/>
              </w:rPr>
            </w:pPr>
            <w:permStart w:id="2096188193" w:edGrp="everyone" w:colFirst="1" w:colLast="1"/>
            <w:r>
              <w:rPr>
                <w:rFonts w:ascii="Futura BQ Light" w:eastAsiaTheme="minorHAnsi" w:hAnsi="Futura BQ Light" w:cs="FuturaSerieBQ-Light"/>
                <w:color w:val="000000"/>
                <w:sz w:val="24"/>
                <w:szCs w:val="28"/>
                <w:lang w:val="en-GB" w:eastAsia="en-US"/>
              </w:rPr>
              <w:t>Other</w:t>
            </w:r>
            <w:permEnd w:id="705258306"/>
          </w:p>
        </w:tc>
        <w:tc>
          <w:tcPr>
            <w:tcW w:w="6946" w:type="dxa"/>
          </w:tcPr>
          <w:p w14:paraId="190F795B" w14:textId="77777777" w:rsidR="001F0C78" w:rsidRPr="00F64AA5" w:rsidRDefault="001F0C78" w:rsidP="001065AE">
            <w:pPr>
              <w:rPr>
                <w:rFonts w:ascii="Futura BQ Light" w:eastAsiaTheme="minorHAnsi" w:hAnsi="Futura BQ Light" w:cs="FuturaSerieBQ-Light"/>
                <w:color w:val="000000"/>
                <w:sz w:val="24"/>
                <w:szCs w:val="28"/>
                <w:lang w:val="en-GB" w:eastAsia="en-US"/>
              </w:rPr>
            </w:pPr>
          </w:p>
        </w:tc>
      </w:tr>
      <w:permEnd w:id="2096188193"/>
    </w:tbl>
    <w:p w14:paraId="23076A1F" w14:textId="77777777" w:rsidR="000643AD" w:rsidRPr="000643AD" w:rsidRDefault="000643AD" w:rsidP="000643AD">
      <w:p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p>
    <w:p w14:paraId="67017981" w14:textId="12E85C8C" w:rsidR="004849B7" w:rsidRPr="000643AD" w:rsidRDefault="000643AD" w:rsidP="000643AD">
      <w:pPr>
        <w:pStyle w:val="Listenabsatz"/>
        <w:numPr>
          <w:ilvl w:val="0"/>
          <w:numId w:val="5"/>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Pr>
          <w:rFonts w:ascii="Futura BQ DemiBold" w:eastAsiaTheme="minorHAnsi" w:hAnsi="Futura BQ DemiBold" w:cs="FuturaSerieBQ-Light"/>
          <w:color w:val="000000"/>
          <w:sz w:val="24"/>
          <w:szCs w:val="28"/>
          <w:lang w:val="en-GB" w:eastAsia="en-US"/>
        </w:rPr>
        <w:lastRenderedPageBreak/>
        <w:t xml:space="preserve"> </w:t>
      </w:r>
      <w:r w:rsidR="003D14DE" w:rsidRPr="000643AD">
        <w:rPr>
          <w:rFonts w:ascii="Futura BQ DemiBold" w:eastAsiaTheme="minorHAnsi" w:hAnsi="Futura BQ DemiBold" w:cs="FuturaSerieBQ-Light"/>
          <w:color w:val="000000"/>
          <w:sz w:val="24"/>
          <w:szCs w:val="28"/>
          <w:lang w:val="en-GB" w:eastAsia="en-US"/>
        </w:rPr>
        <w:t>Checklist of documents</w:t>
      </w:r>
    </w:p>
    <w:p w14:paraId="021A0B4F" w14:textId="7CF11B3C" w:rsidR="00BA202A" w:rsidRPr="004849B7" w:rsidRDefault="00BA202A" w:rsidP="004849B7">
      <w:pPr>
        <w:pStyle w:val="Listenabsatz"/>
        <w:keepNext/>
        <w:keepLines/>
        <w:tabs>
          <w:tab w:val="left" w:pos="6579"/>
        </w:tabs>
        <w:spacing w:before="240" w:after="0" w:line="100" w:lineRule="atLeast"/>
        <w:ind w:left="419"/>
        <w:rPr>
          <w:rFonts w:ascii="Futura BQ Light" w:hAnsi="Futura BQ Light"/>
          <w:lang w:val="en-GB"/>
        </w:rPr>
      </w:pPr>
    </w:p>
    <w:tbl>
      <w:tblPr>
        <w:tblStyle w:val="Tabellenraster"/>
        <w:tblW w:w="9072" w:type="dxa"/>
        <w:tblInd w:w="-5" w:type="dxa"/>
        <w:tblLayout w:type="fixed"/>
        <w:tblLook w:val="00A0" w:firstRow="1" w:lastRow="0" w:firstColumn="1" w:lastColumn="0" w:noHBand="0" w:noVBand="0"/>
      </w:tblPr>
      <w:tblGrid>
        <w:gridCol w:w="1985"/>
        <w:gridCol w:w="7087"/>
      </w:tblGrid>
      <w:tr w:rsidR="006224F6" w:rsidRPr="00512BF6" w14:paraId="52C4C5AF" w14:textId="77777777" w:rsidTr="004F3F6E">
        <w:tc>
          <w:tcPr>
            <w:tcW w:w="1985" w:type="dxa"/>
            <w:shd w:val="clear" w:color="auto" w:fill="F2F2F2" w:themeFill="background1" w:themeFillShade="F2"/>
          </w:tcPr>
          <w:p w14:paraId="3D01553A" w14:textId="77777777" w:rsidR="00885FE3" w:rsidRDefault="00885FE3" w:rsidP="00885FE3">
            <w:pPr>
              <w:rPr>
                <w:rFonts w:ascii="Futura BQ Light" w:eastAsiaTheme="minorHAnsi" w:hAnsi="Futura BQ Light" w:cs="FuturaSerieBQ-Light"/>
                <w:color w:val="000000"/>
                <w:szCs w:val="28"/>
                <w:lang w:val="en-GB" w:eastAsia="en-US"/>
              </w:rPr>
            </w:pPr>
            <w:permStart w:id="291250248"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13506046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291250248"/>
            <w:r>
              <w:rPr>
                <w:rFonts w:ascii="Futura BQ Light" w:eastAsiaTheme="minorHAnsi" w:hAnsi="Futura BQ Light" w:cs="FuturaSerieBQ-Light"/>
                <w:color w:val="000000"/>
                <w:szCs w:val="28"/>
                <w:lang w:val="en-GB" w:eastAsia="en-US"/>
              </w:rPr>
              <w:t xml:space="preserve"> </w:t>
            </w:r>
          </w:p>
          <w:p w14:paraId="39077ACA" w14:textId="732077D2" w:rsidR="006224F6" w:rsidRPr="00D06FA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7B3DFE5A" w14:textId="77777777" w:rsidR="006224F6" w:rsidRPr="00D06FAE" w:rsidRDefault="006224F6" w:rsidP="006224F6">
            <w:pPr>
              <w:keepLines/>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Project application (this document)</w:t>
            </w:r>
          </w:p>
          <w:p w14:paraId="2B0BAC0B" w14:textId="47CC1492" w:rsidR="006224F6" w:rsidRPr="00D06FAE" w:rsidRDefault="006224F6" w:rsidP="006224F6">
            <w:pPr>
              <w:keepLines/>
              <w:rPr>
                <w:rFonts w:ascii="Futura BQ Light" w:eastAsiaTheme="minorHAnsi" w:hAnsi="Futura BQ Light" w:cs="FuturaSerieBQ-Light"/>
                <w:color w:val="000000"/>
                <w:sz w:val="24"/>
                <w:szCs w:val="28"/>
                <w:lang w:val="en-GB" w:eastAsia="en-US"/>
              </w:rPr>
            </w:pPr>
          </w:p>
        </w:tc>
      </w:tr>
      <w:tr w:rsidR="006224F6" w:rsidRPr="0008238D" w14:paraId="69211251" w14:textId="77777777" w:rsidTr="004F3F6E">
        <w:tc>
          <w:tcPr>
            <w:tcW w:w="1985" w:type="dxa"/>
            <w:shd w:val="clear" w:color="auto" w:fill="F2F2F2" w:themeFill="background1" w:themeFillShade="F2"/>
          </w:tcPr>
          <w:p w14:paraId="7DC1E1E0" w14:textId="77777777" w:rsidR="00885FE3" w:rsidRDefault="00885FE3" w:rsidP="00885FE3">
            <w:pPr>
              <w:rPr>
                <w:rFonts w:ascii="Futura BQ Light" w:eastAsiaTheme="minorHAnsi" w:hAnsi="Futura BQ Light" w:cs="FuturaSerieBQ-Light"/>
                <w:color w:val="000000"/>
                <w:szCs w:val="28"/>
                <w:lang w:val="en-GB" w:eastAsia="en-US"/>
              </w:rPr>
            </w:pPr>
            <w:permStart w:id="681907064"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9342230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681907064"/>
            <w:r>
              <w:rPr>
                <w:rFonts w:ascii="Futura BQ Light" w:eastAsiaTheme="minorHAnsi" w:hAnsi="Futura BQ Light" w:cs="FuturaSerieBQ-Light"/>
                <w:color w:val="000000"/>
                <w:szCs w:val="28"/>
                <w:lang w:val="en-GB" w:eastAsia="en-US"/>
              </w:rPr>
              <w:t xml:space="preserve"> </w:t>
            </w:r>
          </w:p>
          <w:p w14:paraId="3175B2F3" w14:textId="772F6BE8" w:rsidR="006224F6" w:rsidRPr="00C35B8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61E0A443" w14:textId="53FE71B2" w:rsidR="006224F6" w:rsidRPr="00F64AA5" w:rsidRDefault="006224F6" w:rsidP="006224F6">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ounding documents of the organisation (registration certificate etc.), </w:t>
            </w:r>
          </w:p>
        </w:tc>
      </w:tr>
      <w:tr w:rsidR="006224F6" w:rsidRPr="0008238D" w14:paraId="0C5BDE70" w14:textId="77777777" w:rsidTr="004F3F6E">
        <w:tc>
          <w:tcPr>
            <w:tcW w:w="1985" w:type="dxa"/>
            <w:shd w:val="clear" w:color="auto" w:fill="F2F2F2" w:themeFill="background1" w:themeFillShade="F2"/>
          </w:tcPr>
          <w:p w14:paraId="37384046" w14:textId="3BB78BDB" w:rsidR="006224F6" w:rsidRPr="00885FE3" w:rsidRDefault="00885FE3" w:rsidP="00885FE3">
            <w:pPr>
              <w:rPr>
                <w:rFonts w:ascii="Futura BQ Light" w:eastAsiaTheme="minorHAnsi" w:hAnsi="Futura BQ Light" w:cs="FuturaSerieBQ-Light"/>
                <w:color w:val="000000"/>
                <w:szCs w:val="28"/>
                <w:lang w:val="en-GB" w:eastAsia="en-US"/>
              </w:rPr>
            </w:pPr>
            <w:permStart w:id="1577468667"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86253884"/>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577468667"/>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04069A58" w14:textId="6AD95FA5" w:rsidR="006224F6" w:rsidRPr="00C35B8E" w:rsidRDefault="006224F6"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T</w:t>
            </w:r>
            <w:r w:rsidRPr="00C35B8E">
              <w:rPr>
                <w:rFonts w:ascii="Futura BQ Light" w:eastAsiaTheme="minorHAnsi" w:hAnsi="Futura BQ Light" w:cs="FuturaSerieBQ-Light"/>
                <w:color w:val="000000"/>
                <w:sz w:val="24"/>
                <w:szCs w:val="28"/>
                <w:lang w:val="en-GB" w:eastAsia="en-US"/>
              </w:rPr>
              <w:t>ax certificate with tax number</w:t>
            </w:r>
          </w:p>
        </w:tc>
      </w:tr>
      <w:tr w:rsidR="006224F6" w:rsidRPr="0008238D" w14:paraId="6C80F279" w14:textId="77777777" w:rsidTr="004F3F6E">
        <w:tc>
          <w:tcPr>
            <w:tcW w:w="1985" w:type="dxa"/>
            <w:shd w:val="clear" w:color="auto" w:fill="F2F2F2" w:themeFill="background1" w:themeFillShade="F2"/>
          </w:tcPr>
          <w:p w14:paraId="07F4C18D" w14:textId="0E5D0807" w:rsidR="006224F6" w:rsidRPr="00885FE3" w:rsidRDefault="00885FE3" w:rsidP="00885FE3">
            <w:pPr>
              <w:rPr>
                <w:rFonts w:ascii="Futura BQ Light" w:eastAsiaTheme="minorHAnsi" w:hAnsi="Futura BQ Light" w:cs="FuturaSerieBQ-Light"/>
                <w:color w:val="000000"/>
                <w:szCs w:val="28"/>
                <w:lang w:val="en-GB" w:eastAsia="en-US"/>
              </w:rPr>
            </w:pPr>
            <w:permStart w:id="1397246765"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1764885"/>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397246765"/>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53B1F13F" w14:textId="2D27C570" w:rsidR="006224F6" w:rsidRDefault="006224F6"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C</w:t>
            </w:r>
            <w:r w:rsidRPr="00C35B8E">
              <w:rPr>
                <w:rFonts w:ascii="Futura BQ Light" w:eastAsiaTheme="minorHAnsi" w:hAnsi="Futura BQ Light" w:cs="FuturaSerieBQ-Light"/>
                <w:color w:val="000000"/>
                <w:sz w:val="24"/>
                <w:szCs w:val="28"/>
                <w:lang w:val="en-GB" w:eastAsia="en-US"/>
              </w:rPr>
              <w:t>ertificate (no older than 3 years) of the organisation’s charitable purpose are attached</w:t>
            </w:r>
          </w:p>
        </w:tc>
      </w:tr>
      <w:tr w:rsidR="006224F6" w:rsidRPr="00885FE3" w14:paraId="0FC3F5A0" w14:textId="77777777" w:rsidTr="004F3F6E">
        <w:tc>
          <w:tcPr>
            <w:tcW w:w="1985" w:type="dxa"/>
            <w:shd w:val="clear" w:color="auto" w:fill="F2F2F2" w:themeFill="background1" w:themeFillShade="F2"/>
          </w:tcPr>
          <w:p w14:paraId="5385CAB5" w14:textId="6EBF5C6E" w:rsidR="006224F6" w:rsidRPr="00885FE3" w:rsidRDefault="00885FE3" w:rsidP="00885FE3">
            <w:pPr>
              <w:rPr>
                <w:rFonts w:ascii="Futura BQ Light" w:eastAsiaTheme="minorHAnsi" w:hAnsi="Futura BQ Light" w:cs="FuturaSerieBQ-Light"/>
                <w:color w:val="000000"/>
                <w:szCs w:val="28"/>
                <w:lang w:val="en-GB" w:eastAsia="en-US"/>
              </w:rPr>
            </w:pPr>
            <w:permStart w:id="194844119"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3529667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94844119"/>
          </w:p>
        </w:tc>
        <w:tc>
          <w:tcPr>
            <w:tcW w:w="7087" w:type="dxa"/>
            <w:shd w:val="clear" w:color="auto" w:fill="F2F2F2" w:themeFill="background1" w:themeFillShade="F2"/>
          </w:tcPr>
          <w:p w14:paraId="34C8A145" w14:textId="5F0F9735" w:rsidR="006224F6" w:rsidRPr="00D06FAE" w:rsidRDefault="006224F6" w:rsidP="006224F6">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inance and budget plan (including details of own and third party funds) are attached. </w:t>
            </w:r>
            <w:r w:rsidRPr="00D06FAE">
              <w:rPr>
                <w:rFonts w:ascii="Futura BQ Light" w:eastAsiaTheme="minorHAnsi" w:hAnsi="Futura BQ Light" w:cs="FuturaSerieBQ-Light"/>
                <w:color w:val="000000"/>
                <w:sz w:val="24"/>
                <w:szCs w:val="28"/>
                <w:lang w:val="en-GB" w:eastAsia="en-US"/>
              </w:rPr>
              <w:t xml:space="preserve">Please attach as an Excel document </w:t>
            </w:r>
          </w:p>
        </w:tc>
      </w:tr>
      <w:tr w:rsidR="006224F6" w:rsidRPr="0008238D" w14:paraId="04C60259" w14:textId="77777777" w:rsidTr="004F3F6E">
        <w:tc>
          <w:tcPr>
            <w:tcW w:w="1985" w:type="dxa"/>
            <w:shd w:val="clear" w:color="auto" w:fill="F2F2F2" w:themeFill="background1" w:themeFillShade="F2"/>
          </w:tcPr>
          <w:p w14:paraId="4ED3AAFD" w14:textId="186360C2" w:rsidR="006224F6" w:rsidRPr="00885FE3" w:rsidRDefault="00885FE3" w:rsidP="00885FE3">
            <w:pPr>
              <w:rPr>
                <w:rFonts w:ascii="Futura BQ Light" w:eastAsiaTheme="minorHAnsi" w:hAnsi="Futura BQ Light" w:cs="FuturaSerieBQ-Light"/>
                <w:color w:val="000000"/>
                <w:szCs w:val="28"/>
                <w:lang w:val="en-GB" w:eastAsia="en-US"/>
              </w:rPr>
            </w:pPr>
            <w:permStart w:id="1701010774"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9361978"/>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701010774"/>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29538946" w14:textId="00A70B24" w:rsidR="006224F6" w:rsidRPr="00C35B8E" w:rsidRDefault="006224F6"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Audited Financial Statements from the last two years</w:t>
            </w:r>
          </w:p>
        </w:tc>
      </w:tr>
      <w:tr w:rsidR="006224F6" w:rsidRPr="0008238D" w14:paraId="480E15D9" w14:textId="77777777" w:rsidTr="004F3F6E">
        <w:tc>
          <w:tcPr>
            <w:tcW w:w="1985" w:type="dxa"/>
            <w:shd w:val="clear" w:color="auto" w:fill="F2F2F2" w:themeFill="background1" w:themeFillShade="F2"/>
          </w:tcPr>
          <w:p w14:paraId="7A3F4BB2" w14:textId="3783BB88" w:rsidR="006224F6" w:rsidRPr="00885FE3" w:rsidRDefault="00885FE3" w:rsidP="00885FE3">
            <w:pPr>
              <w:rPr>
                <w:rFonts w:ascii="Futura BQ Light" w:eastAsiaTheme="minorHAnsi" w:hAnsi="Futura BQ Light" w:cs="FuturaSerieBQ-Light"/>
                <w:color w:val="000000"/>
                <w:szCs w:val="28"/>
                <w:lang w:val="en-GB" w:eastAsia="en-US"/>
              </w:rPr>
            </w:pPr>
            <w:permStart w:id="680596875"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689578339"/>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680596875"/>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6BB2B2B8" w14:textId="4711E8EA" w:rsidR="006224F6" w:rsidRPr="00F64AA5" w:rsidRDefault="006224F6"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Please send a photo representing the project</w:t>
            </w:r>
            <w:r w:rsidRPr="00F64AA5">
              <w:rPr>
                <w:rFonts w:ascii="Futura BQ Light" w:eastAsiaTheme="minorHAnsi" w:hAnsi="Futura BQ Light" w:cs="FuturaSerieBQ-Light"/>
                <w:color w:val="000000"/>
                <w:sz w:val="24"/>
                <w:szCs w:val="28"/>
                <w:lang w:val="en-GB" w:eastAsia="en-US"/>
              </w:rPr>
              <w:t xml:space="preserve"> (300 dpi) and the logo of the applicant organisation. </w:t>
            </w:r>
          </w:p>
        </w:tc>
      </w:tr>
    </w:tbl>
    <w:p w14:paraId="078C0F6C" w14:textId="443B5526" w:rsidR="00097BAF" w:rsidRPr="00D06FAE" w:rsidRDefault="00BA202A" w:rsidP="00831FCC">
      <w:pPr>
        <w:pStyle w:val="z-Formularende"/>
        <w:keepLines/>
        <w:rPr>
          <w:lang w:val="en-GB"/>
        </w:rPr>
      </w:pPr>
      <w:r w:rsidRPr="00D06FAE">
        <w:rPr>
          <w:lang w:val="en-GB"/>
        </w:rPr>
        <w:t>Formularende</w:t>
      </w:r>
    </w:p>
    <w:sectPr w:rsidR="00097BAF" w:rsidRPr="00D06FAE" w:rsidSect="004F3F6E">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CB9C" w14:textId="77777777" w:rsidR="008B4710" w:rsidRDefault="008B4710" w:rsidP="00DF45A5">
      <w:pPr>
        <w:spacing w:after="0" w:line="240" w:lineRule="auto"/>
      </w:pPr>
      <w:r>
        <w:separator/>
      </w:r>
    </w:p>
  </w:endnote>
  <w:endnote w:type="continuationSeparator" w:id="0">
    <w:p w14:paraId="54A8F5A5" w14:textId="77777777" w:rsidR="008B4710" w:rsidRDefault="008B4710"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5F81" w14:textId="77777777" w:rsidR="008B4710" w:rsidRDefault="008B4710" w:rsidP="00DF45A5">
      <w:pPr>
        <w:spacing w:after="0" w:line="240" w:lineRule="auto"/>
      </w:pPr>
      <w:r>
        <w:separator/>
      </w:r>
    </w:p>
  </w:footnote>
  <w:footnote w:type="continuationSeparator" w:id="0">
    <w:p w14:paraId="081544B9" w14:textId="77777777" w:rsidR="008B4710" w:rsidRDefault="008B4710"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1C9302F"/>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3"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1527D3F"/>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8"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0C5E0C"/>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2" w15:restartNumberingAfterBreak="0">
    <w:nsid w:val="3F672160"/>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3" w15:restartNumberingAfterBreak="0">
    <w:nsid w:val="40664A78"/>
    <w:multiLevelType w:val="hybridMultilevel"/>
    <w:tmpl w:val="4B6AB476"/>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4"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7" w15:restartNumberingAfterBreak="0">
    <w:nsid w:val="651C4197"/>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8"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9"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6D50E4B"/>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21"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202935995">
    <w:abstractNumId w:val="8"/>
  </w:num>
  <w:num w:numId="2" w16cid:durableId="915552645">
    <w:abstractNumId w:val="1"/>
  </w:num>
  <w:num w:numId="3" w16cid:durableId="1929118496">
    <w:abstractNumId w:val="0"/>
  </w:num>
  <w:num w:numId="4" w16cid:durableId="194732489">
    <w:abstractNumId w:val="18"/>
  </w:num>
  <w:num w:numId="5" w16cid:durableId="967202743">
    <w:abstractNumId w:val="12"/>
  </w:num>
  <w:num w:numId="6" w16cid:durableId="949123894">
    <w:abstractNumId w:val="16"/>
  </w:num>
  <w:num w:numId="7" w16cid:durableId="488980441">
    <w:abstractNumId w:val="6"/>
  </w:num>
  <w:num w:numId="8" w16cid:durableId="1587302333">
    <w:abstractNumId w:val="10"/>
  </w:num>
  <w:num w:numId="9" w16cid:durableId="1697073583">
    <w:abstractNumId w:val="9"/>
  </w:num>
  <w:num w:numId="10" w16cid:durableId="1633906124">
    <w:abstractNumId w:val="21"/>
  </w:num>
  <w:num w:numId="11" w16cid:durableId="1713119011">
    <w:abstractNumId w:val="19"/>
  </w:num>
  <w:num w:numId="12" w16cid:durableId="501242592">
    <w:abstractNumId w:val="15"/>
  </w:num>
  <w:num w:numId="13" w16cid:durableId="784883683">
    <w:abstractNumId w:val="14"/>
  </w:num>
  <w:num w:numId="14" w16cid:durableId="1432706538">
    <w:abstractNumId w:val="7"/>
  </w:num>
  <w:num w:numId="15" w16cid:durableId="63570140">
    <w:abstractNumId w:val="3"/>
  </w:num>
  <w:num w:numId="16" w16cid:durableId="1303192803">
    <w:abstractNumId w:val="4"/>
  </w:num>
  <w:num w:numId="17" w16cid:durableId="2063211149">
    <w:abstractNumId w:val="20"/>
  </w:num>
  <w:num w:numId="18" w16cid:durableId="936133123">
    <w:abstractNumId w:val="2"/>
  </w:num>
  <w:num w:numId="19" w16cid:durableId="2056922656">
    <w:abstractNumId w:val="13"/>
  </w:num>
  <w:num w:numId="20" w16cid:durableId="705175284">
    <w:abstractNumId w:val="5"/>
  </w:num>
  <w:num w:numId="21" w16cid:durableId="1157571517">
    <w:abstractNumId w:val="11"/>
  </w:num>
  <w:num w:numId="22" w16cid:durableId="511196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ocumentProtection w:edit="readOnly" w:formatting="1" w:enforcement="1" w:cryptProviderType="rsaAES" w:cryptAlgorithmClass="hash" w:cryptAlgorithmType="typeAny" w:cryptAlgorithmSid="14" w:cryptSpinCount="100000" w:hash="YRUz1L9FKXhEz0wmArWX7WlrtlaKHyLBEOnAVuj1OJb8HVpUmEYT8E0SseNENsu88ClllxZl8kVVd/f5n6W9CQ==" w:salt="9qLxwdPjlzzWx9IRrT4pZA=="/>
  <w:defaultTabStop w:val="708"/>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36CA1"/>
    <w:rsid w:val="000469C5"/>
    <w:rsid w:val="000561AE"/>
    <w:rsid w:val="00057600"/>
    <w:rsid w:val="00060C75"/>
    <w:rsid w:val="00064272"/>
    <w:rsid w:val="000643AD"/>
    <w:rsid w:val="00065F6C"/>
    <w:rsid w:val="00067091"/>
    <w:rsid w:val="000701F3"/>
    <w:rsid w:val="00070285"/>
    <w:rsid w:val="00074F19"/>
    <w:rsid w:val="0007706C"/>
    <w:rsid w:val="0008238D"/>
    <w:rsid w:val="00083E70"/>
    <w:rsid w:val="00083F9E"/>
    <w:rsid w:val="000879E4"/>
    <w:rsid w:val="00097BAF"/>
    <w:rsid w:val="000A4727"/>
    <w:rsid w:val="000B5787"/>
    <w:rsid w:val="000D1280"/>
    <w:rsid w:val="000D1EF8"/>
    <w:rsid w:val="000D4A4E"/>
    <w:rsid w:val="000E2CF5"/>
    <w:rsid w:val="000E3D6E"/>
    <w:rsid w:val="000F3A4B"/>
    <w:rsid w:val="00130BEF"/>
    <w:rsid w:val="00136B5F"/>
    <w:rsid w:val="00151797"/>
    <w:rsid w:val="00155B4F"/>
    <w:rsid w:val="00162263"/>
    <w:rsid w:val="00162805"/>
    <w:rsid w:val="00173798"/>
    <w:rsid w:val="001963DD"/>
    <w:rsid w:val="00196AE4"/>
    <w:rsid w:val="001B2CD6"/>
    <w:rsid w:val="001C09D6"/>
    <w:rsid w:val="001C68FD"/>
    <w:rsid w:val="001D47F3"/>
    <w:rsid w:val="001F0C78"/>
    <w:rsid w:val="001F2B2B"/>
    <w:rsid w:val="001F3440"/>
    <w:rsid w:val="00232109"/>
    <w:rsid w:val="00232A9D"/>
    <w:rsid w:val="00242AEB"/>
    <w:rsid w:val="00245D8E"/>
    <w:rsid w:val="0024768C"/>
    <w:rsid w:val="0025018A"/>
    <w:rsid w:val="002602AC"/>
    <w:rsid w:val="00272F96"/>
    <w:rsid w:val="00275310"/>
    <w:rsid w:val="002778FF"/>
    <w:rsid w:val="00277EDF"/>
    <w:rsid w:val="00286D40"/>
    <w:rsid w:val="00292896"/>
    <w:rsid w:val="00295902"/>
    <w:rsid w:val="00297F9F"/>
    <w:rsid w:val="002A7D8E"/>
    <w:rsid w:val="002C2EA2"/>
    <w:rsid w:val="002C4C4E"/>
    <w:rsid w:val="002C716B"/>
    <w:rsid w:val="002D2DDA"/>
    <w:rsid w:val="002D3E85"/>
    <w:rsid w:val="002F129B"/>
    <w:rsid w:val="002F3C60"/>
    <w:rsid w:val="00300D6E"/>
    <w:rsid w:val="00310ABA"/>
    <w:rsid w:val="003171AD"/>
    <w:rsid w:val="00340F90"/>
    <w:rsid w:val="00350CE1"/>
    <w:rsid w:val="00353BE4"/>
    <w:rsid w:val="00362CCD"/>
    <w:rsid w:val="00375519"/>
    <w:rsid w:val="00375D80"/>
    <w:rsid w:val="003851A7"/>
    <w:rsid w:val="00390C8D"/>
    <w:rsid w:val="003A0DE6"/>
    <w:rsid w:val="003A3F3E"/>
    <w:rsid w:val="003B18FE"/>
    <w:rsid w:val="003B5B85"/>
    <w:rsid w:val="003C21BA"/>
    <w:rsid w:val="003C3416"/>
    <w:rsid w:val="003D1015"/>
    <w:rsid w:val="003D14DE"/>
    <w:rsid w:val="003D3480"/>
    <w:rsid w:val="003E0696"/>
    <w:rsid w:val="003E4BB1"/>
    <w:rsid w:val="003E7B9B"/>
    <w:rsid w:val="00401590"/>
    <w:rsid w:val="00404588"/>
    <w:rsid w:val="00404E35"/>
    <w:rsid w:val="00405CAE"/>
    <w:rsid w:val="00410FC2"/>
    <w:rsid w:val="0042333B"/>
    <w:rsid w:val="00433BD5"/>
    <w:rsid w:val="00442851"/>
    <w:rsid w:val="00442A2F"/>
    <w:rsid w:val="00447F41"/>
    <w:rsid w:val="004572BF"/>
    <w:rsid w:val="00457C70"/>
    <w:rsid w:val="00481986"/>
    <w:rsid w:val="00483753"/>
    <w:rsid w:val="004849B7"/>
    <w:rsid w:val="004A43DC"/>
    <w:rsid w:val="004B204F"/>
    <w:rsid w:val="004B4533"/>
    <w:rsid w:val="004C21B5"/>
    <w:rsid w:val="004C7509"/>
    <w:rsid w:val="004D2272"/>
    <w:rsid w:val="004D4204"/>
    <w:rsid w:val="004D4624"/>
    <w:rsid w:val="004F3ED0"/>
    <w:rsid w:val="004F3F6E"/>
    <w:rsid w:val="00512BF6"/>
    <w:rsid w:val="0051324B"/>
    <w:rsid w:val="00516F9D"/>
    <w:rsid w:val="0052150B"/>
    <w:rsid w:val="005232E7"/>
    <w:rsid w:val="00550669"/>
    <w:rsid w:val="00552493"/>
    <w:rsid w:val="00561045"/>
    <w:rsid w:val="0057327A"/>
    <w:rsid w:val="0057753E"/>
    <w:rsid w:val="00585188"/>
    <w:rsid w:val="00587272"/>
    <w:rsid w:val="00590FE2"/>
    <w:rsid w:val="005A0A7F"/>
    <w:rsid w:val="005B3389"/>
    <w:rsid w:val="005C5E15"/>
    <w:rsid w:val="00601368"/>
    <w:rsid w:val="006224F6"/>
    <w:rsid w:val="00625ED9"/>
    <w:rsid w:val="00631E55"/>
    <w:rsid w:val="006348C5"/>
    <w:rsid w:val="0064364B"/>
    <w:rsid w:val="00655A07"/>
    <w:rsid w:val="00673663"/>
    <w:rsid w:val="0067435B"/>
    <w:rsid w:val="00692462"/>
    <w:rsid w:val="00695082"/>
    <w:rsid w:val="00696A24"/>
    <w:rsid w:val="006A7273"/>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2D62"/>
    <w:rsid w:val="007A2F53"/>
    <w:rsid w:val="007A481D"/>
    <w:rsid w:val="007C7407"/>
    <w:rsid w:val="007D3435"/>
    <w:rsid w:val="007E0D69"/>
    <w:rsid w:val="007F638D"/>
    <w:rsid w:val="00800281"/>
    <w:rsid w:val="00806F4B"/>
    <w:rsid w:val="0081256C"/>
    <w:rsid w:val="00815264"/>
    <w:rsid w:val="00820CAF"/>
    <w:rsid w:val="00820F0F"/>
    <w:rsid w:val="00826968"/>
    <w:rsid w:val="00830E3C"/>
    <w:rsid w:val="00831FCC"/>
    <w:rsid w:val="008347C3"/>
    <w:rsid w:val="00852FBF"/>
    <w:rsid w:val="008603A5"/>
    <w:rsid w:val="00864FD5"/>
    <w:rsid w:val="00870447"/>
    <w:rsid w:val="00885FE3"/>
    <w:rsid w:val="008A55BA"/>
    <w:rsid w:val="008B3E19"/>
    <w:rsid w:val="008B4710"/>
    <w:rsid w:val="008D02EC"/>
    <w:rsid w:val="008D2D3D"/>
    <w:rsid w:val="008D3587"/>
    <w:rsid w:val="008E04D4"/>
    <w:rsid w:val="008E755C"/>
    <w:rsid w:val="009003D7"/>
    <w:rsid w:val="00904A0C"/>
    <w:rsid w:val="009071E9"/>
    <w:rsid w:val="00911F11"/>
    <w:rsid w:val="00914409"/>
    <w:rsid w:val="00916C9E"/>
    <w:rsid w:val="009316F6"/>
    <w:rsid w:val="00932567"/>
    <w:rsid w:val="009408B1"/>
    <w:rsid w:val="009423A6"/>
    <w:rsid w:val="00956C17"/>
    <w:rsid w:val="0097692E"/>
    <w:rsid w:val="009821D6"/>
    <w:rsid w:val="00984E64"/>
    <w:rsid w:val="00987223"/>
    <w:rsid w:val="00993B98"/>
    <w:rsid w:val="009A06D4"/>
    <w:rsid w:val="009A7D67"/>
    <w:rsid w:val="009B536D"/>
    <w:rsid w:val="009F383C"/>
    <w:rsid w:val="009F446C"/>
    <w:rsid w:val="00A06BA2"/>
    <w:rsid w:val="00A16E3D"/>
    <w:rsid w:val="00A27470"/>
    <w:rsid w:val="00A31768"/>
    <w:rsid w:val="00A32176"/>
    <w:rsid w:val="00A36CD8"/>
    <w:rsid w:val="00A401DD"/>
    <w:rsid w:val="00A43B7A"/>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5B6"/>
    <w:rsid w:val="00BB2682"/>
    <w:rsid w:val="00BD205A"/>
    <w:rsid w:val="00BE1454"/>
    <w:rsid w:val="00BE3209"/>
    <w:rsid w:val="00C174E7"/>
    <w:rsid w:val="00C23920"/>
    <w:rsid w:val="00C35B8E"/>
    <w:rsid w:val="00C45732"/>
    <w:rsid w:val="00C5038A"/>
    <w:rsid w:val="00C52454"/>
    <w:rsid w:val="00C559E6"/>
    <w:rsid w:val="00C55D9E"/>
    <w:rsid w:val="00C60AA2"/>
    <w:rsid w:val="00C66F43"/>
    <w:rsid w:val="00C72A4C"/>
    <w:rsid w:val="00C83DF7"/>
    <w:rsid w:val="00CA3291"/>
    <w:rsid w:val="00CC50D4"/>
    <w:rsid w:val="00CC75B4"/>
    <w:rsid w:val="00CD6ABC"/>
    <w:rsid w:val="00CE6937"/>
    <w:rsid w:val="00CE7F8C"/>
    <w:rsid w:val="00D06FAE"/>
    <w:rsid w:val="00D248E1"/>
    <w:rsid w:val="00D27CB6"/>
    <w:rsid w:val="00D31D67"/>
    <w:rsid w:val="00D33EFC"/>
    <w:rsid w:val="00D42D9D"/>
    <w:rsid w:val="00D47EDD"/>
    <w:rsid w:val="00D51DDC"/>
    <w:rsid w:val="00D63452"/>
    <w:rsid w:val="00D64C37"/>
    <w:rsid w:val="00D73E71"/>
    <w:rsid w:val="00D74009"/>
    <w:rsid w:val="00D976E6"/>
    <w:rsid w:val="00DA1BAC"/>
    <w:rsid w:val="00DA3143"/>
    <w:rsid w:val="00DB19F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06EE3"/>
    <w:rsid w:val="00F118CE"/>
    <w:rsid w:val="00F119B9"/>
    <w:rsid w:val="00F160E2"/>
    <w:rsid w:val="00F17F2A"/>
    <w:rsid w:val="00F21B88"/>
    <w:rsid w:val="00F30FE4"/>
    <w:rsid w:val="00F3265E"/>
    <w:rsid w:val="00F46A3A"/>
    <w:rsid w:val="00F4709F"/>
    <w:rsid w:val="00F501BF"/>
    <w:rsid w:val="00F5290E"/>
    <w:rsid w:val="00F55521"/>
    <w:rsid w:val="00F64AA5"/>
    <w:rsid w:val="00F64DE8"/>
    <w:rsid w:val="00F6518B"/>
    <w:rsid w:val="00F66E95"/>
    <w:rsid w:val="00F702E5"/>
    <w:rsid w:val="00F76A67"/>
    <w:rsid w:val="00F946EE"/>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Platzhaltertext">
    <w:name w:val="Placeholder Text"/>
    <w:basedOn w:val="Absatz-Standardschriftart"/>
    <w:semiHidden/>
    <w:rsid w:val="00DA1BAC"/>
    <w:rPr>
      <w:color w:val="808080"/>
    </w:rPr>
  </w:style>
  <w:style w:type="character" w:styleId="Hyperlink">
    <w:name w:val="Hyperlink"/>
    <w:basedOn w:val="Absatz-Standardschriftart"/>
    <w:unhideWhenUsed/>
    <w:rsid w:val="004849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40</Words>
  <Characters>5923</Characters>
  <Application>Microsoft Office Word</Application>
  <DocSecurity>8</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Marina Kuch</cp:lastModifiedBy>
  <cp:revision>2</cp:revision>
  <cp:lastPrinted>2018-01-31T14:33:00Z</cp:lastPrinted>
  <dcterms:created xsi:type="dcterms:W3CDTF">2022-08-01T13:18:00Z</dcterms:created>
  <dcterms:modified xsi:type="dcterms:W3CDTF">2022-08-01T13:18:00Z</dcterms:modified>
</cp:coreProperties>
</file>